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B49ADB4" w14:textId="77777777" w:rsidR="00C426FF" w:rsidRDefault="00C426FF">
      <w:pPr>
        <w:spacing w:line="100" w:lineRule="atLeast"/>
        <w:ind w:right="566"/>
        <w:jc w:val="center"/>
        <w:rPr>
          <w:rFonts w:eastAsia="Times New Roman" w:cs="Times New Roman"/>
          <w:sz w:val="20"/>
          <w:szCs w:val="20"/>
          <w:lang w:eastAsia="ru-RU"/>
        </w:rPr>
      </w:pPr>
      <w:r>
        <w:rPr>
          <w:rFonts w:eastAsia="Times New Roman" w:cs="Times New Roman"/>
          <w:sz w:val="20"/>
          <w:szCs w:val="20"/>
          <w:lang w:eastAsia="ru-RU"/>
        </w:rPr>
        <w:t>ФЕДЕРАЛЬНОЕ ГОСУДАРСТВЕННОЕ АВТОНОМНОЕ ОБРАЗОВАТЕЛЬНОЕ УЧРЕЖДЕНИЕ</w:t>
      </w:r>
    </w:p>
    <w:p w14:paraId="749980EB" w14:textId="77777777" w:rsidR="00C426FF" w:rsidRDefault="00C426FF">
      <w:pPr>
        <w:spacing w:line="100" w:lineRule="atLeast"/>
        <w:ind w:right="566"/>
        <w:jc w:val="center"/>
        <w:rPr>
          <w:rFonts w:eastAsia="Times New Roman" w:cs="Times New Roman"/>
          <w:b/>
          <w:i/>
          <w:color w:val="000000"/>
          <w:sz w:val="20"/>
          <w:szCs w:val="20"/>
          <w:lang w:eastAsia="ru-RU"/>
        </w:rPr>
      </w:pPr>
      <w:r>
        <w:rPr>
          <w:rFonts w:eastAsia="Times New Roman" w:cs="Times New Roman"/>
          <w:sz w:val="20"/>
          <w:szCs w:val="20"/>
          <w:lang w:eastAsia="ru-RU"/>
        </w:rPr>
        <w:t>ВЫСШЕГО ОБРАЗОВАНИЯ</w:t>
      </w:r>
    </w:p>
    <w:p w14:paraId="3FF3AFDB" w14:textId="77777777" w:rsidR="00C426FF" w:rsidRDefault="00C426FF">
      <w:pPr>
        <w:spacing w:line="100" w:lineRule="atLeast"/>
        <w:ind w:right="566"/>
        <w:jc w:val="center"/>
        <w:rPr>
          <w:rFonts w:cs="Times New Roman"/>
        </w:rPr>
      </w:pPr>
      <w:r>
        <w:rPr>
          <w:rFonts w:eastAsia="Times New Roman" w:cs="Times New Roman"/>
          <w:b/>
          <w:i/>
          <w:color w:val="000000"/>
          <w:sz w:val="20"/>
          <w:szCs w:val="20"/>
          <w:lang w:eastAsia="ru-RU"/>
        </w:rPr>
        <w:t>«</w:t>
      </w:r>
      <w:r>
        <w:rPr>
          <w:rFonts w:eastAsia="Times New Roman" w:cs="Times New Roman"/>
          <w:b/>
          <w:color w:val="000000"/>
          <w:sz w:val="20"/>
          <w:szCs w:val="20"/>
          <w:lang w:eastAsia="ru-RU"/>
        </w:rPr>
        <w:t>САНКТ-ПЕТЕРБУРГСКИЙ ПОЛИТЕХНИЧЕСКИЙ УНИВЕРСИТЕТ ПЕТРА ВЕЛИКОГО»</w:t>
      </w:r>
    </w:p>
    <w:p w14:paraId="02AE4166" w14:textId="77777777" w:rsidR="00C426FF" w:rsidRDefault="00C426FF">
      <w:pPr>
        <w:jc w:val="center"/>
        <w:rPr>
          <w:rFonts w:cs="Times New Roman"/>
        </w:rPr>
      </w:pPr>
      <w:r>
        <w:rPr>
          <w:rFonts w:cs="Times New Roman"/>
        </w:rPr>
        <w:t>Институт компьютерных наук и технологий</w:t>
      </w:r>
    </w:p>
    <w:p w14:paraId="720F9B8D" w14:textId="77777777" w:rsidR="00C426FF" w:rsidRDefault="00C426FF">
      <w:pPr>
        <w:jc w:val="center"/>
        <w:rPr>
          <w:rFonts w:cs="Times New Roman"/>
        </w:rPr>
      </w:pPr>
    </w:p>
    <w:p w14:paraId="5BCF6496" w14:textId="77777777" w:rsidR="00C426FF" w:rsidRDefault="00C426FF">
      <w:pPr>
        <w:jc w:val="center"/>
        <w:rPr>
          <w:rFonts w:cs="Times New Roman"/>
        </w:rPr>
      </w:pPr>
    </w:p>
    <w:p w14:paraId="3E52C2B5" w14:textId="77777777" w:rsidR="00963C84" w:rsidRDefault="00963C84">
      <w:pPr>
        <w:jc w:val="center"/>
        <w:rPr>
          <w:rFonts w:cs="Times New Roman"/>
        </w:rPr>
      </w:pPr>
    </w:p>
    <w:p w14:paraId="2C3E1221" w14:textId="77777777" w:rsidR="005D21E0" w:rsidRDefault="005D21E0" w:rsidP="00E37721">
      <w:pPr>
        <w:rPr>
          <w:rFonts w:cs="Times New Roman"/>
        </w:rPr>
      </w:pPr>
    </w:p>
    <w:p w14:paraId="644A34A2" w14:textId="77777777" w:rsidR="005D21E0" w:rsidRDefault="005D21E0">
      <w:pPr>
        <w:jc w:val="center"/>
        <w:rPr>
          <w:rFonts w:cs="Times New Roman"/>
        </w:rPr>
      </w:pPr>
    </w:p>
    <w:p w14:paraId="0DD210FB" w14:textId="77777777" w:rsidR="005D21E0" w:rsidRDefault="005D21E0">
      <w:pPr>
        <w:jc w:val="center"/>
        <w:rPr>
          <w:rFonts w:cs="Times New Roman"/>
        </w:rPr>
      </w:pPr>
    </w:p>
    <w:p w14:paraId="4EE236C3" w14:textId="77777777" w:rsidR="00C426FF" w:rsidRDefault="00C426FF">
      <w:pPr>
        <w:jc w:val="center"/>
        <w:rPr>
          <w:rFonts w:cs="Times New Roman"/>
        </w:rPr>
      </w:pPr>
    </w:p>
    <w:p w14:paraId="575BBEEA" w14:textId="77777777" w:rsidR="00C426FF" w:rsidRDefault="00C426FF">
      <w:pPr>
        <w:pStyle w:val="15"/>
        <w:jc w:val="center"/>
        <w:rPr>
          <w:rFonts w:cs="Times New Roman"/>
        </w:rPr>
      </w:pPr>
    </w:p>
    <w:p w14:paraId="75B7FC4F" w14:textId="77777777" w:rsidR="00C426FF" w:rsidRPr="005D21E0" w:rsidRDefault="00C426FF">
      <w:pPr>
        <w:pStyle w:val="15"/>
        <w:jc w:val="center"/>
        <w:rPr>
          <w:rFonts w:cs="Times New Roman"/>
          <w:b/>
          <w:sz w:val="28"/>
          <w:szCs w:val="28"/>
        </w:rPr>
      </w:pPr>
      <w:r w:rsidRPr="005D21E0">
        <w:rPr>
          <w:rFonts w:cs="Times New Roman"/>
          <w:b/>
          <w:sz w:val="28"/>
          <w:szCs w:val="28"/>
        </w:rPr>
        <w:t xml:space="preserve">Отчет о прохождении </w:t>
      </w:r>
      <w:r w:rsidR="005D21E0" w:rsidRPr="005D21E0">
        <w:rPr>
          <w:rFonts w:cs="Times New Roman"/>
          <w:b/>
          <w:sz w:val="28"/>
          <w:szCs w:val="28"/>
        </w:rPr>
        <w:t>учебной</w:t>
      </w:r>
      <w:r w:rsidRPr="005D21E0">
        <w:rPr>
          <w:rFonts w:cs="Times New Roman"/>
          <w:b/>
          <w:sz w:val="28"/>
          <w:szCs w:val="28"/>
        </w:rPr>
        <w:t xml:space="preserve"> практики</w:t>
      </w:r>
    </w:p>
    <w:p w14:paraId="2E5752B8" w14:textId="77777777" w:rsidR="0014432C" w:rsidRPr="005D21E0" w:rsidRDefault="0014432C">
      <w:pPr>
        <w:pStyle w:val="15"/>
        <w:jc w:val="center"/>
        <w:rPr>
          <w:rFonts w:eastAsia="Times New Roman" w:cs="Times New Roman"/>
          <w:i/>
          <w:sz w:val="28"/>
          <w:szCs w:val="28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9345"/>
      </w:tblGrid>
      <w:tr w:rsidR="00C426FF" w:rsidRPr="005D21E0" w14:paraId="7E6846BB" w14:textId="77777777">
        <w:tc>
          <w:tcPr>
            <w:tcW w:w="9345" w:type="dxa"/>
            <w:shd w:val="clear" w:color="auto" w:fill="auto"/>
          </w:tcPr>
          <w:p w14:paraId="670D2599" w14:textId="1D5EE3DF" w:rsidR="00C426FF" w:rsidRPr="00F7515F" w:rsidRDefault="002E5A95" w:rsidP="005751A0">
            <w:pPr>
              <w:jc w:val="center"/>
            </w:pPr>
            <w:r w:rsidRPr="00F7515F">
              <w:t>Никифоров Тимофей Алексеевич</w:t>
            </w:r>
          </w:p>
        </w:tc>
      </w:tr>
    </w:tbl>
    <w:p w14:paraId="016E6036" w14:textId="77777777" w:rsidR="00C426FF" w:rsidRDefault="00C426FF">
      <w:pPr>
        <w:pStyle w:val="15"/>
        <w:jc w:val="center"/>
        <w:rPr>
          <w:rFonts w:cs="Times New Roman"/>
          <w:sz w:val="20"/>
          <w:szCs w:val="20"/>
        </w:rPr>
      </w:pPr>
      <w:r>
        <w:rPr>
          <w:rFonts w:cs="Times New Roman"/>
          <w:i/>
          <w:sz w:val="20"/>
          <w:szCs w:val="20"/>
        </w:rPr>
        <w:t xml:space="preserve">(Ф.И.О. обучающегося) </w:t>
      </w:r>
      <w:r>
        <w:rPr>
          <w:rFonts w:cs="Times New Roman"/>
          <w:i/>
          <w:sz w:val="20"/>
          <w:szCs w:val="20"/>
        </w:rPr>
        <w:tab/>
      </w:r>
    </w:p>
    <w:p w14:paraId="026D96DE" w14:textId="77777777" w:rsidR="00C426FF" w:rsidRDefault="00C426FF">
      <w:pPr>
        <w:pStyle w:val="15"/>
        <w:jc w:val="center"/>
        <w:rPr>
          <w:rFonts w:cs="Times New Roman"/>
          <w:sz w:val="20"/>
          <w:szCs w:val="20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9345"/>
      </w:tblGrid>
      <w:tr w:rsidR="00C426FF" w14:paraId="05E4F7BE" w14:textId="77777777">
        <w:tc>
          <w:tcPr>
            <w:tcW w:w="9345" w:type="dxa"/>
            <w:shd w:val="clear" w:color="auto" w:fill="auto"/>
          </w:tcPr>
          <w:p w14:paraId="41416C4F" w14:textId="5DD9AD14" w:rsidR="00C426FF" w:rsidRDefault="005D21E0">
            <w:pPr>
              <w:pStyle w:val="15"/>
              <w:snapToGrid w:val="0"/>
              <w:jc w:val="center"/>
              <w:rPr>
                <w:rFonts w:cs="Times New Roman"/>
                <w:i/>
                <w:sz w:val="20"/>
                <w:szCs w:val="20"/>
              </w:rPr>
            </w:pPr>
            <w:r>
              <w:rPr>
                <w:rFonts w:cs="Times New Roman"/>
              </w:rPr>
              <w:t>2</w:t>
            </w:r>
            <w:r w:rsidR="00C426FF">
              <w:rPr>
                <w:rFonts w:cs="Times New Roman"/>
              </w:rPr>
              <w:t xml:space="preserve"> курс, гр.</w:t>
            </w:r>
            <w:r w:rsidR="002E5A95">
              <w:rPr>
                <w:rFonts w:cs="Times New Roman"/>
              </w:rPr>
              <w:t xml:space="preserve"> </w:t>
            </w:r>
            <w:r w:rsidR="000A2D16">
              <w:rPr>
                <w:rFonts w:cs="Times New Roman"/>
              </w:rPr>
              <w:t>3</w:t>
            </w:r>
            <w:r w:rsidR="002E5A95">
              <w:rPr>
                <w:rFonts w:cs="Times New Roman"/>
              </w:rPr>
              <w:t>530901/80003</w:t>
            </w:r>
          </w:p>
        </w:tc>
      </w:tr>
    </w:tbl>
    <w:p w14:paraId="3C00E181" w14:textId="77777777" w:rsidR="00C426FF" w:rsidRDefault="00C426FF">
      <w:pPr>
        <w:pStyle w:val="15"/>
        <w:jc w:val="center"/>
        <w:rPr>
          <w:rFonts w:cs="Times New Roman"/>
          <w:i/>
          <w:sz w:val="20"/>
          <w:szCs w:val="20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9345"/>
      </w:tblGrid>
      <w:tr w:rsidR="00C426FF" w14:paraId="5FF2B91F" w14:textId="77777777">
        <w:tc>
          <w:tcPr>
            <w:tcW w:w="9345" w:type="dxa"/>
            <w:shd w:val="clear" w:color="auto" w:fill="auto"/>
          </w:tcPr>
          <w:p w14:paraId="08D7F586" w14:textId="77777777" w:rsidR="00C426FF" w:rsidRDefault="00C426FF">
            <w:pPr>
              <w:pStyle w:val="15"/>
              <w:snapToGrid w:val="0"/>
              <w:jc w:val="center"/>
              <w:rPr>
                <w:rFonts w:cs="Times New Roman"/>
                <w:i/>
                <w:sz w:val="20"/>
                <w:szCs w:val="20"/>
              </w:rPr>
            </w:pPr>
            <w:r>
              <w:rPr>
                <w:rFonts w:cs="Times New Roman"/>
              </w:rPr>
              <w:t>09.0</w:t>
            </w:r>
            <w:r w:rsidR="00025A3C">
              <w:rPr>
                <w:rFonts w:cs="Times New Roman"/>
              </w:rPr>
              <w:t>3</w:t>
            </w:r>
            <w:r>
              <w:rPr>
                <w:rFonts w:cs="Times New Roman"/>
              </w:rPr>
              <w:t>.01 «Информатика и вычислительная техника»</w:t>
            </w:r>
          </w:p>
        </w:tc>
      </w:tr>
    </w:tbl>
    <w:p w14:paraId="7DB4B0E0" w14:textId="77777777" w:rsidR="00C426FF" w:rsidRDefault="00C426FF">
      <w:pPr>
        <w:pStyle w:val="15"/>
        <w:jc w:val="center"/>
        <w:rPr>
          <w:rFonts w:cs="Times New Roman"/>
          <w:sz w:val="20"/>
          <w:szCs w:val="20"/>
        </w:rPr>
      </w:pPr>
      <w:r>
        <w:rPr>
          <w:rFonts w:cs="Times New Roman"/>
          <w:i/>
          <w:sz w:val="20"/>
          <w:szCs w:val="20"/>
        </w:rPr>
        <w:t>(Направление подготовки (код и наименование)</w:t>
      </w:r>
    </w:p>
    <w:p w14:paraId="17F280AE" w14:textId="77777777" w:rsidR="00C426FF" w:rsidRDefault="00C426FF">
      <w:pPr>
        <w:pStyle w:val="15"/>
        <w:jc w:val="center"/>
        <w:rPr>
          <w:rFonts w:cs="Times New Roman"/>
          <w:sz w:val="20"/>
          <w:szCs w:val="20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9345"/>
      </w:tblGrid>
      <w:tr w:rsidR="00C426FF" w14:paraId="46D40AF3" w14:textId="77777777">
        <w:tc>
          <w:tcPr>
            <w:tcW w:w="9345" w:type="dxa"/>
            <w:shd w:val="clear" w:color="auto" w:fill="auto"/>
          </w:tcPr>
          <w:p w14:paraId="4D3F5E10" w14:textId="77777777" w:rsidR="0014432C" w:rsidRPr="0014432C" w:rsidRDefault="00C426FF" w:rsidP="0014432C">
            <w:pPr>
              <w:pStyle w:val="15"/>
              <w:snapToGrid w:val="0"/>
              <w:jc w:val="both"/>
              <w:rPr>
                <w:rFonts w:cs="Times New Roman"/>
                <w:bCs/>
              </w:rPr>
            </w:pPr>
            <w:r>
              <w:rPr>
                <w:rFonts w:cs="Times New Roman"/>
                <w:b/>
              </w:rPr>
              <w:t>Место прохождения практики</w:t>
            </w:r>
            <w:r>
              <w:rPr>
                <w:rFonts w:cs="Times New Roman"/>
              </w:rPr>
              <w:t xml:space="preserve">: </w:t>
            </w:r>
            <w:r w:rsidR="00B974CA" w:rsidRPr="00185DE1">
              <w:rPr>
                <w:rFonts w:cs="Times New Roman"/>
              </w:rPr>
              <w:t xml:space="preserve">Высшая школа информационных систем и суперкомпьютерных технологий </w:t>
            </w:r>
            <w:r w:rsidR="00B974CA">
              <w:rPr>
                <w:rFonts w:cs="Times New Roman"/>
              </w:rPr>
              <w:t xml:space="preserve">(ВШИСиСТ) </w:t>
            </w:r>
            <w:r w:rsidR="00B974CA" w:rsidRPr="00185DE1">
              <w:rPr>
                <w:rFonts w:cs="Times New Roman"/>
              </w:rPr>
              <w:t>ИКНТ ФГАОУ ВО «СПбПУ»</w:t>
            </w:r>
            <w:r w:rsidR="0014432C" w:rsidRPr="0014432C">
              <w:rPr>
                <w:rFonts w:cs="Times New Roman"/>
              </w:rPr>
              <w:t xml:space="preserve"> с использованием электронного обучения и дистанционных образовательных технологий.</w:t>
            </w:r>
          </w:p>
          <w:p w14:paraId="13087743" w14:textId="77777777" w:rsidR="0014432C" w:rsidRDefault="0014432C">
            <w:pPr>
              <w:pStyle w:val="15"/>
              <w:snapToGrid w:val="0"/>
              <w:rPr>
                <w:rFonts w:cs="Times New Roman"/>
                <w:i/>
                <w:sz w:val="20"/>
                <w:szCs w:val="20"/>
              </w:rPr>
            </w:pPr>
          </w:p>
        </w:tc>
      </w:tr>
    </w:tbl>
    <w:p w14:paraId="4FB4DC4D" w14:textId="77777777" w:rsidR="00C426FF" w:rsidRDefault="00C426FF">
      <w:pPr>
        <w:pStyle w:val="15"/>
        <w:jc w:val="center"/>
        <w:rPr>
          <w:rFonts w:cs="Times New Roman"/>
          <w:sz w:val="20"/>
          <w:szCs w:val="20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6941"/>
      </w:tblGrid>
      <w:tr w:rsidR="00C426FF" w14:paraId="511B30C0" w14:textId="77777777">
        <w:tc>
          <w:tcPr>
            <w:tcW w:w="6941" w:type="dxa"/>
            <w:shd w:val="clear" w:color="auto" w:fill="auto"/>
          </w:tcPr>
          <w:p w14:paraId="68744F83" w14:textId="77777777" w:rsidR="00C426FF" w:rsidRDefault="00C426FF">
            <w:pPr>
              <w:pStyle w:val="15"/>
              <w:snapToGrid w:val="0"/>
            </w:pPr>
            <w:r>
              <w:rPr>
                <w:rFonts w:cs="Times New Roman"/>
                <w:b/>
              </w:rPr>
              <w:t xml:space="preserve">Сроки практики: </w:t>
            </w:r>
            <w:r>
              <w:rPr>
                <w:rFonts w:cs="Times New Roman"/>
              </w:rPr>
              <w:t xml:space="preserve">с </w:t>
            </w:r>
            <w:r w:rsidR="0014432C">
              <w:rPr>
                <w:rFonts w:cs="Times New Roman"/>
              </w:rPr>
              <w:t>2</w:t>
            </w:r>
            <w:r w:rsidR="005D21E0">
              <w:rPr>
                <w:rFonts w:cs="Times New Roman"/>
              </w:rPr>
              <w:t>2</w:t>
            </w:r>
            <w:r>
              <w:rPr>
                <w:rFonts w:cs="Times New Roman"/>
              </w:rPr>
              <w:t xml:space="preserve"> </w:t>
            </w:r>
            <w:r w:rsidR="005D21E0">
              <w:rPr>
                <w:rFonts w:cs="Times New Roman"/>
              </w:rPr>
              <w:t>июня</w:t>
            </w:r>
            <w:r w:rsidR="0014432C">
              <w:rPr>
                <w:rFonts w:cs="Times New Roman"/>
              </w:rPr>
              <w:t xml:space="preserve"> по </w:t>
            </w:r>
            <w:r w:rsidR="005D21E0">
              <w:rPr>
                <w:rFonts w:cs="Times New Roman"/>
              </w:rPr>
              <w:t>18</w:t>
            </w:r>
            <w:r w:rsidR="0014432C">
              <w:rPr>
                <w:rFonts w:cs="Times New Roman"/>
              </w:rPr>
              <w:t xml:space="preserve"> </w:t>
            </w:r>
            <w:r w:rsidR="005D21E0">
              <w:rPr>
                <w:rFonts w:cs="Times New Roman"/>
              </w:rPr>
              <w:t>июля</w:t>
            </w:r>
            <w:r>
              <w:rPr>
                <w:rFonts w:cs="Times New Roman"/>
              </w:rPr>
              <w:t xml:space="preserve"> 20</w:t>
            </w:r>
            <w:r w:rsidR="000A2D16">
              <w:rPr>
                <w:rFonts w:cs="Times New Roman"/>
              </w:rPr>
              <w:t>20</w:t>
            </w:r>
            <w:r>
              <w:rPr>
                <w:rFonts w:cs="Times New Roman"/>
              </w:rPr>
              <w:t xml:space="preserve"> г.</w:t>
            </w:r>
          </w:p>
        </w:tc>
      </w:tr>
    </w:tbl>
    <w:p w14:paraId="1B2A1FA0" w14:textId="77777777" w:rsidR="00C426FF" w:rsidRDefault="00C426FF">
      <w:pPr>
        <w:pStyle w:val="15"/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9356"/>
      </w:tblGrid>
      <w:tr w:rsidR="00C426FF" w14:paraId="7AE2CA08" w14:textId="77777777">
        <w:tc>
          <w:tcPr>
            <w:tcW w:w="9356" w:type="dxa"/>
            <w:shd w:val="clear" w:color="auto" w:fill="auto"/>
          </w:tcPr>
          <w:p w14:paraId="3A0C09DA" w14:textId="77777777" w:rsidR="00C426FF" w:rsidRDefault="00C426FF">
            <w:pPr>
              <w:pStyle w:val="15"/>
              <w:snapToGrid w:val="0"/>
            </w:pPr>
            <w:r>
              <w:rPr>
                <w:rFonts w:cs="Times New Roman"/>
                <w:b/>
              </w:rPr>
              <w:t>Руководитель практики:</w:t>
            </w:r>
          </w:p>
        </w:tc>
      </w:tr>
    </w:tbl>
    <w:p w14:paraId="696D8CF0" w14:textId="77777777" w:rsidR="00C426FF" w:rsidRDefault="00C426FF">
      <w:pPr>
        <w:pStyle w:val="15"/>
        <w:jc w:val="center"/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9345"/>
      </w:tblGrid>
      <w:tr w:rsidR="00C426FF" w14:paraId="5BE2F584" w14:textId="77777777">
        <w:tc>
          <w:tcPr>
            <w:tcW w:w="9345" w:type="dxa"/>
            <w:shd w:val="clear" w:color="auto" w:fill="auto"/>
          </w:tcPr>
          <w:p w14:paraId="2AC4D317" w14:textId="6ED2F6E4" w:rsidR="00C426FF" w:rsidRPr="005D21E0" w:rsidRDefault="00DC364A">
            <w:pPr>
              <w:pStyle w:val="15"/>
              <w:snapToGrid w:val="0"/>
              <w:jc w:val="center"/>
              <w:rPr>
                <w:rFonts w:cs="Times New Roman"/>
                <w:i/>
                <w:sz w:val="28"/>
                <w:szCs w:val="28"/>
              </w:rPr>
            </w:pPr>
            <w:r w:rsidRPr="00F7515F">
              <w:t>Жвариков</w:t>
            </w:r>
            <w:r w:rsidR="00B974CA" w:rsidRPr="00F7515F">
              <w:t xml:space="preserve"> </w:t>
            </w:r>
            <w:r w:rsidRPr="00F7515F">
              <w:t>В</w:t>
            </w:r>
            <w:r w:rsidR="00B974CA" w:rsidRPr="00F7515F">
              <w:t>.</w:t>
            </w:r>
            <w:r w:rsidR="0069269E" w:rsidRPr="0069269E">
              <w:t xml:space="preserve"> </w:t>
            </w:r>
            <w:r w:rsidRPr="00F7515F">
              <w:t>А</w:t>
            </w:r>
            <w:r w:rsidR="00B974CA" w:rsidRPr="00F7515F">
              <w:t>., к.т.н., доцент</w:t>
            </w:r>
            <w:r w:rsidR="00B974CA" w:rsidRPr="005D21E0">
              <w:rPr>
                <w:rFonts w:cs="Times New Roman"/>
                <w:sz w:val="28"/>
                <w:szCs w:val="28"/>
              </w:rPr>
              <w:t xml:space="preserve"> ВШИСиСТ ИКНТ</w:t>
            </w:r>
          </w:p>
        </w:tc>
      </w:tr>
    </w:tbl>
    <w:p w14:paraId="2CF1B2D4" w14:textId="756B84AD" w:rsidR="00C426FF" w:rsidRDefault="00C426FF">
      <w:pPr>
        <w:pStyle w:val="15"/>
        <w:jc w:val="center"/>
        <w:rPr>
          <w:rFonts w:cs="Times New Roman"/>
          <w:sz w:val="20"/>
          <w:szCs w:val="20"/>
        </w:rPr>
      </w:pPr>
      <w:r>
        <w:rPr>
          <w:rFonts w:cs="Times New Roman"/>
          <w:i/>
          <w:sz w:val="20"/>
          <w:szCs w:val="20"/>
        </w:rPr>
        <w:t>(Ф.И.О., уч.</w:t>
      </w:r>
      <w:r w:rsidR="00D40C42">
        <w:rPr>
          <w:rFonts w:cs="Times New Roman"/>
          <w:i/>
          <w:sz w:val="20"/>
          <w:szCs w:val="20"/>
        </w:rPr>
        <w:t xml:space="preserve"> </w:t>
      </w:r>
      <w:r>
        <w:rPr>
          <w:rFonts w:cs="Times New Roman"/>
          <w:i/>
          <w:sz w:val="20"/>
          <w:szCs w:val="20"/>
        </w:rPr>
        <w:t>степень, должность)</w:t>
      </w:r>
    </w:p>
    <w:p w14:paraId="4F663BBE" w14:textId="77777777" w:rsidR="00C426FF" w:rsidRDefault="00C426FF">
      <w:pPr>
        <w:pStyle w:val="15"/>
        <w:rPr>
          <w:rFonts w:cs="Times New Roman"/>
          <w:sz w:val="20"/>
          <w:szCs w:val="20"/>
        </w:rPr>
      </w:pPr>
    </w:p>
    <w:p w14:paraId="200EC1DD" w14:textId="77777777" w:rsidR="00963C84" w:rsidRDefault="00963C84">
      <w:pPr>
        <w:pStyle w:val="15"/>
        <w:rPr>
          <w:rFonts w:cs="Times New Roman"/>
          <w:sz w:val="20"/>
          <w:szCs w:val="20"/>
        </w:rPr>
      </w:pPr>
    </w:p>
    <w:p w14:paraId="71300CF4" w14:textId="77777777" w:rsidR="00963C84" w:rsidRDefault="00963C84">
      <w:pPr>
        <w:pStyle w:val="15"/>
        <w:rPr>
          <w:rFonts w:cs="Times New Roman"/>
          <w:sz w:val="20"/>
          <w:szCs w:val="20"/>
        </w:rPr>
      </w:pPr>
    </w:p>
    <w:p w14:paraId="5B6DEC64" w14:textId="77777777" w:rsidR="00963C84" w:rsidRDefault="00963C84">
      <w:pPr>
        <w:pStyle w:val="15"/>
        <w:rPr>
          <w:rFonts w:cs="Times New Roman"/>
          <w:sz w:val="20"/>
          <w:szCs w:val="20"/>
        </w:rPr>
      </w:pPr>
    </w:p>
    <w:p w14:paraId="2312ACFE" w14:textId="77777777" w:rsidR="00963C84" w:rsidRDefault="00963C84">
      <w:pPr>
        <w:pStyle w:val="15"/>
        <w:rPr>
          <w:rFonts w:cs="Times New Roman"/>
          <w:sz w:val="20"/>
          <w:szCs w:val="20"/>
        </w:rPr>
      </w:pPr>
    </w:p>
    <w:p w14:paraId="1E835EFF" w14:textId="77777777" w:rsidR="00C426FF" w:rsidRDefault="00C426FF">
      <w:pPr>
        <w:pStyle w:val="15"/>
        <w:rPr>
          <w:rFonts w:cs="Times New Roman"/>
          <w:sz w:val="20"/>
          <w:szCs w:val="20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3332"/>
      </w:tblGrid>
      <w:tr w:rsidR="00C426FF" w14:paraId="21E4D708" w14:textId="77777777">
        <w:tc>
          <w:tcPr>
            <w:tcW w:w="3332" w:type="dxa"/>
            <w:shd w:val="clear" w:color="auto" w:fill="auto"/>
          </w:tcPr>
          <w:p w14:paraId="30E0247F" w14:textId="77777777" w:rsidR="00C426FF" w:rsidRDefault="00C426FF">
            <w:pPr>
              <w:pStyle w:val="15"/>
              <w:snapToGrid w:val="0"/>
            </w:pPr>
            <w:r>
              <w:rPr>
                <w:rFonts w:cs="Times New Roman"/>
                <w:b/>
              </w:rPr>
              <w:t xml:space="preserve">Оценка </w:t>
            </w:r>
            <w:r w:rsidR="005D21E0">
              <w:rPr>
                <w:rFonts w:cs="Times New Roman"/>
                <w:b/>
              </w:rPr>
              <w:t>(зачет)</w:t>
            </w:r>
            <w:r>
              <w:rPr>
                <w:rFonts w:cs="Times New Roman"/>
                <w:b/>
              </w:rPr>
              <w:t>:</w:t>
            </w:r>
            <w:r w:rsidR="005D21E0">
              <w:rPr>
                <w:rFonts w:cs="Times New Roman"/>
                <w:b/>
              </w:rPr>
              <w:t xml:space="preserve"> ___________</w:t>
            </w:r>
          </w:p>
        </w:tc>
      </w:tr>
    </w:tbl>
    <w:p w14:paraId="631A1EE7" w14:textId="77777777" w:rsidR="00C426FF" w:rsidRPr="0014432C" w:rsidRDefault="00C426FF">
      <w:pPr>
        <w:pStyle w:val="a7"/>
        <w:rPr>
          <w:i/>
          <w:iCs/>
          <w:sz w:val="20"/>
          <w:szCs w:val="20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8625"/>
      </w:tblGrid>
      <w:tr w:rsidR="00C426FF" w14:paraId="02C1F5BF" w14:textId="77777777">
        <w:tc>
          <w:tcPr>
            <w:tcW w:w="8625" w:type="dxa"/>
            <w:shd w:val="clear" w:color="auto" w:fill="auto"/>
          </w:tcPr>
          <w:p w14:paraId="7C206B51" w14:textId="77777777" w:rsidR="00C426FF" w:rsidRDefault="00C426FF" w:rsidP="00963C84">
            <w:pPr>
              <w:pStyle w:val="15"/>
              <w:snapToGrid w:val="0"/>
            </w:pPr>
          </w:p>
        </w:tc>
      </w:tr>
    </w:tbl>
    <w:p w14:paraId="65FD427A" w14:textId="77777777" w:rsidR="00C426FF" w:rsidRDefault="00C426FF">
      <w:pPr>
        <w:pStyle w:val="15"/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8595"/>
      </w:tblGrid>
      <w:tr w:rsidR="00C426FF" w14:paraId="63B8AEC3" w14:textId="77777777">
        <w:tc>
          <w:tcPr>
            <w:tcW w:w="8595" w:type="dxa"/>
            <w:shd w:val="clear" w:color="auto" w:fill="auto"/>
          </w:tcPr>
          <w:p w14:paraId="3FEC34F7" w14:textId="43C61E90" w:rsidR="00C426FF" w:rsidRPr="00B637EE" w:rsidRDefault="00C426FF" w:rsidP="000A2D16">
            <w:pPr>
              <w:pStyle w:val="15"/>
              <w:snapToGrid w:val="0"/>
            </w:pPr>
            <w:r>
              <w:rPr>
                <w:rFonts w:cs="Times New Roman"/>
              </w:rPr>
              <w:t>Руководитель практики</w:t>
            </w:r>
            <w:r w:rsidR="000A2D16">
              <w:rPr>
                <w:rFonts w:cs="Times New Roman"/>
              </w:rPr>
              <w:t xml:space="preserve"> </w:t>
            </w:r>
            <w:r w:rsidRPr="005751A0">
              <w:t>:</w:t>
            </w:r>
            <w:r w:rsidR="0014432C" w:rsidRPr="005751A0">
              <w:t xml:space="preserve">          </w:t>
            </w:r>
            <w:r w:rsidRPr="005751A0">
              <w:t xml:space="preserve">                                       </w:t>
            </w:r>
            <w:r w:rsidR="0044613E" w:rsidRPr="005751A0">
              <w:t xml:space="preserve">    </w:t>
            </w:r>
            <w:r w:rsidRPr="005751A0">
              <w:t xml:space="preserve">     </w:t>
            </w:r>
            <w:r w:rsidR="00F82CE8" w:rsidRPr="005751A0">
              <w:t>Жвариков</w:t>
            </w:r>
            <w:r w:rsidR="00963C84" w:rsidRPr="005751A0">
              <w:t xml:space="preserve"> </w:t>
            </w:r>
            <w:r w:rsidR="00F82CE8" w:rsidRPr="005751A0">
              <w:t>В</w:t>
            </w:r>
            <w:r w:rsidR="00963C84" w:rsidRPr="005751A0">
              <w:t>.</w:t>
            </w:r>
            <w:r w:rsidR="0069269E" w:rsidRPr="0069269E">
              <w:t xml:space="preserve"> </w:t>
            </w:r>
            <w:r w:rsidR="00F82CE8" w:rsidRPr="005751A0">
              <w:t>А</w:t>
            </w:r>
            <w:r w:rsidR="00963C84" w:rsidRPr="005751A0">
              <w:t>.</w:t>
            </w:r>
          </w:p>
        </w:tc>
      </w:tr>
    </w:tbl>
    <w:p w14:paraId="3F15502C" w14:textId="77777777" w:rsidR="00C426FF" w:rsidRDefault="00C426FF">
      <w:pPr>
        <w:pStyle w:val="15"/>
        <w:rPr>
          <w:rFonts w:cs="Times New Roman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8565"/>
      </w:tblGrid>
      <w:tr w:rsidR="00C426FF" w14:paraId="4786708F" w14:textId="77777777">
        <w:tc>
          <w:tcPr>
            <w:tcW w:w="8565" w:type="dxa"/>
            <w:shd w:val="clear" w:color="auto" w:fill="auto"/>
          </w:tcPr>
          <w:p w14:paraId="2FB17FF4" w14:textId="228F4EE9" w:rsidR="00C426FF" w:rsidRDefault="00C426FF">
            <w:pPr>
              <w:pStyle w:val="15"/>
              <w:snapToGrid w:val="0"/>
            </w:pPr>
            <w:r>
              <w:rPr>
                <w:rFonts w:cs="Times New Roman"/>
              </w:rPr>
              <w:t>Обучающийся</w:t>
            </w:r>
            <w:r w:rsidRPr="005751A0">
              <w:t xml:space="preserve">:                                                                          </w:t>
            </w:r>
            <w:r w:rsidR="002E5A95" w:rsidRPr="005751A0">
              <w:t>Никифоров</w:t>
            </w:r>
            <w:r w:rsidRPr="005751A0">
              <w:t xml:space="preserve"> </w:t>
            </w:r>
            <w:r w:rsidR="002E5A95" w:rsidRPr="005751A0">
              <w:t>Т</w:t>
            </w:r>
            <w:r w:rsidRPr="005751A0">
              <w:t>.</w:t>
            </w:r>
            <w:r w:rsidR="0069269E">
              <w:rPr>
                <w:lang w:val="en-US"/>
              </w:rPr>
              <w:t xml:space="preserve"> </w:t>
            </w:r>
            <w:r w:rsidR="002E5A95" w:rsidRPr="005751A0">
              <w:t>А</w:t>
            </w:r>
            <w:r w:rsidRPr="005751A0">
              <w:t>.</w:t>
            </w:r>
          </w:p>
        </w:tc>
      </w:tr>
    </w:tbl>
    <w:p w14:paraId="0B98EB47" w14:textId="77777777" w:rsidR="00C426FF" w:rsidRDefault="00C426FF">
      <w:pPr>
        <w:pStyle w:val="15"/>
      </w:pPr>
    </w:p>
    <w:p w14:paraId="0486C7A8" w14:textId="77777777" w:rsidR="00C426FF" w:rsidRDefault="00C426FF">
      <w:pPr>
        <w:pStyle w:val="15"/>
        <w:rPr>
          <w:rFonts w:cs="Times New Roman"/>
          <w:sz w:val="20"/>
          <w:szCs w:val="20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2972"/>
      </w:tblGrid>
      <w:tr w:rsidR="00C426FF" w14:paraId="1E7590B0" w14:textId="77777777">
        <w:tc>
          <w:tcPr>
            <w:tcW w:w="2972" w:type="dxa"/>
            <w:shd w:val="clear" w:color="auto" w:fill="auto"/>
          </w:tcPr>
          <w:p w14:paraId="41A628BC" w14:textId="77777777" w:rsidR="00C426FF" w:rsidRDefault="00C426FF">
            <w:pPr>
              <w:pStyle w:val="15"/>
              <w:snapToGrid w:val="0"/>
            </w:pPr>
            <w:r>
              <w:rPr>
                <w:rFonts w:cs="Times New Roman"/>
              </w:rPr>
              <w:t xml:space="preserve">Дата: </w:t>
            </w:r>
          </w:p>
        </w:tc>
      </w:tr>
    </w:tbl>
    <w:p w14:paraId="1F3C61FE" w14:textId="77777777" w:rsidR="00C426FF" w:rsidRDefault="00C426FF">
      <w:pPr>
        <w:pStyle w:val="15"/>
      </w:pPr>
    </w:p>
    <w:p w14:paraId="6A880DA2" w14:textId="77777777" w:rsidR="00C426FF" w:rsidRDefault="00C426FF">
      <w:pPr>
        <w:pStyle w:val="15"/>
      </w:pPr>
    </w:p>
    <w:p w14:paraId="0DA70338" w14:textId="360FBC16" w:rsidR="0069269E" w:rsidRDefault="0069269E" w:rsidP="00BD632D">
      <w:pPr>
        <w:spacing w:line="360" w:lineRule="auto"/>
        <w:rPr>
          <w:b/>
          <w:bCs/>
          <w:sz w:val="28"/>
          <w:szCs w:val="28"/>
        </w:rPr>
      </w:pPr>
    </w:p>
    <w:p w14:paraId="14AF69F7" w14:textId="77777777" w:rsidR="00D47D37" w:rsidRDefault="00D47D37" w:rsidP="00BD632D">
      <w:pPr>
        <w:spacing w:line="360" w:lineRule="auto"/>
        <w:rPr>
          <w:b/>
          <w:bCs/>
          <w:sz w:val="28"/>
          <w:szCs w:val="28"/>
        </w:rPr>
      </w:pPr>
    </w:p>
    <w:p w14:paraId="64C3832B" w14:textId="77777777" w:rsidR="00277AE9" w:rsidRDefault="00277AE9" w:rsidP="00277AE9">
      <w:pPr>
        <w:pStyle w:val="af6"/>
        <w:spacing w:after="0" w:line="100" w:lineRule="atLeast"/>
        <w:ind w:right="566"/>
        <w:jc w:val="center"/>
        <w:textAlignment w:val="baseline"/>
      </w:pPr>
      <w:r>
        <w:rPr>
          <w:rFonts w:ascii="Times New Roman" w:eastAsia="Times New Roman" w:hAnsi="Times New Roman" w:cs="Times New Roman"/>
          <w:sz w:val="20"/>
          <w:szCs w:val="20"/>
          <w:lang w:eastAsia="ru-RU"/>
        </w:rPr>
        <w:lastRenderedPageBreak/>
        <w:t>ФЕДЕРАЛЬНОЕ ГОСУДАРСТВЕННОЕ АВТОНОМНОЕ ОБРАЗОВАТЕЛЬНОЕ УЧРЕЖДЕНИЕ</w:t>
      </w:r>
    </w:p>
    <w:p w14:paraId="3B8BFB0A" w14:textId="77777777" w:rsidR="00277AE9" w:rsidRDefault="00277AE9" w:rsidP="00277AE9">
      <w:pPr>
        <w:pStyle w:val="af6"/>
        <w:spacing w:after="0" w:line="100" w:lineRule="atLeast"/>
        <w:ind w:right="566"/>
        <w:jc w:val="center"/>
        <w:textAlignment w:val="baseline"/>
      </w:pPr>
      <w:r>
        <w:rPr>
          <w:rFonts w:ascii="Times New Roman" w:eastAsia="Times New Roman" w:hAnsi="Times New Roman" w:cs="Times New Roman"/>
          <w:sz w:val="20"/>
          <w:szCs w:val="20"/>
          <w:lang w:eastAsia="ru-RU"/>
        </w:rPr>
        <w:t>ВЫСШЕГО ОБРАЗОВАНИЯ</w:t>
      </w:r>
    </w:p>
    <w:p w14:paraId="042A7020" w14:textId="77777777" w:rsidR="00277AE9" w:rsidRDefault="00277AE9" w:rsidP="00277AE9">
      <w:pPr>
        <w:pStyle w:val="af6"/>
        <w:spacing w:after="0" w:line="100" w:lineRule="atLeast"/>
        <w:ind w:right="566"/>
        <w:jc w:val="center"/>
        <w:textAlignment w:val="baseline"/>
      </w:pPr>
      <w:r>
        <w:rPr>
          <w:rFonts w:ascii="Times New Roman" w:eastAsia="Times New Roman" w:hAnsi="Times New Roman" w:cs="Times New Roman"/>
          <w:b/>
          <w:i/>
          <w:color w:val="000000"/>
          <w:sz w:val="20"/>
          <w:szCs w:val="20"/>
          <w:shd w:val="clear" w:color="auto" w:fill="FFFFFF"/>
          <w:lang w:eastAsia="ru-RU"/>
        </w:rPr>
        <w:t>«</w:t>
      </w:r>
      <w:r>
        <w:rPr>
          <w:rFonts w:ascii="Times New Roman" w:eastAsia="Times New Roman" w:hAnsi="Times New Roman" w:cs="Times New Roman"/>
          <w:b/>
          <w:color w:val="000000"/>
          <w:sz w:val="20"/>
          <w:szCs w:val="20"/>
          <w:shd w:val="clear" w:color="auto" w:fill="FFFFFF"/>
          <w:lang w:eastAsia="ru-RU"/>
        </w:rPr>
        <w:t>САНКТ-ПЕТЕРБУРГСКИЙ ПОЛИТЕХНИЧЕСКИЙ УНИВЕРСИТЕТ ПЕТРА ВЕЛИКОГО»</w:t>
      </w:r>
    </w:p>
    <w:p w14:paraId="6B1C25A8" w14:textId="77777777" w:rsidR="00277AE9" w:rsidRDefault="00277AE9" w:rsidP="00277AE9">
      <w:pPr>
        <w:pStyle w:val="af6"/>
        <w:jc w:val="center"/>
      </w:pPr>
      <w:r>
        <w:rPr>
          <w:rFonts w:ascii="Times New Roman" w:hAnsi="Times New Roman" w:cs="Times New Roman"/>
          <w:sz w:val="28"/>
          <w:szCs w:val="28"/>
        </w:rPr>
        <w:t>Институт компьютерных наук и технологий</w:t>
      </w:r>
    </w:p>
    <w:p w14:paraId="31DD9A6A" w14:textId="77777777" w:rsidR="00277AE9" w:rsidRDefault="00277AE9" w:rsidP="00277AE9">
      <w:pPr>
        <w:pStyle w:val="af7"/>
        <w:jc w:val="center"/>
      </w:pPr>
    </w:p>
    <w:p w14:paraId="1D799C11" w14:textId="77777777" w:rsidR="00277AE9" w:rsidRDefault="00277AE9" w:rsidP="00277AE9">
      <w:pPr>
        <w:pStyle w:val="af7"/>
        <w:jc w:val="center"/>
      </w:pPr>
      <w:r>
        <w:rPr>
          <w:rFonts w:ascii="Times New Roman" w:hAnsi="Times New Roman" w:cs="Times New Roman"/>
          <w:b/>
          <w:sz w:val="28"/>
          <w:szCs w:val="28"/>
        </w:rPr>
        <w:t xml:space="preserve">ИНДИВИДУАЛЬНЫЙ ПЛАН (ЗАДАНИЕ И ГРАФИК) </w:t>
      </w:r>
    </w:p>
    <w:p w14:paraId="5D64FD8F" w14:textId="77777777" w:rsidR="00277AE9" w:rsidRDefault="00277AE9" w:rsidP="00277AE9">
      <w:pPr>
        <w:pStyle w:val="af7"/>
        <w:jc w:val="center"/>
      </w:pPr>
      <w:r>
        <w:rPr>
          <w:rFonts w:ascii="Times New Roman" w:hAnsi="Times New Roman" w:cs="Times New Roman"/>
          <w:b/>
          <w:sz w:val="28"/>
          <w:szCs w:val="28"/>
        </w:rPr>
        <w:t>ПРОВЕДЕНИЯ ПРАКТИКИ</w:t>
      </w:r>
    </w:p>
    <w:p w14:paraId="0660386F" w14:textId="77777777" w:rsidR="00277AE9" w:rsidRDefault="00277AE9" w:rsidP="00277AE9">
      <w:pPr>
        <w:pStyle w:val="af7"/>
        <w:jc w:val="center"/>
      </w:pPr>
    </w:p>
    <w:tbl>
      <w:tblPr>
        <w:tblW w:w="0" w:type="auto"/>
        <w:tblInd w:w="-609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9633"/>
      </w:tblGrid>
      <w:tr w:rsidR="00277AE9" w14:paraId="24242E53" w14:textId="77777777" w:rsidTr="00372BEC">
        <w:tc>
          <w:tcPr>
            <w:tcW w:w="9633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61B9DD" w14:textId="77777777" w:rsidR="00277AE9" w:rsidRPr="001E32C8" w:rsidRDefault="00277AE9" w:rsidP="00372BEC">
            <w:pPr>
              <w:pStyle w:val="af7"/>
            </w:pPr>
            <w:r w:rsidRPr="001E32C8">
              <w:rPr>
                <w:rFonts w:ascii="Times New Roman" w:hAnsi="Times New Roman" w:cs="Times New Roman"/>
                <w:sz w:val="24"/>
                <w:szCs w:val="24"/>
              </w:rPr>
              <w:t xml:space="preserve">Ф.И.О. обучающегося 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Никифоров Тимофей Алексеевич</w:t>
            </w:r>
          </w:p>
        </w:tc>
      </w:tr>
    </w:tbl>
    <w:p w14:paraId="1B11F43B" w14:textId="77777777" w:rsidR="00277AE9" w:rsidRDefault="00277AE9" w:rsidP="00277AE9">
      <w:pPr>
        <w:pStyle w:val="af7"/>
      </w:pPr>
    </w:p>
    <w:tbl>
      <w:tblPr>
        <w:tblW w:w="0" w:type="auto"/>
        <w:tblInd w:w="-642" w:type="dxa"/>
        <w:tblBorders>
          <w:bottom w:val="single" w:sz="4" w:space="0" w:color="00000A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318"/>
        <w:gridCol w:w="9347"/>
      </w:tblGrid>
      <w:tr w:rsidR="00277AE9" w14:paraId="34482078" w14:textId="77777777" w:rsidTr="000D0A60">
        <w:tc>
          <w:tcPr>
            <w:tcW w:w="9665" w:type="dxa"/>
            <w:gridSpan w:val="2"/>
            <w:tcBorders>
              <w:bottom w:val="single" w:sz="4" w:space="0" w:color="00000A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D33941" w14:textId="77777777" w:rsidR="00277AE9" w:rsidRDefault="00277AE9" w:rsidP="00372BEC">
            <w:pPr>
              <w:pStyle w:val="af7"/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Направление подготовки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(код/наименование):  </w:t>
            </w:r>
            <w:r w:rsidRPr="00FF2C55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9.03.01, «Информатика и вычислительная техника»   </w:t>
            </w:r>
          </w:p>
        </w:tc>
      </w:tr>
      <w:tr w:rsidR="00277AE9" w14:paraId="36216A22" w14:textId="77777777" w:rsidTr="000D0A60">
        <w:tc>
          <w:tcPr>
            <w:tcW w:w="9665" w:type="dxa"/>
            <w:gridSpan w:val="2"/>
            <w:tcBorders>
              <w:top w:val="single" w:sz="4" w:space="0" w:color="00000A"/>
              <w:bottom w:val="single" w:sz="4" w:space="0" w:color="00000A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127BBA" w14:textId="77777777" w:rsidR="00277AE9" w:rsidRDefault="00277AE9" w:rsidP="00372BEC">
            <w:pPr>
              <w:pStyle w:val="af7"/>
              <w:jc w:val="both"/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рофиль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код/наименование): 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9.03.01</w:t>
            </w:r>
          </w:p>
        </w:tc>
      </w:tr>
      <w:tr w:rsidR="00277AE9" w14:paraId="5BCF8FCD" w14:textId="77777777" w:rsidTr="000D0A60">
        <w:tc>
          <w:tcPr>
            <w:tcW w:w="9665" w:type="dxa"/>
            <w:gridSpan w:val="2"/>
            <w:tcBorders>
              <w:top w:val="single" w:sz="4" w:space="0" w:color="00000A"/>
              <w:bottom w:val="single" w:sz="4" w:space="0" w:color="00000A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F172D8" w14:textId="77777777" w:rsidR="00277AE9" w:rsidRDefault="00277AE9" w:rsidP="00372BEC">
            <w:pPr>
              <w:pStyle w:val="af7"/>
              <w:jc w:val="both"/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Вид практики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учебная</w:t>
            </w:r>
          </w:p>
        </w:tc>
      </w:tr>
      <w:tr w:rsidR="00277AE9" w14:paraId="74B024E8" w14:textId="77777777" w:rsidTr="000D0A60">
        <w:tc>
          <w:tcPr>
            <w:tcW w:w="9665" w:type="dxa"/>
            <w:gridSpan w:val="2"/>
            <w:tcBorders>
              <w:top w:val="single" w:sz="4" w:space="0" w:color="00000A"/>
              <w:bottom w:val="single" w:sz="4" w:space="0" w:color="00000A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CC8251" w14:textId="77777777" w:rsidR="00277AE9" w:rsidRDefault="00277AE9" w:rsidP="00372BEC">
            <w:pPr>
              <w:pStyle w:val="af7"/>
              <w:jc w:val="both"/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Тип практики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ознакомительная</w:t>
            </w:r>
          </w:p>
        </w:tc>
      </w:tr>
      <w:tr w:rsidR="00277AE9" w14:paraId="1355CE21" w14:textId="77777777" w:rsidTr="000D0A60">
        <w:tc>
          <w:tcPr>
            <w:tcW w:w="9665" w:type="dxa"/>
            <w:gridSpan w:val="2"/>
            <w:tcBorders>
              <w:top w:val="single" w:sz="4" w:space="0" w:color="00000A"/>
              <w:bottom w:val="single" w:sz="4" w:space="0" w:color="00000A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84BD10" w14:textId="77777777" w:rsidR="00277AE9" w:rsidRDefault="00277AE9" w:rsidP="00372BEC">
            <w:pPr>
              <w:pStyle w:val="15"/>
              <w:snapToGrid w:val="0"/>
              <w:jc w:val="both"/>
            </w:pPr>
            <w:r>
              <w:rPr>
                <w:rFonts w:cs="Times New Roman"/>
                <w:b/>
                <w:bCs/>
              </w:rPr>
              <w:t>Место прохождения практики</w:t>
            </w:r>
            <w:r w:rsidRPr="00185DE1">
              <w:rPr>
                <w:rFonts w:cs="Times New Roman"/>
              </w:rPr>
              <w:t xml:space="preserve">: Высшая школа информационных систем и суперкомпьютерных технологий </w:t>
            </w:r>
            <w:r>
              <w:rPr>
                <w:rFonts w:cs="Times New Roman"/>
              </w:rPr>
              <w:t>(</w:t>
            </w:r>
            <w:proofErr w:type="spellStart"/>
            <w:r>
              <w:rPr>
                <w:rFonts w:cs="Times New Roman"/>
              </w:rPr>
              <w:t>ВШИСиСТ</w:t>
            </w:r>
            <w:proofErr w:type="spellEnd"/>
            <w:r>
              <w:rPr>
                <w:rFonts w:cs="Times New Roman"/>
              </w:rPr>
              <w:t xml:space="preserve">) </w:t>
            </w:r>
            <w:proofErr w:type="spellStart"/>
            <w:r w:rsidRPr="00185DE1">
              <w:rPr>
                <w:rFonts w:cs="Times New Roman"/>
              </w:rPr>
              <w:t>ИКНТ</w:t>
            </w:r>
            <w:proofErr w:type="spellEnd"/>
            <w:r w:rsidRPr="00185DE1">
              <w:rPr>
                <w:rFonts w:cs="Times New Roman"/>
              </w:rPr>
              <w:t xml:space="preserve"> </w:t>
            </w:r>
            <w:proofErr w:type="spellStart"/>
            <w:r w:rsidRPr="00185DE1">
              <w:rPr>
                <w:rFonts w:cs="Times New Roman"/>
              </w:rPr>
              <w:t>ФГАОУ</w:t>
            </w:r>
            <w:proofErr w:type="spellEnd"/>
            <w:r w:rsidRPr="00185DE1">
              <w:rPr>
                <w:rFonts w:cs="Times New Roman"/>
              </w:rPr>
              <w:t xml:space="preserve"> ВО «</w:t>
            </w:r>
            <w:proofErr w:type="spellStart"/>
            <w:r w:rsidRPr="00185DE1">
              <w:rPr>
                <w:rFonts w:cs="Times New Roman"/>
              </w:rPr>
              <w:t>СПбПУ</w:t>
            </w:r>
            <w:proofErr w:type="spellEnd"/>
            <w:r w:rsidRPr="00185DE1">
              <w:rPr>
                <w:rFonts w:cs="Times New Roman"/>
              </w:rPr>
              <w:t>»</w:t>
            </w:r>
            <w:r>
              <w:rPr>
                <w:rFonts w:cs="Times New Roman"/>
              </w:rPr>
              <w:t xml:space="preserve"> </w:t>
            </w:r>
            <w:r w:rsidRPr="0014432C">
              <w:rPr>
                <w:rFonts w:cs="Times New Roman"/>
              </w:rPr>
              <w:t>с использованием электронного обучения и дистанционных образовательных технологий.</w:t>
            </w:r>
          </w:p>
        </w:tc>
      </w:tr>
      <w:tr w:rsidR="00277AE9" w14:paraId="5ABB5715" w14:textId="77777777" w:rsidTr="000D0A60">
        <w:tblPrEx>
          <w:tblBorders>
            <w:bottom w:val="none" w:sz="0" w:space="0" w:color="auto"/>
          </w:tblBorders>
        </w:tblPrEx>
        <w:trPr>
          <w:gridBefore w:val="1"/>
          <w:wBefore w:w="318" w:type="dxa"/>
        </w:trPr>
        <w:tc>
          <w:tcPr>
            <w:tcW w:w="9345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tbl>
            <w:tblPr>
              <w:tblpPr w:leftFromText="180" w:rightFromText="180" w:vertAnchor="text" w:tblpY="-65"/>
              <w:tblW w:w="0" w:type="auto"/>
              <w:tblCellMar>
                <w:left w:w="10" w:type="dxa"/>
                <w:right w:w="10" w:type="dxa"/>
              </w:tblCellMar>
              <w:tblLook w:val="04A0" w:firstRow="1" w:lastRow="0" w:firstColumn="1" w:lastColumn="0" w:noHBand="0" w:noVBand="1"/>
            </w:tblPr>
            <w:tblGrid>
              <w:gridCol w:w="9129"/>
            </w:tblGrid>
            <w:tr w:rsidR="000D0A60" w14:paraId="54263B6E" w14:textId="77777777" w:rsidTr="000D0A60">
              <w:tc>
                <w:tcPr>
                  <w:tcW w:w="9129" w:type="dxa"/>
                  <w:shd w:val="clear" w:color="auto" w:fill="FFFFFF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5162BE2A" w14:textId="77777777" w:rsidR="000D0A60" w:rsidRDefault="000D0A60" w:rsidP="000D0A60">
                  <w:pPr>
                    <w:pStyle w:val="af7"/>
                  </w:pPr>
                </w:p>
              </w:tc>
            </w:tr>
            <w:tr w:rsidR="000D0A60" w14:paraId="223B04AB" w14:textId="77777777" w:rsidTr="000D0A60">
              <w:tc>
                <w:tcPr>
                  <w:tcW w:w="9129" w:type="dxa"/>
                  <w:shd w:val="clear" w:color="auto" w:fill="FFFFFF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59C2D38F" w14:textId="77777777" w:rsidR="000D0A60" w:rsidRPr="006C6F97" w:rsidRDefault="000D0A60" w:rsidP="000D0A60">
                  <w:pPr>
                    <w:pStyle w:val="af7"/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Руководитель практики: </w:t>
                  </w:r>
                  <w:proofErr w:type="spellStart"/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Жвариков</w:t>
                  </w:r>
                  <w:proofErr w:type="spellEnd"/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 В. А., к.т.н., доцент </w:t>
                  </w:r>
                  <w:proofErr w:type="spellStart"/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ВШИСиСТ</w:t>
                  </w:r>
                  <w:proofErr w:type="spellEnd"/>
                  <w:r>
                    <w:rPr>
                      <w:rFonts w:ascii="Times New Roman" w:hAnsi="Times New Roman"/>
                      <w:sz w:val="24"/>
                      <w:szCs w:val="24"/>
                    </w:rPr>
                    <w:t xml:space="preserve"> </w:t>
                  </w:r>
                  <w:proofErr w:type="spellStart"/>
                  <w:r>
                    <w:rPr>
                      <w:rFonts w:ascii="Times New Roman" w:hAnsi="Times New Roman"/>
                      <w:sz w:val="24"/>
                      <w:szCs w:val="24"/>
                    </w:rPr>
                    <w:t>ИКНТ</w:t>
                  </w:r>
                  <w:proofErr w:type="spellEnd"/>
                </w:p>
              </w:tc>
            </w:tr>
            <w:tr w:rsidR="000D0A60" w14:paraId="176B30C2" w14:textId="77777777" w:rsidTr="000D0A60">
              <w:tc>
                <w:tcPr>
                  <w:tcW w:w="9129" w:type="dxa"/>
                  <w:shd w:val="clear" w:color="auto" w:fill="FFFFFF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4D2EE74B" w14:textId="77777777" w:rsidR="000D0A60" w:rsidRDefault="000D0A60" w:rsidP="000D0A60">
                  <w:pPr>
                    <w:pStyle w:val="af7"/>
                    <w:ind w:left="2832" w:firstLine="708"/>
                  </w:pPr>
                  <w:r>
                    <w:rPr>
                      <w:rFonts w:ascii="Times New Roman" w:hAnsi="Times New Roman" w:cs="Times New Roman"/>
                      <w:i/>
                      <w:sz w:val="20"/>
                      <w:szCs w:val="20"/>
                    </w:rPr>
                    <w:t xml:space="preserve">(Ф.И.О., </w:t>
                  </w:r>
                  <w:proofErr w:type="spellStart"/>
                  <w:r>
                    <w:rPr>
                      <w:rFonts w:ascii="Times New Roman" w:hAnsi="Times New Roman" w:cs="Times New Roman"/>
                      <w:i/>
                      <w:sz w:val="20"/>
                      <w:szCs w:val="20"/>
                    </w:rPr>
                    <w:t>уч.степень</w:t>
                  </w:r>
                  <w:proofErr w:type="spellEnd"/>
                  <w:r>
                    <w:rPr>
                      <w:rFonts w:ascii="Times New Roman" w:hAnsi="Times New Roman" w:cs="Times New Roman"/>
                      <w:i/>
                      <w:sz w:val="20"/>
                      <w:szCs w:val="20"/>
                    </w:rPr>
                    <w:t>, должность)</w:t>
                  </w:r>
                </w:p>
                <w:p w14:paraId="1B6BF38D" w14:textId="77777777" w:rsidR="000D0A60" w:rsidRDefault="000D0A60" w:rsidP="000D0A60">
                  <w:pPr>
                    <w:pStyle w:val="af7"/>
                    <w:jc w:val="center"/>
                  </w:pPr>
                </w:p>
              </w:tc>
            </w:tr>
          </w:tbl>
          <w:p w14:paraId="4B4615B3" w14:textId="77777777" w:rsidR="00277AE9" w:rsidRDefault="00277AE9" w:rsidP="00372BEC">
            <w:pPr>
              <w:pStyle w:val="af7"/>
            </w:pPr>
          </w:p>
        </w:tc>
      </w:tr>
    </w:tbl>
    <w:p w14:paraId="05478077" w14:textId="250F6A4F" w:rsidR="00277AE9" w:rsidRDefault="00277AE9" w:rsidP="00277AE9">
      <w:pPr>
        <w:pStyle w:val="af7"/>
      </w:pPr>
      <w:r>
        <w:rPr>
          <w:rFonts w:ascii="Times New Roman" w:hAnsi="Times New Roman" w:cs="Times New Roman"/>
          <w:b/>
          <w:sz w:val="24"/>
          <w:szCs w:val="24"/>
        </w:rPr>
        <w:t>Рабочий график проведения учебной практики</w:t>
      </w:r>
    </w:p>
    <w:p w14:paraId="231805A3" w14:textId="77777777" w:rsidR="00277AE9" w:rsidRDefault="00277AE9" w:rsidP="00277AE9">
      <w:pPr>
        <w:pStyle w:val="af7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Сроки практики: с</w:t>
      </w:r>
      <w:r>
        <w:rPr>
          <w:rFonts w:ascii="Times New Roman" w:hAnsi="Times New Roman" w:cs="Times New Roman"/>
          <w:b/>
          <w:sz w:val="24"/>
          <w:szCs w:val="24"/>
        </w:rPr>
        <w:t xml:space="preserve"> 22.06.2020</w:t>
      </w:r>
      <w:r>
        <w:rPr>
          <w:rFonts w:ascii="Times New Roman" w:hAnsi="Times New Roman" w:cs="Times New Roman"/>
          <w:sz w:val="24"/>
          <w:szCs w:val="24"/>
        </w:rPr>
        <w:t xml:space="preserve"> г. по </w:t>
      </w:r>
      <w:r w:rsidRPr="002C112B">
        <w:rPr>
          <w:rFonts w:ascii="Times New Roman" w:hAnsi="Times New Roman" w:cs="Times New Roman"/>
          <w:b/>
          <w:bCs/>
          <w:sz w:val="24"/>
          <w:szCs w:val="24"/>
        </w:rPr>
        <w:t>18.07.2020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г.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6B9CFEBA" w14:textId="77777777" w:rsidR="00277AE9" w:rsidRDefault="00277AE9" w:rsidP="00277AE9">
      <w:pPr>
        <w:pStyle w:val="af7"/>
      </w:pPr>
    </w:p>
    <w:tbl>
      <w:tblPr>
        <w:tblStyle w:val="af8"/>
        <w:tblW w:w="0" w:type="auto"/>
        <w:tblInd w:w="-431" w:type="dxa"/>
        <w:tblLook w:val="04A0" w:firstRow="1" w:lastRow="0" w:firstColumn="1" w:lastColumn="0" w:noHBand="0" w:noVBand="1"/>
      </w:tblPr>
      <w:tblGrid>
        <w:gridCol w:w="710"/>
        <w:gridCol w:w="1984"/>
        <w:gridCol w:w="4678"/>
        <w:gridCol w:w="2404"/>
      </w:tblGrid>
      <w:tr w:rsidR="00277AE9" w14:paraId="2DAFD7AD" w14:textId="77777777" w:rsidTr="00372BEC">
        <w:tc>
          <w:tcPr>
            <w:tcW w:w="710" w:type="dxa"/>
          </w:tcPr>
          <w:p w14:paraId="00E50E79" w14:textId="77777777" w:rsidR="00277AE9" w:rsidRDefault="00277AE9" w:rsidP="00372BEC">
            <w:pPr>
              <w:pStyle w:val="af7"/>
              <w:jc w:val="center"/>
            </w:pPr>
            <w:r>
              <w:rPr>
                <w:rFonts w:ascii="Times New Roman" w:hAnsi="Times New Roman"/>
                <w:sz w:val="20"/>
                <w:szCs w:val="20"/>
              </w:rPr>
              <w:t>№ п/п</w:t>
            </w:r>
          </w:p>
        </w:tc>
        <w:tc>
          <w:tcPr>
            <w:tcW w:w="1984" w:type="dxa"/>
          </w:tcPr>
          <w:p w14:paraId="6E68F6D2" w14:textId="77777777" w:rsidR="00277AE9" w:rsidRDefault="00277AE9" w:rsidP="00372BEC">
            <w:pPr>
              <w:pStyle w:val="af7"/>
              <w:jc w:val="center"/>
            </w:pPr>
            <w:r>
              <w:rPr>
                <w:rFonts w:ascii="Times New Roman" w:hAnsi="Times New Roman"/>
                <w:sz w:val="20"/>
                <w:szCs w:val="20"/>
              </w:rPr>
              <w:t>Этапы (периоды) практики</w:t>
            </w:r>
          </w:p>
        </w:tc>
        <w:tc>
          <w:tcPr>
            <w:tcW w:w="4678" w:type="dxa"/>
          </w:tcPr>
          <w:p w14:paraId="4BD1BF57" w14:textId="77777777" w:rsidR="00277AE9" w:rsidRDefault="00277AE9" w:rsidP="00372BEC">
            <w:pPr>
              <w:pStyle w:val="af7"/>
              <w:jc w:val="center"/>
            </w:pPr>
            <w:r>
              <w:rPr>
                <w:rFonts w:ascii="Times New Roman" w:hAnsi="Times New Roman"/>
                <w:sz w:val="20"/>
                <w:szCs w:val="20"/>
              </w:rPr>
              <w:t>Вид работ</w:t>
            </w:r>
          </w:p>
        </w:tc>
        <w:tc>
          <w:tcPr>
            <w:tcW w:w="2404" w:type="dxa"/>
          </w:tcPr>
          <w:p w14:paraId="48A644F2" w14:textId="77777777" w:rsidR="00277AE9" w:rsidRDefault="00277AE9" w:rsidP="00372BEC">
            <w:pPr>
              <w:pStyle w:val="af7"/>
              <w:jc w:val="center"/>
            </w:pPr>
            <w:r>
              <w:rPr>
                <w:rFonts w:ascii="Times New Roman" w:hAnsi="Times New Roman"/>
                <w:sz w:val="20"/>
                <w:szCs w:val="20"/>
              </w:rPr>
              <w:t>Сроки прохождения этапа (периода) практики</w:t>
            </w:r>
          </w:p>
        </w:tc>
      </w:tr>
      <w:tr w:rsidR="00277AE9" w14:paraId="3D17A04C" w14:textId="77777777" w:rsidTr="000D0A60">
        <w:trPr>
          <w:trHeight w:val="79"/>
        </w:trPr>
        <w:tc>
          <w:tcPr>
            <w:tcW w:w="710" w:type="dxa"/>
          </w:tcPr>
          <w:p w14:paraId="4DF1C091" w14:textId="77777777" w:rsidR="00277AE9" w:rsidRDefault="00277AE9" w:rsidP="00372BEC">
            <w:pPr>
              <w:pStyle w:val="af7"/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984" w:type="dxa"/>
          </w:tcPr>
          <w:p w14:paraId="4E7567C5" w14:textId="77777777" w:rsidR="00277AE9" w:rsidRDefault="00277AE9" w:rsidP="00372BEC">
            <w:pPr>
              <w:pStyle w:val="af7"/>
            </w:pPr>
            <w:r>
              <w:rPr>
                <w:rFonts w:ascii="Times New Roman" w:hAnsi="Times New Roman"/>
                <w:sz w:val="20"/>
                <w:szCs w:val="20"/>
              </w:rPr>
              <w:t>Организационный этап</w:t>
            </w:r>
          </w:p>
        </w:tc>
        <w:tc>
          <w:tcPr>
            <w:tcW w:w="4678" w:type="dxa"/>
          </w:tcPr>
          <w:p w14:paraId="091ADC64" w14:textId="77777777" w:rsidR="00277AE9" w:rsidRDefault="00277AE9" w:rsidP="00372BEC">
            <w:pPr>
              <w:pStyle w:val="af7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Установочная лекция (вебинар) для разъяснения целей, задач, содержания и порядка прохождения практики, выдача сопроводительных документов по практике</w:t>
            </w:r>
          </w:p>
          <w:p w14:paraId="6685AA6A" w14:textId="77777777" w:rsidR="00277AE9" w:rsidRPr="00D75363" w:rsidRDefault="00277AE9" w:rsidP="00372BEC">
            <w:pPr>
              <w:pStyle w:val="af7"/>
            </w:pPr>
            <w:r>
              <w:rPr>
                <w:rFonts w:ascii="Times New Roman" w:hAnsi="Times New Roman"/>
                <w:sz w:val="20"/>
                <w:szCs w:val="20"/>
              </w:rPr>
              <w:t>Основная тема</w:t>
            </w:r>
            <w:r w:rsidRPr="00D75363">
              <w:rPr>
                <w:rFonts w:ascii="Times New Roman" w:hAnsi="Times New Roman"/>
                <w:sz w:val="20"/>
                <w:szCs w:val="20"/>
              </w:rPr>
              <w:t xml:space="preserve">: 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написание игры Твистер для Андроид на языке </w:t>
            </w:r>
            <w:r>
              <w:rPr>
                <w:rFonts w:ascii="Times New Roman" w:hAnsi="Times New Roman"/>
                <w:sz w:val="20"/>
                <w:szCs w:val="20"/>
                <w:lang w:val="en-US"/>
              </w:rPr>
              <w:t>Python</w:t>
            </w:r>
          </w:p>
        </w:tc>
        <w:tc>
          <w:tcPr>
            <w:tcW w:w="2404" w:type="dxa"/>
          </w:tcPr>
          <w:p w14:paraId="30E7864A" w14:textId="77777777" w:rsidR="00277AE9" w:rsidRDefault="00277AE9" w:rsidP="00372BEC">
            <w:pPr>
              <w:pStyle w:val="af7"/>
            </w:pPr>
            <w:r>
              <w:rPr>
                <w:rFonts w:ascii="Times New Roman" w:hAnsi="Times New Roman"/>
                <w:sz w:val="20"/>
                <w:szCs w:val="20"/>
              </w:rPr>
              <w:t>22.06.2020 г.</w:t>
            </w:r>
          </w:p>
        </w:tc>
      </w:tr>
      <w:tr w:rsidR="00277AE9" w14:paraId="079F72FF" w14:textId="77777777" w:rsidTr="00372BEC">
        <w:tc>
          <w:tcPr>
            <w:tcW w:w="710" w:type="dxa"/>
          </w:tcPr>
          <w:p w14:paraId="4E6D4E2A" w14:textId="77777777" w:rsidR="00277AE9" w:rsidRDefault="00277AE9" w:rsidP="00372BEC">
            <w:pPr>
              <w:pStyle w:val="af7"/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984" w:type="dxa"/>
          </w:tcPr>
          <w:p w14:paraId="525C70D5" w14:textId="77777777" w:rsidR="00277AE9" w:rsidRDefault="00277AE9" w:rsidP="00372BEC">
            <w:pPr>
              <w:pStyle w:val="af7"/>
            </w:pPr>
            <w:r>
              <w:rPr>
                <w:rFonts w:ascii="Times New Roman" w:hAnsi="Times New Roman"/>
                <w:sz w:val="20"/>
                <w:szCs w:val="20"/>
              </w:rPr>
              <w:t xml:space="preserve">Основной </w:t>
            </w:r>
          </w:p>
          <w:p w14:paraId="3F617179" w14:textId="77777777" w:rsidR="00277AE9" w:rsidRDefault="00277AE9" w:rsidP="00372BEC">
            <w:pPr>
              <w:pStyle w:val="af7"/>
            </w:pPr>
            <w:r>
              <w:rPr>
                <w:rFonts w:ascii="Times New Roman" w:hAnsi="Times New Roman"/>
                <w:sz w:val="20"/>
                <w:szCs w:val="20"/>
              </w:rPr>
              <w:t>этап</w:t>
            </w:r>
          </w:p>
        </w:tc>
        <w:tc>
          <w:tcPr>
            <w:tcW w:w="4678" w:type="dxa"/>
          </w:tcPr>
          <w:p w14:paraId="184AFD7C" w14:textId="77777777" w:rsidR="00277AE9" w:rsidRPr="000450E3" w:rsidRDefault="00277AE9" w:rsidP="00372BEC">
            <w:pPr>
              <w:pStyle w:val="af6"/>
              <w:jc w:val="both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Изучение</w:t>
            </w:r>
            <w:r w:rsidRPr="00D75363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сторонних библиотек для создания программного обеспечения и основ объектно-ориентированного программирования в </w:t>
            </w:r>
            <w:r>
              <w:rPr>
                <w:rFonts w:ascii="Times New Roman" w:hAnsi="Times New Roman"/>
                <w:sz w:val="20"/>
                <w:szCs w:val="20"/>
                <w:lang w:val="en-US"/>
              </w:rPr>
              <w:t>Python</w:t>
            </w:r>
            <w:r w:rsidRPr="00EB0FC9">
              <w:rPr>
                <w:rFonts w:ascii="Times New Roman" w:hAnsi="Times New Roman"/>
                <w:sz w:val="20"/>
                <w:szCs w:val="20"/>
              </w:rPr>
              <w:t>.</w:t>
            </w:r>
          </w:p>
          <w:p w14:paraId="0FEB3F50" w14:textId="77777777" w:rsidR="00277AE9" w:rsidRDefault="00277AE9" w:rsidP="00372BEC">
            <w:pPr>
              <w:pStyle w:val="af6"/>
              <w:jc w:val="both"/>
            </w:pPr>
            <w:r>
              <w:rPr>
                <w:rFonts w:ascii="Times New Roman" w:hAnsi="Times New Roman"/>
                <w:sz w:val="20"/>
                <w:szCs w:val="20"/>
              </w:rPr>
              <w:t xml:space="preserve">Сбор информации, обработка, систематизация и анализ фактического и теоретического материала. </w:t>
            </w:r>
          </w:p>
          <w:p w14:paraId="4EE89B8E" w14:textId="77777777" w:rsidR="00277AE9" w:rsidRDefault="00277AE9" w:rsidP="00372BEC">
            <w:pPr>
              <w:pStyle w:val="af6"/>
              <w:jc w:val="both"/>
            </w:pPr>
            <w:r>
              <w:rPr>
                <w:rFonts w:ascii="Times New Roman" w:hAnsi="Times New Roman"/>
                <w:sz w:val="20"/>
                <w:szCs w:val="20"/>
              </w:rPr>
              <w:t>Содержание практики: разработка мобильного приложения для операционной системы Андроид.</w:t>
            </w:r>
          </w:p>
          <w:p w14:paraId="4CA478F7" w14:textId="77777777" w:rsidR="00277AE9" w:rsidRDefault="00277AE9" w:rsidP="00372BEC">
            <w:pPr>
              <w:pStyle w:val="af7"/>
            </w:pPr>
            <w:r>
              <w:rPr>
                <w:rFonts w:ascii="Times New Roman" w:hAnsi="Times New Roman"/>
                <w:sz w:val="20"/>
                <w:szCs w:val="20"/>
              </w:rPr>
              <w:t>Планируемые результаты прохождения практики: получение навыков создания мобильных программ и взаимодействия с пользовательским устройством.</w:t>
            </w:r>
          </w:p>
        </w:tc>
        <w:tc>
          <w:tcPr>
            <w:tcW w:w="2404" w:type="dxa"/>
          </w:tcPr>
          <w:p w14:paraId="5CC18886" w14:textId="77777777" w:rsidR="00277AE9" w:rsidRDefault="00277AE9" w:rsidP="00372BEC">
            <w:pPr>
              <w:pStyle w:val="af7"/>
            </w:pPr>
            <w:r>
              <w:rPr>
                <w:rFonts w:ascii="Times New Roman" w:hAnsi="Times New Roman"/>
                <w:sz w:val="20"/>
                <w:szCs w:val="20"/>
              </w:rPr>
              <w:t>23.06.2020 - 15.07.2020 г.</w:t>
            </w:r>
          </w:p>
        </w:tc>
      </w:tr>
      <w:tr w:rsidR="00277AE9" w14:paraId="7A9A0A94" w14:textId="77777777" w:rsidTr="00372BEC">
        <w:tc>
          <w:tcPr>
            <w:tcW w:w="710" w:type="dxa"/>
            <w:vMerge w:val="restart"/>
          </w:tcPr>
          <w:p w14:paraId="0B0B4CD9" w14:textId="77777777" w:rsidR="00277AE9" w:rsidRDefault="00277AE9" w:rsidP="00372BEC">
            <w:pPr>
              <w:pStyle w:val="af7"/>
            </w:pPr>
            <w:r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1984" w:type="dxa"/>
            <w:vMerge w:val="restart"/>
          </w:tcPr>
          <w:p w14:paraId="4B8FDAC0" w14:textId="77777777" w:rsidR="00277AE9" w:rsidRDefault="00277AE9" w:rsidP="00372BEC">
            <w:pPr>
              <w:pStyle w:val="af7"/>
            </w:pPr>
            <w:r>
              <w:rPr>
                <w:rFonts w:ascii="Times New Roman" w:hAnsi="Times New Roman"/>
                <w:sz w:val="20"/>
                <w:szCs w:val="20"/>
              </w:rPr>
              <w:t>Заключительный этап</w:t>
            </w:r>
          </w:p>
        </w:tc>
        <w:tc>
          <w:tcPr>
            <w:tcW w:w="4678" w:type="dxa"/>
          </w:tcPr>
          <w:p w14:paraId="68C7E13F" w14:textId="77777777" w:rsidR="00277AE9" w:rsidRDefault="00277AE9" w:rsidP="00372BEC">
            <w:pPr>
              <w:pStyle w:val="af7"/>
            </w:pPr>
            <w:r>
              <w:rPr>
                <w:rFonts w:ascii="Times New Roman" w:hAnsi="Times New Roman"/>
                <w:sz w:val="20"/>
                <w:szCs w:val="20"/>
              </w:rPr>
              <w:t>Подготовка отчета</w:t>
            </w:r>
          </w:p>
        </w:tc>
        <w:tc>
          <w:tcPr>
            <w:tcW w:w="2404" w:type="dxa"/>
          </w:tcPr>
          <w:p w14:paraId="5719247F" w14:textId="77777777" w:rsidR="00277AE9" w:rsidRDefault="00277AE9" w:rsidP="00372BEC">
            <w:pPr>
              <w:pStyle w:val="af7"/>
            </w:pPr>
            <w:r>
              <w:rPr>
                <w:rFonts w:ascii="Times New Roman" w:hAnsi="Times New Roman"/>
                <w:sz w:val="20"/>
                <w:szCs w:val="20"/>
              </w:rPr>
              <w:t>16.07.- 17.07.2020 г.</w:t>
            </w:r>
          </w:p>
        </w:tc>
      </w:tr>
      <w:tr w:rsidR="00277AE9" w14:paraId="650CED38" w14:textId="77777777" w:rsidTr="00372BEC">
        <w:tc>
          <w:tcPr>
            <w:tcW w:w="710" w:type="dxa"/>
            <w:vMerge/>
          </w:tcPr>
          <w:p w14:paraId="0294C5EE" w14:textId="77777777" w:rsidR="00277AE9" w:rsidRDefault="00277AE9" w:rsidP="00372BEC">
            <w:pPr>
              <w:pStyle w:val="af7"/>
            </w:pPr>
          </w:p>
        </w:tc>
        <w:tc>
          <w:tcPr>
            <w:tcW w:w="1984" w:type="dxa"/>
            <w:vMerge/>
          </w:tcPr>
          <w:p w14:paraId="207A002C" w14:textId="77777777" w:rsidR="00277AE9" w:rsidRDefault="00277AE9" w:rsidP="00372BEC">
            <w:pPr>
              <w:pStyle w:val="af7"/>
            </w:pPr>
          </w:p>
        </w:tc>
        <w:tc>
          <w:tcPr>
            <w:tcW w:w="4678" w:type="dxa"/>
          </w:tcPr>
          <w:p w14:paraId="0365611F" w14:textId="77777777" w:rsidR="00277AE9" w:rsidRDefault="00277AE9" w:rsidP="00372BEC">
            <w:pPr>
              <w:pStyle w:val="af7"/>
            </w:pPr>
            <w:r>
              <w:rPr>
                <w:rFonts w:ascii="Times New Roman" w:hAnsi="Times New Roman"/>
                <w:sz w:val="20"/>
                <w:szCs w:val="20"/>
              </w:rPr>
              <w:t>Защита отчета по практике (сдача зачета)</w:t>
            </w:r>
          </w:p>
        </w:tc>
        <w:tc>
          <w:tcPr>
            <w:tcW w:w="2404" w:type="dxa"/>
          </w:tcPr>
          <w:p w14:paraId="634B912A" w14:textId="77777777" w:rsidR="00277AE9" w:rsidRDefault="00277AE9" w:rsidP="00372BEC">
            <w:pPr>
              <w:pStyle w:val="af7"/>
            </w:pPr>
            <w:r>
              <w:rPr>
                <w:rFonts w:ascii="Times New Roman" w:hAnsi="Times New Roman"/>
                <w:sz w:val="20"/>
                <w:szCs w:val="20"/>
              </w:rPr>
              <w:t>17.07 - 18.07.2020 г</w:t>
            </w:r>
          </w:p>
        </w:tc>
      </w:tr>
    </w:tbl>
    <w:p w14:paraId="3BF56BF0" w14:textId="77777777" w:rsidR="00277AE9" w:rsidRDefault="00277AE9" w:rsidP="00277AE9">
      <w:pPr>
        <w:pStyle w:val="af7"/>
      </w:pPr>
    </w:p>
    <w:p w14:paraId="513AB3EC" w14:textId="05744B1A" w:rsidR="00277AE9" w:rsidRDefault="00277AE9" w:rsidP="00277AE9">
      <w:pPr>
        <w:pStyle w:val="af7"/>
      </w:pPr>
      <w:r>
        <w:rPr>
          <w:rFonts w:ascii="Times New Roman" w:hAnsi="Times New Roman" w:cs="Times New Roman"/>
          <w:sz w:val="24"/>
          <w:szCs w:val="24"/>
        </w:rPr>
        <w:t xml:space="preserve">Обучающийся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________________________         Никифоров Т. А.</w:t>
      </w:r>
    </w:p>
    <w:p w14:paraId="5415477D" w14:textId="77777777" w:rsidR="00277AE9" w:rsidRDefault="00277AE9" w:rsidP="00277AE9">
      <w:pPr>
        <w:pStyle w:val="af7"/>
      </w:pPr>
    </w:p>
    <w:p w14:paraId="5169D955" w14:textId="5B6E19A9" w:rsidR="00277AE9" w:rsidRPr="000D0A60" w:rsidRDefault="00277AE9" w:rsidP="000D0A60">
      <w:pPr>
        <w:pStyle w:val="af7"/>
      </w:pPr>
      <w:r>
        <w:rPr>
          <w:rFonts w:ascii="Times New Roman" w:hAnsi="Times New Roman" w:cs="Times New Roman"/>
          <w:sz w:val="24"/>
          <w:szCs w:val="24"/>
        </w:rPr>
        <w:t xml:space="preserve">Руководитель практики  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________________________         </w:t>
      </w:r>
      <w:proofErr w:type="spellStart"/>
      <w:r>
        <w:rPr>
          <w:rFonts w:ascii="Times New Roman" w:hAnsi="Times New Roman" w:cs="Times New Roman"/>
          <w:sz w:val="24"/>
          <w:szCs w:val="24"/>
        </w:rPr>
        <w:t>Жвариков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В. А.</w:t>
      </w:r>
    </w:p>
    <w:sdt>
      <w:sdtPr>
        <w:rPr>
          <w:rFonts w:eastAsia="Arial Unicode MS" w:cs="Mangal"/>
          <w:b w:val="0"/>
          <w:bCs w:val="0"/>
          <w:color w:val="auto"/>
          <w:kern w:val="1"/>
          <w:sz w:val="24"/>
          <w:szCs w:val="24"/>
          <w:lang w:eastAsia="zh-CN" w:bidi="hi-IN"/>
          <w14:textOutline w14:w="0" w14:cap="rnd" w14:cmpd="sng" w14:algn="ctr">
            <w14:noFill/>
            <w14:prstDash w14:val="solid"/>
            <w14:bevel/>
          </w14:textOutline>
        </w:rPr>
        <w:id w:val="-1790810075"/>
        <w:docPartObj>
          <w:docPartGallery w:val="Table of Contents"/>
          <w:docPartUnique/>
        </w:docPartObj>
      </w:sdtPr>
      <w:sdtEndPr>
        <w:rPr>
          <w:rFonts w:cs="Times New Roman"/>
          <w:sz w:val="28"/>
          <w:szCs w:val="28"/>
        </w:rPr>
      </w:sdtEndPr>
      <w:sdtContent>
        <w:p w14:paraId="49C4714F" w14:textId="62254A55" w:rsidR="00BD632D" w:rsidRPr="005A5AB7" w:rsidRDefault="00C42C65" w:rsidP="005A5AB7">
          <w:pPr>
            <w:pStyle w:val="af"/>
            <w:spacing w:line="360" w:lineRule="auto"/>
            <w:rPr>
              <w:rFonts w:cs="Times New Roman"/>
              <w:szCs w:val="28"/>
            </w:rPr>
          </w:pPr>
          <w:r w:rsidRPr="00C42C65">
            <w:rPr>
              <w:rFonts w:eastAsia="Arial Unicode MS" w:cs="Mangal"/>
              <w:b w:val="0"/>
              <w:bCs w:val="0"/>
              <w:webHidden/>
              <w:color w:val="auto"/>
              <w:kern w:val="1"/>
              <w:sz w:val="24"/>
              <w:szCs w:val="24"/>
              <w:lang w:eastAsia="zh-CN" w:bidi="hi-IN"/>
              <w14:textOutline w14:w="0" w14:cap="rnd" w14:cmpd="sng" w14:algn="ctr">
                <w14:noFill/>
                <w14:prstDash w14:val="solid"/>
                <w14:bevel/>
              </w14:textOutline>
            </w:rPr>
            <w:tab/>
          </w:r>
          <w:r w:rsidR="00BD632D" w:rsidRPr="005A5AB7">
            <w:rPr>
              <w:rFonts w:cs="Times New Roman"/>
              <w:szCs w:val="28"/>
            </w:rPr>
            <w:t>Оглавление</w:t>
          </w:r>
        </w:p>
        <w:p w14:paraId="5E1D50B6" w14:textId="64E0268F" w:rsidR="00C42C65" w:rsidRDefault="00BD632D">
          <w:pPr>
            <w:pStyle w:val="17"/>
            <w:tabs>
              <w:tab w:val="right" w:leader="dot" w:pos="9345"/>
            </w:tabs>
            <w:rPr>
              <w:rFonts w:cstheme="minorBidi"/>
              <w:noProof/>
            </w:rPr>
          </w:pPr>
          <w:r w:rsidRPr="005A5AB7">
            <w:rPr>
              <w:rFonts w:ascii="Times New Roman" w:hAnsi="Times New Roman"/>
              <w:sz w:val="28"/>
              <w:szCs w:val="28"/>
            </w:rPr>
            <w:fldChar w:fldCharType="begin"/>
          </w:r>
          <w:r w:rsidRPr="005A5AB7">
            <w:rPr>
              <w:rFonts w:ascii="Times New Roman" w:hAnsi="Times New Roman"/>
              <w:sz w:val="28"/>
              <w:szCs w:val="28"/>
            </w:rPr>
            <w:instrText xml:space="preserve"> TOC \o "1-3" \h \z \u </w:instrText>
          </w:r>
          <w:r w:rsidRPr="005A5AB7">
            <w:rPr>
              <w:rFonts w:ascii="Times New Roman" w:hAnsi="Times New Roman"/>
              <w:sz w:val="28"/>
              <w:szCs w:val="28"/>
            </w:rPr>
            <w:fldChar w:fldCharType="separate"/>
          </w:r>
          <w:hyperlink w:anchor="_Toc45274919" w:history="1">
            <w:r w:rsidR="00C42C65" w:rsidRPr="00C21236">
              <w:rPr>
                <w:rStyle w:val="af2"/>
                <w:noProof/>
                <w:lang w:bidi="hi-IN"/>
              </w:rPr>
              <w:t>Техническое задание</w:t>
            </w:r>
            <w:r w:rsidR="00C42C65">
              <w:rPr>
                <w:noProof/>
                <w:webHidden/>
              </w:rPr>
              <w:tab/>
            </w:r>
            <w:r w:rsidR="00C42C65">
              <w:rPr>
                <w:noProof/>
                <w:webHidden/>
              </w:rPr>
              <w:fldChar w:fldCharType="begin"/>
            </w:r>
            <w:r w:rsidR="00C42C65">
              <w:rPr>
                <w:noProof/>
                <w:webHidden/>
              </w:rPr>
              <w:instrText xml:space="preserve"> PAGEREF _Toc45274919 \h </w:instrText>
            </w:r>
            <w:r w:rsidR="00C42C65">
              <w:rPr>
                <w:noProof/>
                <w:webHidden/>
              </w:rPr>
            </w:r>
            <w:r w:rsidR="00C42C65">
              <w:rPr>
                <w:noProof/>
                <w:webHidden/>
              </w:rPr>
              <w:fldChar w:fldCharType="separate"/>
            </w:r>
            <w:r w:rsidR="00A17AED">
              <w:rPr>
                <w:noProof/>
                <w:webHidden/>
              </w:rPr>
              <w:t>4</w:t>
            </w:r>
            <w:r w:rsidR="00C42C65">
              <w:rPr>
                <w:noProof/>
                <w:webHidden/>
              </w:rPr>
              <w:fldChar w:fldCharType="end"/>
            </w:r>
          </w:hyperlink>
        </w:p>
        <w:p w14:paraId="25AE45D6" w14:textId="1CCF1786" w:rsidR="00C42C65" w:rsidRDefault="00C42C65">
          <w:pPr>
            <w:pStyle w:val="17"/>
            <w:tabs>
              <w:tab w:val="right" w:leader="dot" w:pos="9345"/>
            </w:tabs>
            <w:rPr>
              <w:rFonts w:cstheme="minorBidi"/>
              <w:noProof/>
            </w:rPr>
          </w:pPr>
          <w:hyperlink w:anchor="_Toc45274920" w:history="1">
            <w:r w:rsidRPr="00C21236">
              <w:rPr>
                <w:rStyle w:val="af2"/>
                <w:noProof/>
                <w:lang w:bidi="hi-IN"/>
              </w:rPr>
              <w:t>Метод реш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2749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17AED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B9F5EA" w14:textId="0175CDBB" w:rsidR="00C42C65" w:rsidRDefault="00C42C65">
          <w:pPr>
            <w:pStyle w:val="17"/>
            <w:tabs>
              <w:tab w:val="right" w:leader="dot" w:pos="9345"/>
            </w:tabs>
            <w:rPr>
              <w:rFonts w:cstheme="minorBidi"/>
              <w:noProof/>
            </w:rPr>
          </w:pPr>
          <w:hyperlink w:anchor="_Toc45274921" w:history="1">
            <w:r w:rsidRPr="00C21236">
              <w:rPr>
                <w:rStyle w:val="af2"/>
                <w:noProof/>
                <w:lang w:bidi="hi-IN"/>
              </w:rPr>
              <w:t>Скриншоты программ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2749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17AED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1BDD4F" w14:textId="1434E355" w:rsidR="00C42C65" w:rsidRDefault="00C42C65">
          <w:pPr>
            <w:pStyle w:val="17"/>
            <w:tabs>
              <w:tab w:val="right" w:leader="dot" w:pos="9345"/>
            </w:tabs>
            <w:rPr>
              <w:rFonts w:cstheme="minorBidi"/>
              <w:noProof/>
            </w:rPr>
          </w:pPr>
          <w:hyperlink w:anchor="_Toc45274922" w:history="1">
            <w:r w:rsidRPr="00C21236">
              <w:rPr>
                <w:rStyle w:val="af2"/>
                <w:noProof/>
                <w:lang w:bidi="hi-IN"/>
              </w:rPr>
              <w:t>Список использованных источник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2749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17AED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060E97" w14:textId="7F3699C0" w:rsidR="00C42C65" w:rsidRDefault="00C42C65">
          <w:pPr>
            <w:pStyle w:val="17"/>
            <w:tabs>
              <w:tab w:val="right" w:leader="dot" w:pos="9345"/>
            </w:tabs>
            <w:rPr>
              <w:rFonts w:cstheme="minorBidi"/>
              <w:noProof/>
            </w:rPr>
          </w:pPr>
          <w:hyperlink w:anchor="_Toc45274923" w:history="1">
            <w:r w:rsidRPr="00C21236">
              <w:rPr>
                <w:rStyle w:val="af2"/>
                <w:noProof/>
                <w:lang w:bidi="hi-IN"/>
              </w:rPr>
              <w:t>Прилож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2749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17AED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3BC0D7" w14:textId="796AB076" w:rsidR="00BD632D" w:rsidRPr="005A5AB7" w:rsidRDefault="00BD632D" w:rsidP="005A5AB7">
          <w:pPr>
            <w:spacing w:line="360" w:lineRule="auto"/>
            <w:rPr>
              <w:rFonts w:cs="Times New Roman"/>
              <w:sz w:val="28"/>
              <w:szCs w:val="28"/>
            </w:rPr>
          </w:pPr>
          <w:r w:rsidRPr="005A5AB7">
            <w:rPr>
              <w:rFonts w:cs="Times New Roman"/>
              <w:b/>
              <w:bCs/>
              <w:sz w:val="28"/>
              <w:szCs w:val="28"/>
            </w:rPr>
            <w:fldChar w:fldCharType="end"/>
          </w:r>
        </w:p>
      </w:sdtContent>
    </w:sdt>
    <w:p w14:paraId="59AB9F8C" w14:textId="77777777" w:rsidR="0069269E" w:rsidRPr="005A5AB7" w:rsidRDefault="0069269E" w:rsidP="005A5AB7">
      <w:pPr>
        <w:spacing w:line="360" w:lineRule="auto"/>
        <w:rPr>
          <w:rFonts w:cs="Times New Roman"/>
          <w:sz w:val="28"/>
          <w:szCs w:val="28"/>
        </w:rPr>
      </w:pPr>
    </w:p>
    <w:p w14:paraId="3D848C3A" w14:textId="62705F61" w:rsidR="0069269E" w:rsidRPr="005A5AB7" w:rsidRDefault="0069269E" w:rsidP="005A5AB7">
      <w:pPr>
        <w:spacing w:line="360" w:lineRule="auto"/>
        <w:rPr>
          <w:rFonts w:cs="Times New Roman"/>
          <w:sz w:val="28"/>
          <w:szCs w:val="28"/>
        </w:rPr>
      </w:pPr>
    </w:p>
    <w:p w14:paraId="0C07F584" w14:textId="2862844C" w:rsidR="00B33F84" w:rsidRPr="005A5AB7" w:rsidRDefault="00B33F84" w:rsidP="005A5AB7">
      <w:pPr>
        <w:spacing w:line="360" w:lineRule="auto"/>
        <w:rPr>
          <w:rFonts w:cs="Times New Roman"/>
          <w:sz w:val="28"/>
          <w:szCs w:val="28"/>
        </w:rPr>
      </w:pPr>
    </w:p>
    <w:p w14:paraId="667A2C0D" w14:textId="77F8E3C2" w:rsidR="00B33F84" w:rsidRPr="005A5AB7" w:rsidRDefault="00B33F84" w:rsidP="005A5AB7">
      <w:pPr>
        <w:spacing w:line="360" w:lineRule="auto"/>
        <w:rPr>
          <w:rFonts w:cs="Times New Roman"/>
          <w:sz w:val="28"/>
          <w:szCs w:val="28"/>
        </w:rPr>
      </w:pPr>
    </w:p>
    <w:p w14:paraId="22467F0B" w14:textId="05847C53" w:rsidR="00B33F84" w:rsidRPr="005A5AB7" w:rsidRDefault="00B33F84" w:rsidP="005A5AB7">
      <w:pPr>
        <w:spacing w:line="360" w:lineRule="auto"/>
        <w:rPr>
          <w:rFonts w:cs="Times New Roman"/>
          <w:sz w:val="28"/>
          <w:szCs w:val="28"/>
        </w:rPr>
      </w:pPr>
    </w:p>
    <w:p w14:paraId="46A23FE3" w14:textId="5979C918" w:rsidR="00B33F84" w:rsidRPr="005A5AB7" w:rsidRDefault="00B33F84" w:rsidP="005A5AB7">
      <w:pPr>
        <w:spacing w:line="360" w:lineRule="auto"/>
        <w:rPr>
          <w:rFonts w:cs="Times New Roman"/>
          <w:sz w:val="28"/>
          <w:szCs w:val="28"/>
        </w:rPr>
      </w:pPr>
    </w:p>
    <w:p w14:paraId="3024918F" w14:textId="05F0EDC0" w:rsidR="00B33F84" w:rsidRPr="005A5AB7" w:rsidRDefault="00B33F84" w:rsidP="005A5AB7">
      <w:pPr>
        <w:spacing w:line="360" w:lineRule="auto"/>
        <w:rPr>
          <w:rFonts w:cs="Times New Roman"/>
          <w:sz w:val="28"/>
          <w:szCs w:val="28"/>
        </w:rPr>
      </w:pPr>
    </w:p>
    <w:p w14:paraId="06DD8737" w14:textId="7B98FFC0" w:rsidR="00B33F84" w:rsidRPr="005A5AB7" w:rsidRDefault="00B33F84" w:rsidP="005A5AB7">
      <w:pPr>
        <w:spacing w:line="360" w:lineRule="auto"/>
        <w:rPr>
          <w:rFonts w:cs="Times New Roman"/>
          <w:sz w:val="28"/>
          <w:szCs w:val="28"/>
        </w:rPr>
      </w:pPr>
    </w:p>
    <w:p w14:paraId="3798607C" w14:textId="6BBA5913" w:rsidR="00B33F84" w:rsidRPr="005A5AB7" w:rsidRDefault="00B33F84" w:rsidP="005A5AB7">
      <w:pPr>
        <w:spacing w:line="360" w:lineRule="auto"/>
        <w:rPr>
          <w:rFonts w:cs="Times New Roman"/>
          <w:sz w:val="28"/>
          <w:szCs w:val="28"/>
        </w:rPr>
      </w:pPr>
    </w:p>
    <w:p w14:paraId="66F81A8C" w14:textId="571F5562" w:rsidR="00B33F84" w:rsidRPr="005A5AB7" w:rsidRDefault="00B33F84" w:rsidP="005A5AB7">
      <w:pPr>
        <w:spacing w:line="360" w:lineRule="auto"/>
        <w:rPr>
          <w:rFonts w:cs="Times New Roman"/>
          <w:sz w:val="28"/>
          <w:szCs w:val="28"/>
        </w:rPr>
      </w:pPr>
    </w:p>
    <w:p w14:paraId="681B7959" w14:textId="010B48FE" w:rsidR="00B33F84" w:rsidRPr="005A5AB7" w:rsidRDefault="00B33F84" w:rsidP="005A5AB7">
      <w:pPr>
        <w:spacing w:line="360" w:lineRule="auto"/>
        <w:rPr>
          <w:rFonts w:cs="Times New Roman"/>
          <w:sz w:val="28"/>
          <w:szCs w:val="28"/>
        </w:rPr>
      </w:pPr>
    </w:p>
    <w:p w14:paraId="28FBDCD7" w14:textId="6153F028" w:rsidR="00B33F84" w:rsidRPr="005A5AB7" w:rsidRDefault="00B33F84" w:rsidP="005A5AB7">
      <w:pPr>
        <w:spacing w:line="360" w:lineRule="auto"/>
        <w:rPr>
          <w:rFonts w:cs="Times New Roman"/>
          <w:sz w:val="28"/>
          <w:szCs w:val="28"/>
        </w:rPr>
      </w:pPr>
    </w:p>
    <w:p w14:paraId="6C3121E2" w14:textId="33EDBA1D" w:rsidR="00B33F84" w:rsidRPr="005A5AB7" w:rsidRDefault="00B33F84" w:rsidP="005A5AB7">
      <w:pPr>
        <w:spacing w:line="360" w:lineRule="auto"/>
        <w:rPr>
          <w:rFonts w:cs="Times New Roman"/>
          <w:sz w:val="28"/>
          <w:szCs w:val="28"/>
        </w:rPr>
      </w:pPr>
    </w:p>
    <w:p w14:paraId="4209AA4D" w14:textId="07D7158E" w:rsidR="00B33F84" w:rsidRPr="005A5AB7" w:rsidRDefault="00B33F84" w:rsidP="005A5AB7">
      <w:pPr>
        <w:spacing w:line="360" w:lineRule="auto"/>
        <w:rPr>
          <w:rFonts w:cs="Times New Roman"/>
          <w:sz w:val="28"/>
          <w:szCs w:val="28"/>
        </w:rPr>
      </w:pPr>
    </w:p>
    <w:p w14:paraId="6162AA4C" w14:textId="77777777" w:rsidR="00B33F84" w:rsidRPr="005A5AB7" w:rsidRDefault="00B33F84" w:rsidP="005A5AB7">
      <w:pPr>
        <w:spacing w:line="360" w:lineRule="auto"/>
        <w:rPr>
          <w:rFonts w:cs="Times New Roman"/>
          <w:sz w:val="28"/>
          <w:szCs w:val="28"/>
        </w:rPr>
      </w:pPr>
    </w:p>
    <w:p w14:paraId="5211A1F0" w14:textId="79A03854" w:rsidR="00B33F84" w:rsidRDefault="00B33F84" w:rsidP="005A5AB7">
      <w:pPr>
        <w:spacing w:line="360" w:lineRule="auto"/>
        <w:rPr>
          <w:rFonts w:cs="Times New Roman"/>
          <w:sz w:val="28"/>
          <w:szCs w:val="28"/>
        </w:rPr>
      </w:pPr>
    </w:p>
    <w:p w14:paraId="129DDC70" w14:textId="4D1E7A25" w:rsidR="002B254F" w:rsidRDefault="002B254F" w:rsidP="005A5AB7">
      <w:pPr>
        <w:spacing w:line="360" w:lineRule="auto"/>
        <w:rPr>
          <w:rFonts w:cs="Times New Roman"/>
          <w:sz w:val="28"/>
          <w:szCs w:val="28"/>
        </w:rPr>
      </w:pPr>
    </w:p>
    <w:p w14:paraId="2540C5E5" w14:textId="40F49D9C" w:rsidR="002B254F" w:rsidRDefault="002B254F" w:rsidP="005A5AB7">
      <w:pPr>
        <w:spacing w:line="360" w:lineRule="auto"/>
        <w:rPr>
          <w:rFonts w:cs="Times New Roman"/>
          <w:sz w:val="28"/>
          <w:szCs w:val="28"/>
        </w:rPr>
      </w:pPr>
    </w:p>
    <w:p w14:paraId="034F4517" w14:textId="77777777" w:rsidR="002B254F" w:rsidRPr="005A5AB7" w:rsidRDefault="002B254F" w:rsidP="005A5AB7">
      <w:pPr>
        <w:spacing w:line="360" w:lineRule="auto"/>
        <w:rPr>
          <w:rFonts w:cs="Times New Roman"/>
          <w:sz w:val="28"/>
          <w:szCs w:val="28"/>
        </w:rPr>
      </w:pPr>
    </w:p>
    <w:p w14:paraId="62500ABB" w14:textId="34FDF20C" w:rsidR="00B33F84" w:rsidRPr="005A5AB7" w:rsidRDefault="00B33F84" w:rsidP="005A5AB7">
      <w:pPr>
        <w:spacing w:line="360" w:lineRule="auto"/>
        <w:rPr>
          <w:rFonts w:cs="Times New Roman"/>
          <w:sz w:val="28"/>
          <w:szCs w:val="28"/>
        </w:rPr>
      </w:pPr>
    </w:p>
    <w:p w14:paraId="294BC34B" w14:textId="09D73C6E" w:rsidR="00E27D5C" w:rsidRPr="005A5AB7" w:rsidRDefault="00532D13" w:rsidP="00A41A27">
      <w:pPr>
        <w:pStyle w:val="1"/>
        <w:spacing w:line="360" w:lineRule="auto"/>
      </w:pPr>
      <w:bookmarkStart w:id="0" w:name="_Toc45274919"/>
      <w:r w:rsidRPr="005A5AB7">
        <w:lastRenderedPageBreak/>
        <w:t>Техническое задание</w:t>
      </w:r>
      <w:bookmarkEnd w:id="0"/>
    </w:p>
    <w:p w14:paraId="2EE5BA59" w14:textId="4AFEE7D1" w:rsidR="00D7023F" w:rsidRPr="005A5AB7" w:rsidRDefault="001324E7" w:rsidP="005A5AB7">
      <w:pPr>
        <w:pStyle w:val="d2e5eaf1f2eef2f7b8f2e0"/>
      </w:pPr>
      <w:r w:rsidRPr="005A5AB7">
        <w:t xml:space="preserve">Цель работы: </w:t>
      </w:r>
      <w:r w:rsidR="00D7023F" w:rsidRPr="005A5AB7">
        <w:t xml:space="preserve">получить начальные навыки создания программ для Андроид и взаимодействия с пользовательским устройством (в т. ч. использование технологии </w:t>
      </w:r>
      <w:r w:rsidR="00730E1B" w:rsidRPr="005A5AB7">
        <w:rPr>
          <w:lang w:val="en-US"/>
        </w:rPr>
        <w:t>m</w:t>
      </w:r>
      <w:r w:rsidR="00D7023F" w:rsidRPr="005A5AB7">
        <w:rPr>
          <w:lang w:val="en-US"/>
        </w:rPr>
        <w:t>ulti</w:t>
      </w:r>
      <w:r w:rsidR="00D7023F" w:rsidRPr="005A5AB7">
        <w:t>-</w:t>
      </w:r>
      <w:r w:rsidR="00D7023F" w:rsidRPr="005A5AB7">
        <w:rPr>
          <w:lang w:val="en-US"/>
        </w:rPr>
        <w:t>touch</w:t>
      </w:r>
      <w:r w:rsidR="00D7023F" w:rsidRPr="005A5AB7">
        <w:t xml:space="preserve">); освоить применение сторонних библиотек для создания программного обеспечения на языке программирования </w:t>
      </w:r>
      <w:r w:rsidR="00D7023F" w:rsidRPr="005A5AB7">
        <w:rPr>
          <w:lang w:val="en-US"/>
        </w:rPr>
        <w:t>Python</w:t>
      </w:r>
      <w:r w:rsidR="00D7023F" w:rsidRPr="005A5AB7">
        <w:t xml:space="preserve">; изучить основы объектно-ориентированного программирования в языке программирования </w:t>
      </w:r>
      <w:r w:rsidR="00D7023F" w:rsidRPr="005A5AB7">
        <w:rPr>
          <w:lang w:val="en-US"/>
        </w:rPr>
        <w:t>Python</w:t>
      </w:r>
      <w:r w:rsidR="00D7023F" w:rsidRPr="005A5AB7">
        <w:t>.</w:t>
      </w:r>
    </w:p>
    <w:p w14:paraId="5C4AA522" w14:textId="3DDFD468" w:rsidR="00CC48B4" w:rsidRPr="005A5AB7" w:rsidRDefault="00CC48B4" w:rsidP="005A5AB7">
      <w:pPr>
        <w:pStyle w:val="d2e5eaf1f2eef2f7b8f2e0"/>
      </w:pPr>
      <w:r w:rsidRPr="005A5AB7">
        <w:t xml:space="preserve">В ходе летней практики </w:t>
      </w:r>
      <w:r w:rsidR="00B854AC" w:rsidRPr="005A5AB7">
        <w:t>планировалось</w:t>
      </w:r>
      <w:r w:rsidRPr="005A5AB7">
        <w:t xml:space="preserve"> создание мобильного приложения для операционной системы </w:t>
      </w:r>
      <w:r w:rsidRPr="005A5AB7">
        <w:rPr>
          <w:lang w:val="en-US"/>
        </w:rPr>
        <w:t>Android</w:t>
      </w:r>
      <w:r w:rsidRPr="005A5AB7">
        <w:t xml:space="preserve"> – игры Твистер – с использованием фреймворка </w:t>
      </w:r>
      <w:r w:rsidRPr="005A5AB7">
        <w:rPr>
          <w:lang w:val="en-US"/>
        </w:rPr>
        <w:t>Kivy</w:t>
      </w:r>
      <w:r w:rsidR="006A1701" w:rsidRPr="005A5AB7">
        <w:t xml:space="preserve">, который </w:t>
      </w:r>
      <w:r w:rsidRPr="005A5AB7">
        <w:t xml:space="preserve">предоставляет широкие возможности для кроссплатформенной разработки, в том числе для операционной системы </w:t>
      </w:r>
      <w:r w:rsidRPr="005A5AB7">
        <w:rPr>
          <w:lang w:val="en-US"/>
        </w:rPr>
        <w:t>Android</w:t>
      </w:r>
      <w:r w:rsidRPr="005A5AB7">
        <w:t>.</w:t>
      </w:r>
    </w:p>
    <w:p w14:paraId="33E8A45E" w14:textId="65051E2D" w:rsidR="00E65980" w:rsidRPr="005A5AB7" w:rsidRDefault="00A20887" w:rsidP="005A5AB7">
      <w:pPr>
        <w:pStyle w:val="d2e5eaf1f2eef2f7b8f2e0"/>
      </w:pPr>
      <w:r w:rsidRPr="005A5AB7">
        <w:rPr>
          <w:lang w:val="en-US"/>
        </w:rPr>
        <w:t>GitHub</w:t>
      </w:r>
      <w:r w:rsidR="00BD632D" w:rsidRPr="005A5AB7">
        <w:t xml:space="preserve">-репозиторий: </w:t>
      </w:r>
      <w:r w:rsidR="00CC48B4" w:rsidRPr="005A5AB7">
        <w:t>https://github.com/nikiforovta/AndroidTwiste</w:t>
      </w:r>
      <w:r w:rsidR="00861877" w:rsidRPr="005A5AB7">
        <w:rPr>
          <w:lang w:val="en-US"/>
        </w:rPr>
        <w:t>r</w:t>
      </w:r>
    </w:p>
    <w:p w14:paraId="47BB2B3E" w14:textId="42723F06" w:rsidR="00BD632D" w:rsidRPr="005A5AB7" w:rsidRDefault="00BD632D" w:rsidP="005A5AB7">
      <w:pPr>
        <w:pStyle w:val="1"/>
        <w:spacing w:line="360" w:lineRule="auto"/>
      </w:pPr>
      <w:bookmarkStart w:id="1" w:name="_Toc45274920"/>
      <w:r w:rsidRPr="005A5AB7">
        <w:t>Метод решения</w:t>
      </w:r>
      <w:bookmarkEnd w:id="1"/>
    </w:p>
    <w:p w14:paraId="4D03ADCA" w14:textId="77777777" w:rsidR="00791455" w:rsidRPr="005A5AB7" w:rsidRDefault="00791455" w:rsidP="005A5AB7">
      <w:pPr>
        <w:pStyle w:val="d2e5eaf1f2eef2f7b8f2e0"/>
      </w:pPr>
      <w:r w:rsidRPr="005A5AB7">
        <w:t>Разрабатываемая игра должна быть похожа на оригинальную игру Твистер: на игровом поле располагаются специальные секции (4 ряда по 6 кругов) разного цвета, на одну из которых один из игроков, играющих на одном устройстве, в результате прокрутки рулетки должен за ограниченное время поставить палец и удерживать до окончания игры или смены положения в результате очередной прокрутки рулетки.</w:t>
      </w:r>
    </w:p>
    <w:p w14:paraId="212EF23B" w14:textId="77777777" w:rsidR="00791455" w:rsidRPr="005A5AB7" w:rsidRDefault="00791455" w:rsidP="005A5AB7">
      <w:pPr>
        <w:pStyle w:val="d2e5eaf1f2eef2f7b8f2e0"/>
      </w:pPr>
      <w:r w:rsidRPr="005A5AB7">
        <w:t>На главном экране игры располагается игровое поле, описанное выше, рулетка, отвечающая за определение позиции хода игрока, номер игрока, который ходит в данный момент, и таймер, отображающий время, оставшееся для изменения положения игрока на поле.</w:t>
      </w:r>
    </w:p>
    <w:p w14:paraId="210F7EBA" w14:textId="47154D91" w:rsidR="00791455" w:rsidRPr="005A5AB7" w:rsidRDefault="00791455" w:rsidP="005A5AB7">
      <w:pPr>
        <w:pStyle w:val="d2e5eaf1f2eef2f7b8f2e0"/>
      </w:pPr>
      <w:r w:rsidRPr="005A5AB7">
        <w:t>В меню настройки игры есть возможность выбора количества игроков, пальцев и времени на смену положения пальца игрока на поле за ход. Также есть возможность ознакомиться с описанием приложения и правилами игры.</w:t>
      </w:r>
    </w:p>
    <w:p w14:paraId="3650932A" w14:textId="77777777" w:rsidR="00A00DAD" w:rsidRPr="005A5AB7" w:rsidRDefault="00A00DAD" w:rsidP="005A5AB7">
      <w:pPr>
        <w:pStyle w:val="d2e5eaf1f2eef2f7b8f2e0"/>
        <w:ind w:firstLine="0"/>
      </w:pPr>
    </w:p>
    <w:p w14:paraId="174D8CB2" w14:textId="14F5D748" w:rsidR="000C6A85" w:rsidRPr="005A5AB7" w:rsidRDefault="000C6A85" w:rsidP="005A5AB7">
      <w:pPr>
        <w:pStyle w:val="d2e5eaf1f2eef2f7b8f2e0"/>
        <w:ind w:firstLine="0"/>
      </w:pPr>
      <w:r w:rsidRPr="005A5AB7">
        <w:t xml:space="preserve">Рассмотрим методы, приведенные в </w:t>
      </w:r>
      <w:r w:rsidR="00C20313" w:rsidRPr="005A5AB7">
        <w:t>классе</w:t>
      </w:r>
      <w:r w:rsidRPr="005A5AB7">
        <w:t xml:space="preserve"> </w:t>
      </w:r>
      <w:r w:rsidR="00C20313" w:rsidRPr="005A5AB7">
        <w:rPr>
          <w:lang w:val="en-US"/>
        </w:rPr>
        <w:t>FieldWidget</w:t>
      </w:r>
      <w:r w:rsidR="00C20313" w:rsidRPr="005A5AB7">
        <w:t>, отвечающем за отрисовку  игрового поля и подсчет параметров игры</w:t>
      </w:r>
      <w:r w:rsidRPr="005A5AB7">
        <w:t>:</w:t>
      </w:r>
    </w:p>
    <w:p w14:paraId="0EBFF12C" w14:textId="1DE6C932" w:rsidR="000C6A85" w:rsidRPr="005A5AB7" w:rsidRDefault="00C20313" w:rsidP="005A5AB7">
      <w:pPr>
        <w:pStyle w:val="d2e5eaf1f2eef2f7b8f2e0"/>
        <w:numPr>
          <w:ilvl w:val="0"/>
          <w:numId w:val="7"/>
        </w:numPr>
      </w:pPr>
      <w:r w:rsidRPr="005A5AB7">
        <w:t>__</w:t>
      </w:r>
      <w:r w:rsidRPr="005A5AB7">
        <w:rPr>
          <w:lang w:val="en-US"/>
        </w:rPr>
        <w:t>init</w:t>
      </w:r>
      <w:r w:rsidRPr="005A5AB7">
        <w:t xml:space="preserve">__ </w:t>
      </w:r>
      <w:r w:rsidR="004F1A19" w:rsidRPr="005A5AB7">
        <w:t xml:space="preserve">– </w:t>
      </w:r>
      <w:r w:rsidRPr="005A5AB7">
        <w:t>конструктор, производящий начальную отрисовку игрового поля</w:t>
      </w:r>
      <w:r w:rsidR="0093125A" w:rsidRPr="005A5AB7">
        <w:t>;</w:t>
      </w:r>
    </w:p>
    <w:p w14:paraId="0EE61BA1" w14:textId="77777777" w:rsidR="0093125A" w:rsidRPr="005A5AB7" w:rsidRDefault="0093125A" w:rsidP="005A5AB7">
      <w:pPr>
        <w:pStyle w:val="d2e5eaf1f2eef2f7b8f2e0"/>
        <w:numPr>
          <w:ilvl w:val="0"/>
          <w:numId w:val="7"/>
        </w:numPr>
      </w:pPr>
      <w:r w:rsidRPr="005A5AB7">
        <w:rPr>
          <w:lang w:val="en-US"/>
        </w:rPr>
        <w:t>update</w:t>
      </w:r>
      <w:r w:rsidRPr="005A5AB7">
        <w:t>_</w:t>
      </w:r>
      <w:r w:rsidRPr="005A5AB7">
        <w:rPr>
          <w:lang w:val="en-US"/>
        </w:rPr>
        <w:t>field</w:t>
      </w:r>
      <w:r w:rsidRPr="005A5AB7">
        <w:t xml:space="preserve"> – обновление поля в результате </w:t>
      </w:r>
      <w:proofErr w:type="gramStart"/>
      <w:r w:rsidRPr="005A5AB7">
        <w:t>нажатия;</w:t>
      </w:r>
      <w:proofErr w:type="gramEnd"/>
    </w:p>
    <w:p w14:paraId="501A1DCB" w14:textId="77777777" w:rsidR="00A00DAD" w:rsidRPr="005A5AB7" w:rsidRDefault="0093125A" w:rsidP="005A5AB7">
      <w:pPr>
        <w:pStyle w:val="d2e5eaf1f2eef2f7b8f2e0"/>
        <w:numPr>
          <w:ilvl w:val="0"/>
          <w:numId w:val="7"/>
        </w:numPr>
      </w:pPr>
      <w:r w:rsidRPr="005A5AB7">
        <w:rPr>
          <w:lang w:val="en-US"/>
        </w:rPr>
        <w:t>on</w:t>
      </w:r>
      <w:r w:rsidRPr="005A5AB7">
        <w:t>_</w:t>
      </w:r>
      <w:r w:rsidRPr="005A5AB7">
        <w:rPr>
          <w:lang w:val="en-US"/>
        </w:rPr>
        <w:t>touch</w:t>
      </w:r>
      <w:r w:rsidRPr="005A5AB7">
        <w:t>_</w:t>
      </w:r>
      <w:r w:rsidRPr="005A5AB7">
        <w:rPr>
          <w:lang w:val="en-US"/>
        </w:rPr>
        <w:t>down</w:t>
      </w:r>
      <w:r w:rsidRPr="005A5AB7">
        <w:t>/</w:t>
      </w:r>
      <w:r w:rsidRPr="005A5AB7">
        <w:rPr>
          <w:lang w:val="en-US"/>
        </w:rPr>
        <w:t>on</w:t>
      </w:r>
      <w:r w:rsidRPr="005A5AB7">
        <w:t>_</w:t>
      </w:r>
      <w:r w:rsidRPr="005A5AB7">
        <w:rPr>
          <w:lang w:val="en-US"/>
        </w:rPr>
        <w:t>touch</w:t>
      </w:r>
      <w:r w:rsidRPr="005A5AB7">
        <w:t>_</w:t>
      </w:r>
      <w:r w:rsidRPr="005A5AB7">
        <w:rPr>
          <w:lang w:val="en-US"/>
        </w:rPr>
        <w:t>up</w:t>
      </w:r>
      <w:r w:rsidRPr="005A5AB7">
        <w:t xml:space="preserve"> – переопределенные стандартные методы для виджетов, отвечающие за обработку взаимодействия с экраном; используется для отслеживания ходов игроков.</w:t>
      </w:r>
    </w:p>
    <w:p w14:paraId="2CDC92D0" w14:textId="76AC6E8D" w:rsidR="0093125A" w:rsidRPr="005A5AB7" w:rsidRDefault="0093125A" w:rsidP="005A5AB7">
      <w:pPr>
        <w:pStyle w:val="d2e5eaf1f2eef2f7b8f2e0"/>
        <w:ind w:firstLine="0"/>
      </w:pPr>
      <w:r w:rsidRPr="005A5AB7">
        <w:t xml:space="preserve">Рассмотрим методы, приведенные в классе </w:t>
      </w:r>
      <w:r w:rsidRPr="005A5AB7">
        <w:rPr>
          <w:lang w:val="en-US"/>
        </w:rPr>
        <w:t>RouletteWidget</w:t>
      </w:r>
      <w:r w:rsidRPr="005A5AB7">
        <w:t>, отображающий рулетку на игровом поле:</w:t>
      </w:r>
    </w:p>
    <w:p w14:paraId="54BB58F6" w14:textId="6766F72D" w:rsidR="0093125A" w:rsidRPr="005A5AB7" w:rsidRDefault="00A00DAD" w:rsidP="005A5AB7">
      <w:pPr>
        <w:pStyle w:val="d2e5eaf1f2eef2f7b8f2e0"/>
        <w:numPr>
          <w:ilvl w:val="0"/>
          <w:numId w:val="8"/>
        </w:numPr>
      </w:pPr>
      <w:r w:rsidRPr="005A5AB7">
        <w:t>__</w:t>
      </w:r>
      <w:r w:rsidRPr="005A5AB7">
        <w:rPr>
          <w:lang w:val="en-US"/>
        </w:rPr>
        <w:t>init</w:t>
      </w:r>
      <w:r w:rsidRPr="005A5AB7">
        <w:t>__ - конструктор, производящий начальную отрисовку рулетки;</w:t>
      </w:r>
    </w:p>
    <w:p w14:paraId="7425755A" w14:textId="4D795124" w:rsidR="00A00DAD" w:rsidRPr="005A5AB7" w:rsidRDefault="00A00DAD" w:rsidP="005A5AB7">
      <w:pPr>
        <w:pStyle w:val="d2e5eaf1f2eef2f7b8f2e0"/>
        <w:numPr>
          <w:ilvl w:val="0"/>
          <w:numId w:val="8"/>
        </w:numPr>
      </w:pPr>
      <w:r w:rsidRPr="005A5AB7">
        <w:rPr>
          <w:lang w:val="en-US"/>
        </w:rPr>
        <w:t>change</w:t>
      </w:r>
      <w:r w:rsidRPr="005A5AB7">
        <w:t>_</w:t>
      </w:r>
      <w:r w:rsidRPr="005A5AB7">
        <w:rPr>
          <w:lang w:val="en-US"/>
        </w:rPr>
        <w:t>color</w:t>
      </w:r>
      <w:r w:rsidRPr="005A5AB7">
        <w:t xml:space="preserve"> –</w:t>
      </w:r>
      <w:r w:rsidR="0064148E" w:rsidRPr="005A5AB7">
        <w:t xml:space="preserve"> </w:t>
      </w:r>
      <w:r w:rsidRPr="005A5AB7">
        <w:t>смен</w:t>
      </w:r>
      <w:r w:rsidR="0064148E" w:rsidRPr="005A5AB7">
        <w:t>а</w:t>
      </w:r>
      <w:r w:rsidRPr="005A5AB7">
        <w:t xml:space="preserve"> цветов рулетки</w:t>
      </w:r>
      <w:r w:rsidR="00332552" w:rsidRPr="005A5AB7">
        <w:t>.</w:t>
      </w:r>
    </w:p>
    <w:p w14:paraId="51C1E7F6" w14:textId="5ECB46EB" w:rsidR="00A00DAD" w:rsidRPr="005A5AB7" w:rsidRDefault="00A00DAD" w:rsidP="005A5AB7">
      <w:pPr>
        <w:pStyle w:val="d2e5eaf1f2eef2f7b8f2e0"/>
        <w:ind w:firstLine="0"/>
      </w:pPr>
      <w:r w:rsidRPr="005A5AB7">
        <w:t xml:space="preserve">Рассмотрим методы, приведенные в классе </w:t>
      </w:r>
      <w:r w:rsidRPr="005A5AB7">
        <w:rPr>
          <w:lang w:val="en-US"/>
        </w:rPr>
        <w:t>MoveTimer</w:t>
      </w:r>
      <w:r w:rsidRPr="005A5AB7">
        <w:t>, описывающем таймер хода на игровом поле:</w:t>
      </w:r>
    </w:p>
    <w:p w14:paraId="376C8175" w14:textId="114F9056" w:rsidR="00A00DAD" w:rsidRPr="005A5AB7" w:rsidRDefault="00A00DAD" w:rsidP="005A5AB7">
      <w:pPr>
        <w:pStyle w:val="d2e5eaf1f2eef2f7b8f2e0"/>
        <w:numPr>
          <w:ilvl w:val="0"/>
          <w:numId w:val="9"/>
        </w:numPr>
      </w:pPr>
      <w:r w:rsidRPr="005A5AB7">
        <w:rPr>
          <w:lang w:val="en-US"/>
        </w:rPr>
        <w:t>start</w:t>
      </w:r>
      <w:r w:rsidRPr="005A5AB7">
        <w:t xml:space="preserve"> –</w:t>
      </w:r>
      <w:r w:rsidR="004F1A19" w:rsidRPr="005A5AB7">
        <w:t xml:space="preserve"> </w:t>
      </w:r>
      <w:r w:rsidRPr="005A5AB7">
        <w:t>начало анимации таймера</w:t>
      </w:r>
      <w:r w:rsidR="00A20887" w:rsidRPr="005A5AB7">
        <w:rPr>
          <w:lang w:val="en-US"/>
        </w:rPr>
        <w:t>:</w:t>
      </w:r>
    </w:p>
    <w:p w14:paraId="0EECC6AC" w14:textId="7F298848" w:rsidR="00A00DAD" w:rsidRPr="005A5AB7" w:rsidRDefault="00A00DAD" w:rsidP="005A5AB7">
      <w:pPr>
        <w:pStyle w:val="d2e5eaf1f2eef2f7b8f2e0"/>
        <w:numPr>
          <w:ilvl w:val="1"/>
          <w:numId w:val="9"/>
        </w:numPr>
      </w:pPr>
      <w:r w:rsidRPr="005A5AB7">
        <w:rPr>
          <w:lang w:val="en-US"/>
        </w:rPr>
        <w:t>find</w:t>
      </w:r>
      <w:r w:rsidRPr="005A5AB7">
        <w:t>_</w:t>
      </w:r>
      <w:r w:rsidRPr="005A5AB7">
        <w:rPr>
          <w:lang w:val="en-US"/>
        </w:rPr>
        <w:t>next</w:t>
      </w:r>
      <w:r w:rsidRPr="005A5AB7">
        <w:t xml:space="preserve"> – поиск следующего невыбывшего </w:t>
      </w:r>
      <w:proofErr w:type="gramStart"/>
      <w:r w:rsidRPr="005A5AB7">
        <w:t>игрока;</w:t>
      </w:r>
      <w:proofErr w:type="gramEnd"/>
    </w:p>
    <w:p w14:paraId="775E252B" w14:textId="2D6E49E8" w:rsidR="00A00DAD" w:rsidRPr="005A5AB7" w:rsidRDefault="00A00DAD" w:rsidP="005A5AB7">
      <w:pPr>
        <w:pStyle w:val="d2e5eaf1f2eef2f7b8f2e0"/>
        <w:numPr>
          <w:ilvl w:val="1"/>
          <w:numId w:val="9"/>
        </w:numPr>
      </w:pPr>
      <w:r w:rsidRPr="005A5AB7">
        <w:rPr>
          <w:lang w:val="en-US"/>
        </w:rPr>
        <w:t>finish</w:t>
      </w:r>
      <w:r w:rsidRPr="005A5AB7">
        <w:t>_</w:t>
      </w:r>
      <w:r w:rsidRPr="005A5AB7">
        <w:rPr>
          <w:lang w:val="en-US"/>
        </w:rPr>
        <w:t>callback</w:t>
      </w:r>
      <w:r w:rsidRPr="005A5AB7">
        <w:t xml:space="preserve"> – </w:t>
      </w:r>
      <w:r w:rsidR="002512CA" w:rsidRPr="005A5AB7">
        <w:t>переопределённый</w:t>
      </w:r>
      <w:r w:rsidRPr="005A5AB7">
        <w:t xml:space="preserve"> метод, отвечающий за действия после окончания хода </w:t>
      </w:r>
      <w:proofErr w:type="gramStart"/>
      <w:r w:rsidRPr="005A5AB7">
        <w:t>игрока;</w:t>
      </w:r>
      <w:proofErr w:type="gramEnd"/>
    </w:p>
    <w:p w14:paraId="49576338" w14:textId="5148E48D" w:rsidR="00A00DAD" w:rsidRPr="005A5AB7" w:rsidRDefault="00A00DAD" w:rsidP="005A5AB7">
      <w:pPr>
        <w:pStyle w:val="d2e5eaf1f2eef2f7b8f2e0"/>
        <w:numPr>
          <w:ilvl w:val="0"/>
          <w:numId w:val="9"/>
        </w:numPr>
      </w:pPr>
      <w:r w:rsidRPr="005A5AB7">
        <w:rPr>
          <w:lang w:val="en-US"/>
        </w:rPr>
        <w:t>on</w:t>
      </w:r>
      <w:r w:rsidRPr="005A5AB7">
        <w:t>_</w:t>
      </w:r>
      <w:r w:rsidRPr="005A5AB7">
        <w:rPr>
          <w:lang w:val="en-US"/>
        </w:rPr>
        <w:t>a</w:t>
      </w:r>
      <w:r w:rsidRPr="005A5AB7">
        <w:t xml:space="preserve"> – переопределенный метод, отвечающий за отображение таймера на экране</w:t>
      </w:r>
      <w:r w:rsidR="00332552" w:rsidRPr="005A5AB7">
        <w:t>.</w:t>
      </w:r>
    </w:p>
    <w:p w14:paraId="4A7C08BB" w14:textId="6376458B" w:rsidR="00332552" w:rsidRPr="005A5AB7" w:rsidRDefault="00332552" w:rsidP="005A5AB7">
      <w:pPr>
        <w:pStyle w:val="d2e5eaf1f2eef2f7b8f2e0"/>
        <w:ind w:firstLine="708"/>
      </w:pPr>
      <w:r w:rsidRPr="005A5AB7">
        <w:t xml:space="preserve">В классе </w:t>
      </w:r>
      <w:r w:rsidRPr="005A5AB7">
        <w:rPr>
          <w:lang w:val="en-US"/>
        </w:rPr>
        <w:t>TwisterApp</w:t>
      </w:r>
      <w:r w:rsidRPr="005A5AB7">
        <w:t xml:space="preserve">, отвечающем за отрисовку главного экрана приложения, есть метод </w:t>
      </w:r>
      <w:r w:rsidRPr="005A5AB7">
        <w:rPr>
          <w:lang w:val="en-US"/>
        </w:rPr>
        <w:t>build</w:t>
      </w:r>
      <w:r w:rsidRPr="005A5AB7">
        <w:t>, реализующий эту самую отрисовку.</w:t>
      </w:r>
    </w:p>
    <w:p w14:paraId="4B56CE3F" w14:textId="34338389" w:rsidR="00B42288" w:rsidRPr="005A5AB7" w:rsidRDefault="00B42288" w:rsidP="005A5AB7">
      <w:pPr>
        <w:pStyle w:val="d2e5eaf1f2eef2f7b8f2e0"/>
        <w:ind w:firstLine="0"/>
      </w:pPr>
      <w:r w:rsidRPr="005A5AB7">
        <w:t>Помимо приведенных выше, есть методы, не относящиеся к какому-либо классу, но отвечающие за корректное функционирование приложения:</w:t>
      </w:r>
    </w:p>
    <w:p w14:paraId="42D01000" w14:textId="27CCB0D9" w:rsidR="00B42288" w:rsidRPr="005A5AB7" w:rsidRDefault="00326AC3" w:rsidP="005A5AB7">
      <w:pPr>
        <w:pStyle w:val="d2e5eaf1f2eef2f7b8f2e0"/>
        <w:numPr>
          <w:ilvl w:val="0"/>
          <w:numId w:val="11"/>
        </w:numPr>
      </w:pPr>
      <w:r w:rsidRPr="005A5AB7">
        <w:rPr>
          <w:lang w:val="en-US"/>
        </w:rPr>
        <w:t>define</w:t>
      </w:r>
      <w:r w:rsidRPr="005A5AB7">
        <w:t>_</w:t>
      </w:r>
      <w:r w:rsidRPr="005A5AB7">
        <w:rPr>
          <w:lang w:val="en-US"/>
        </w:rPr>
        <w:t>circle</w:t>
      </w:r>
      <w:r w:rsidRPr="005A5AB7">
        <w:t xml:space="preserve"> – определение секции игрового поля с помощью передаваемых </w:t>
      </w:r>
      <w:proofErr w:type="gramStart"/>
      <w:r w:rsidRPr="005A5AB7">
        <w:t>координат;</w:t>
      </w:r>
      <w:proofErr w:type="gramEnd"/>
    </w:p>
    <w:p w14:paraId="649DEBD8" w14:textId="60949033" w:rsidR="001C1258" w:rsidRPr="005A5AB7" w:rsidRDefault="00326AC3" w:rsidP="005A5AB7">
      <w:pPr>
        <w:pStyle w:val="d2e5eaf1f2eef2f7b8f2e0"/>
        <w:numPr>
          <w:ilvl w:val="0"/>
          <w:numId w:val="11"/>
        </w:numPr>
      </w:pPr>
      <w:r w:rsidRPr="005A5AB7">
        <w:rPr>
          <w:lang w:val="en-US"/>
        </w:rPr>
        <w:t>show</w:t>
      </w:r>
      <w:r w:rsidRPr="005A5AB7">
        <w:t>_</w:t>
      </w:r>
      <w:r w:rsidRPr="005A5AB7">
        <w:rPr>
          <w:lang w:val="en-US"/>
        </w:rPr>
        <w:t>info</w:t>
      </w:r>
      <w:r w:rsidR="00A20887" w:rsidRPr="005A5AB7">
        <w:t xml:space="preserve"> </w:t>
      </w:r>
      <w:r w:rsidRPr="005A5AB7">
        <w:t>–</w:t>
      </w:r>
      <w:r w:rsidR="00C607A7" w:rsidRPr="005A5AB7">
        <w:t xml:space="preserve"> </w:t>
      </w:r>
      <w:r w:rsidRPr="005A5AB7">
        <w:t>пока</w:t>
      </w:r>
      <w:r w:rsidR="00C607A7" w:rsidRPr="005A5AB7">
        <w:t>з</w:t>
      </w:r>
      <w:r w:rsidRPr="005A5AB7">
        <w:t xml:space="preserve"> всплывающ</w:t>
      </w:r>
      <w:r w:rsidR="00A20887" w:rsidRPr="005A5AB7">
        <w:t>его</w:t>
      </w:r>
      <w:r w:rsidRPr="005A5AB7">
        <w:t xml:space="preserve"> ок</w:t>
      </w:r>
      <w:r w:rsidR="00A20887" w:rsidRPr="005A5AB7">
        <w:t xml:space="preserve">на информации об </w:t>
      </w:r>
      <w:proofErr w:type="gramStart"/>
      <w:r w:rsidR="00A20887" w:rsidRPr="005A5AB7">
        <w:t>игре;</w:t>
      </w:r>
      <w:proofErr w:type="gramEnd"/>
    </w:p>
    <w:p w14:paraId="3E6CEB24" w14:textId="68CBEBF9" w:rsidR="00A20887" w:rsidRPr="005A5AB7" w:rsidRDefault="00A20887" w:rsidP="005A5AB7">
      <w:pPr>
        <w:pStyle w:val="d2e5eaf1f2eef2f7b8f2e0"/>
        <w:numPr>
          <w:ilvl w:val="0"/>
          <w:numId w:val="11"/>
        </w:numPr>
      </w:pPr>
      <w:r w:rsidRPr="005A5AB7">
        <w:rPr>
          <w:lang w:val="en-US"/>
        </w:rPr>
        <w:lastRenderedPageBreak/>
        <w:t>show</w:t>
      </w:r>
      <w:r w:rsidRPr="005A5AB7">
        <w:t>_</w:t>
      </w:r>
      <w:r w:rsidRPr="005A5AB7">
        <w:rPr>
          <w:lang w:val="en-US"/>
        </w:rPr>
        <w:t>settings</w:t>
      </w:r>
      <w:r w:rsidRPr="005A5AB7">
        <w:t xml:space="preserve"> – пока всплывающего окна настроек игры:</w:t>
      </w:r>
    </w:p>
    <w:p w14:paraId="72289941" w14:textId="743805B5" w:rsidR="00A20887" w:rsidRPr="005A5AB7" w:rsidRDefault="00A20887" w:rsidP="005A5AB7">
      <w:pPr>
        <w:pStyle w:val="d2e5eaf1f2eef2f7b8f2e0"/>
        <w:numPr>
          <w:ilvl w:val="1"/>
          <w:numId w:val="11"/>
        </w:numPr>
      </w:pPr>
      <w:r w:rsidRPr="005A5AB7">
        <w:rPr>
          <w:lang w:val="en-US"/>
        </w:rPr>
        <w:t>on</w:t>
      </w:r>
      <w:r w:rsidRPr="005A5AB7">
        <w:t>_</w:t>
      </w:r>
      <w:r w:rsidRPr="005A5AB7">
        <w:rPr>
          <w:lang w:val="en-US"/>
        </w:rPr>
        <w:t>slider</w:t>
      </w:r>
      <w:r w:rsidRPr="005A5AB7">
        <w:t>_</w:t>
      </w:r>
      <w:r w:rsidRPr="005A5AB7">
        <w:rPr>
          <w:lang w:val="en-US"/>
        </w:rPr>
        <w:t>value</w:t>
      </w:r>
      <w:r w:rsidRPr="005A5AB7">
        <w:t>_</w:t>
      </w:r>
      <w:r w:rsidRPr="005A5AB7">
        <w:rPr>
          <w:lang w:val="en-US"/>
        </w:rPr>
        <w:t>change</w:t>
      </w:r>
      <w:r w:rsidRPr="005A5AB7">
        <w:t xml:space="preserve"> – отображение значения ползунка в текстовом поле рядом с </w:t>
      </w:r>
      <w:proofErr w:type="gramStart"/>
      <w:r w:rsidRPr="005A5AB7">
        <w:t>ползунком;</w:t>
      </w:r>
      <w:proofErr w:type="gramEnd"/>
    </w:p>
    <w:p w14:paraId="243FD66F" w14:textId="797C6F0E" w:rsidR="00A20887" w:rsidRPr="005A5AB7" w:rsidRDefault="00A20887" w:rsidP="00990737">
      <w:pPr>
        <w:pStyle w:val="d2e5eaf1f2eef2f7b8f2e0"/>
        <w:numPr>
          <w:ilvl w:val="1"/>
          <w:numId w:val="11"/>
        </w:numPr>
      </w:pPr>
      <w:r w:rsidRPr="005A5AB7">
        <w:rPr>
          <w:lang w:val="en-US"/>
        </w:rPr>
        <w:t>change</w:t>
      </w:r>
      <w:r w:rsidRPr="005A5AB7">
        <w:t>_</w:t>
      </w:r>
      <w:r w:rsidRPr="005A5AB7">
        <w:rPr>
          <w:lang w:val="en-US"/>
        </w:rPr>
        <w:t>values</w:t>
      </w:r>
      <w:r w:rsidRPr="005A5AB7">
        <w:t xml:space="preserve"> – изменение значение игровых параметров после их задания в окне настроек.</w:t>
      </w:r>
    </w:p>
    <w:p w14:paraId="43AA1CC9" w14:textId="77777777" w:rsidR="000030A7" w:rsidRPr="005A5AB7" w:rsidRDefault="000030A7" w:rsidP="00990737">
      <w:pPr>
        <w:pStyle w:val="d2e5eaf1f2eef2f7b8f2e0"/>
        <w:ind w:left="708" w:firstLine="0"/>
      </w:pPr>
    </w:p>
    <w:p w14:paraId="249C44A3" w14:textId="103AC297" w:rsidR="00C57CB0" w:rsidRPr="005A5AB7" w:rsidRDefault="00003F94" w:rsidP="00990737">
      <w:pPr>
        <w:spacing w:line="360" w:lineRule="auto"/>
        <w:ind w:firstLine="708"/>
        <w:rPr>
          <w:rFonts w:cs="Times New Roman"/>
          <w:sz w:val="28"/>
          <w:szCs w:val="28"/>
        </w:rPr>
      </w:pPr>
      <w:r w:rsidRPr="005A5AB7">
        <w:rPr>
          <w:rFonts w:cs="Times New Roman"/>
          <w:sz w:val="28"/>
          <w:szCs w:val="28"/>
        </w:rPr>
        <w:t>Полный код программы</w:t>
      </w:r>
      <w:r w:rsidR="000C6A85" w:rsidRPr="005A5AB7">
        <w:rPr>
          <w:rFonts w:cs="Times New Roman"/>
          <w:sz w:val="28"/>
          <w:szCs w:val="28"/>
        </w:rPr>
        <w:t xml:space="preserve"> с подробными комментариями</w:t>
      </w:r>
      <w:r w:rsidRPr="005A5AB7">
        <w:rPr>
          <w:rFonts w:cs="Times New Roman"/>
          <w:sz w:val="28"/>
          <w:szCs w:val="28"/>
        </w:rPr>
        <w:t xml:space="preserve"> приведен в Приложении.</w:t>
      </w:r>
    </w:p>
    <w:p w14:paraId="43FFFFDF" w14:textId="7802211E" w:rsidR="00B33F84" w:rsidRPr="005A5AB7" w:rsidRDefault="00C57CB0" w:rsidP="00990737">
      <w:pPr>
        <w:pStyle w:val="1"/>
        <w:spacing w:line="360" w:lineRule="auto"/>
      </w:pPr>
      <w:bookmarkStart w:id="2" w:name="_Toc45274921"/>
      <w:r w:rsidRPr="005A5AB7">
        <w:t>Скриншоты программы</w:t>
      </w:r>
      <w:bookmarkEnd w:id="2"/>
    </w:p>
    <w:p w14:paraId="61EA8C77" w14:textId="49BEAEFE" w:rsidR="00C57CB0" w:rsidRDefault="00A61C19" w:rsidP="00990737">
      <w:pPr>
        <w:spacing w:line="360" w:lineRule="auto"/>
        <w:jc w:val="center"/>
        <w:rPr>
          <w:sz w:val="28"/>
          <w:szCs w:val="28"/>
        </w:rPr>
      </w:pPr>
      <w:r>
        <w:rPr>
          <w:noProof/>
        </w:rPr>
        <w:drawing>
          <wp:inline distT="0" distB="0" distL="0" distR="0" wp14:anchorId="366BA251" wp14:editId="1E8E8B38">
            <wp:extent cx="2733876" cy="4860000"/>
            <wp:effectExtent l="0" t="0" r="9525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3876" cy="48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C33218" w14:textId="2AE24F3A" w:rsidR="001C1258" w:rsidRDefault="001C1258" w:rsidP="00990737">
      <w:pPr>
        <w:spacing w:line="360" w:lineRule="auto"/>
        <w:jc w:val="center"/>
        <w:rPr>
          <w:sz w:val="28"/>
          <w:szCs w:val="28"/>
        </w:rPr>
      </w:pPr>
      <w:r>
        <w:rPr>
          <w:sz w:val="28"/>
          <w:szCs w:val="28"/>
        </w:rPr>
        <w:t>Рис. 1. Начальный экран приложения</w:t>
      </w:r>
    </w:p>
    <w:p w14:paraId="0E1CDCC5" w14:textId="27CB8AC0" w:rsidR="00E95BB4" w:rsidRDefault="00A61C19" w:rsidP="00990737">
      <w:pPr>
        <w:spacing w:line="360" w:lineRule="auto"/>
        <w:jc w:val="center"/>
        <w:rPr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6B79664C" wp14:editId="5AF55B5D">
            <wp:extent cx="2733874" cy="4860000"/>
            <wp:effectExtent l="0" t="0" r="9525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3874" cy="48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C6E236" w14:textId="78B07109" w:rsidR="001C1258" w:rsidRDefault="001C1258" w:rsidP="00990737">
      <w:pPr>
        <w:spacing w:line="360" w:lineRule="auto"/>
        <w:jc w:val="center"/>
        <w:rPr>
          <w:sz w:val="28"/>
          <w:szCs w:val="28"/>
        </w:rPr>
      </w:pPr>
      <w:r>
        <w:rPr>
          <w:sz w:val="28"/>
          <w:szCs w:val="28"/>
        </w:rPr>
        <w:t>Рис. 2. Окно настроек игры</w:t>
      </w:r>
    </w:p>
    <w:p w14:paraId="0311B370" w14:textId="27CA3084" w:rsidR="00C57CB0" w:rsidRDefault="00E95BB4" w:rsidP="00990737">
      <w:pPr>
        <w:spacing w:line="360" w:lineRule="auto"/>
        <w:jc w:val="center"/>
        <w:rPr>
          <w:sz w:val="28"/>
          <w:szCs w:val="28"/>
        </w:rPr>
      </w:pPr>
      <w:r w:rsidRPr="00067D12">
        <w:rPr>
          <w:noProof/>
          <w:sz w:val="28"/>
          <w:szCs w:val="28"/>
        </w:rPr>
        <w:lastRenderedPageBreak/>
        <w:drawing>
          <wp:inline distT="0" distB="0" distL="0" distR="0" wp14:anchorId="1C545CAF" wp14:editId="223CA5CE">
            <wp:extent cx="2733876" cy="4860000"/>
            <wp:effectExtent l="0" t="0" r="9525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3876" cy="48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B3F865" w14:textId="616C392B" w:rsidR="008C3C24" w:rsidRDefault="008C3C24" w:rsidP="00990737">
      <w:pPr>
        <w:spacing w:line="360" w:lineRule="auto"/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Рис. 3. </w:t>
      </w:r>
      <w:r w:rsidR="005D50E3">
        <w:rPr>
          <w:sz w:val="28"/>
          <w:szCs w:val="28"/>
        </w:rPr>
        <w:t>Г</w:t>
      </w:r>
      <w:r w:rsidRPr="004C4D00">
        <w:rPr>
          <w:sz w:val="28"/>
          <w:szCs w:val="28"/>
        </w:rPr>
        <w:t>лавный экран во время игры</w:t>
      </w:r>
    </w:p>
    <w:p w14:paraId="0FDA12BF" w14:textId="686C45F5" w:rsidR="004C303A" w:rsidRDefault="004C303A" w:rsidP="00990737">
      <w:pPr>
        <w:spacing w:line="360" w:lineRule="auto"/>
        <w:jc w:val="center"/>
        <w:rPr>
          <w:sz w:val="28"/>
          <w:szCs w:val="28"/>
        </w:rPr>
      </w:pPr>
    </w:p>
    <w:p w14:paraId="1CC4B9E6" w14:textId="53C326C8" w:rsidR="004C303A" w:rsidRDefault="004C303A" w:rsidP="00990737">
      <w:pPr>
        <w:spacing w:line="360" w:lineRule="auto"/>
        <w:jc w:val="center"/>
        <w:rPr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022A9F64" wp14:editId="4F35C343">
            <wp:extent cx="2733875" cy="4860000"/>
            <wp:effectExtent l="0" t="0" r="9525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3875" cy="48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7CF4D7" w14:textId="57392CFD" w:rsidR="004C303A" w:rsidRDefault="004C303A" w:rsidP="00990737">
      <w:pPr>
        <w:spacing w:line="360" w:lineRule="auto"/>
        <w:jc w:val="center"/>
        <w:rPr>
          <w:sz w:val="28"/>
          <w:szCs w:val="28"/>
        </w:rPr>
      </w:pPr>
      <w:r>
        <w:rPr>
          <w:sz w:val="28"/>
          <w:szCs w:val="28"/>
        </w:rPr>
        <w:t>Рис. 4. Объявление победителя</w:t>
      </w:r>
    </w:p>
    <w:p w14:paraId="477FDBC6" w14:textId="6C7DC965" w:rsidR="004C303A" w:rsidRDefault="004C303A" w:rsidP="00990737">
      <w:pPr>
        <w:spacing w:line="360" w:lineRule="auto"/>
        <w:jc w:val="center"/>
        <w:rPr>
          <w:sz w:val="28"/>
          <w:szCs w:val="28"/>
        </w:rPr>
      </w:pPr>
    </w:p>
    <w:p w14:paraId="30A41490" w14:textId="1C954C80" w:rsidR="004C303A" w:rsidRDefault="004C303A" w:rsidP="00990737">
      <w:pPr>
        <w:spacing w:line="360" w:lineRule="auto"/>
        <w:jc w:val="center"/>
        <w:rPr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79E1D12C" wp14:editId="17F01A88">
            <wp:extent cx="2733875" cy="4860000"/>
            <wp:effectExtent l="0" t="0" r="9525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3875" cy="48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D18DBC" w14:textId="3D79101F" w:rsidR="004C303A" w:rsidRPr="004C4D00" w:rsidRDefault="004C303A" w:rsidP="00990737">
      <w:pPr>
        <w:spacing w:line="360" w:lineRule="auto"/>
        <w:jc w:val="center"/>
        <w:rPr>
          <w:sz w:val="28"/>
          <w:szCs w:val="28"/>
        </w:rPr>
      </w:pPr>
      <w:r>
        <w:rPr>
          <w:sz w:val="28"/>
          <w:szCs w:val="28"/>
        </w:rPr>
        <w:t>Рис. 5. Отсутствие победителей</w:t>
      </w:r>
    </w:p>
    <w:p w14:paraId="5B913BB1" w14:textId="6DABD069" w:rsidR="00C57CB0" w:rsidRPr="004C4D00" w:rsidRDefault="00C57CB0" w:rsidP="00990737">
      <w:pPr>
        <w:spacing w:line="360" w:lineRule="auto"/>
        <w:rPr>
          <w:sz w:val="28"/>
          <w:szCs w:val="28"/>
        </w:rPr>
      </w:pPr>
    </w:p>
    <w:p w14:paraId="789FD251" w14:textId="115A5B84" w:rsidR="004C4D00" w:rsidRPr="004C4D00" w:rsidRDefault="00C57CB0" w:rsidP="00990737">
      <w:pPr>
        <w:pStyle w:val="1"/>
        <w:spacing w:line="360" w:lineRule="auto"/>
      </w:pPr>
      <w:bookmarkStart w:id="3" w:name="_Toc45274922"/>
      <w:r w:rsidRPr="004C4D00">
        <w:t>Список использованных источников</w:t>
      </w:r>
      <w:bookmarkEnd w:id="3"/>
    </w:p>
    <w:p w14:paraId="220AC6F5" w14:textId="22EEC9A1" w:rsidR="004C4D00" w:rsidRDefault="004C4D00" w:rsidP="00990737">
      <w:pPr>
        <w:pStyle w:val="ae"/>
        <w:numPr>
          <w:ilvl w:val="0"/>
          <w:numId w:val="12"/>
        </w:numPr>
        <w:spacing w:line="360" w:lineRule="auto"/>
        <w:rPr>
          <w:sz w:val="28"/>
          <w:szCs w:val="28"/>
        </w:rPr>
      </w:pPr>
      <w:proofErr w:type="spellStart"/>
      <w:r w:rsidRPr="00003A49">
        <w:rPr>
          <w:sz w:val="28"/>
          <w:szCs w:val="28"/>
          <w:lang w:val="en-US"/>
        </w:rPr>
        <w:t>kivy</w:t>
      </w:r>
      <w:proofErr w:type="spellEnd"/>
      <w:r w:rsidRPr="00003A49">
        <w:rPr>
          <w:sz w:val="28"/>
          <w:szCs w:val="28"/>
        </w:rPr>
        <w:t>.</w:t>
      </w:r>
      <w:r w:rsidRPr="00003A49">
        <w:rPr>
          <w:sz w:val="28"/>
          <w:szCs w:val="28"/>
          <w:lang w:val="en-US"/>
        </w:rPr>
        <w:t>org</w:t>
      </w:r>
      <w:r w:rsidRPr="004C4D00">
        <w:rPr>
          <w:sz w:val="28"/>
          <w:szCs w:val="28"/>
        </w:rPr>
        <w:t xml:space="preserve"> – официальный сайт фреймворка, на котором можно найти инструкции по установке и использованию при </w:t>
      </w:r>
      <w:proofErr w:type="gramStart"/>
      <w:r w:rsidRPr="004C4D00">
        <w:rPr>
          <w:sz w:val="28"/>
          <w:szCs w:val="28"/>
        </w:rPr>
        <w:t>разработке;</w:t>
      </w:r>
      <w:proofErr w:type="gramEnd"/>
    </w:p>
    <w:p w14:paraId="3746B5E2" w14:textId="73A58D72" w:rsidR="00B84613" w:rsidRPr="004C4D00" w:rsidRDefault="004C4D00" w:rsidP="00990737">
      <w:pPr>
        <w:pStyle w:val="ae"/>
        <w:numPr>
          <w:ilvl w:val="0"/>
          <w:numId w:val="12"/>
        </w:numPr>
        <w:spacing w:line="360" w:lineRule="auto"/>
        <w:rPr>
          <w:sz w:val="28"/>
          <w:szCs w:val="28"/>
        </w:rPr>
      </w:pPr>
      <w:r w:rsidRPr="004C4D00">
        <w:rPr>
          <w:sz w:val="28"/>
          <w:szCs w:val="28"/>
        </w:rPr>
        <w:t xml:space="preserve">stackoverflow.com – </w:t>
      </w:r>
      <w:r>
        <w:rPr>
          <w:sz w:val="28"/>
          <w:szCs w:val="28"/>
        </w:rPr>
        <w:t>поиск ответов на возникающие вопросы.</w:t>
      </w:r>
    </w:p>
    <w:p w14:paraId="5D908E99" w14:textId="2D4EC715" w:rsidR="00B84613" w:rsidRPr="00B84613" w:rsidRDefault="00B84613" w:rsidP="008E7E5C">
      <w:pPr>
        <w:pStyle w:val="1"/>
        <w:spacing w:line="360" w:lineRule="auto"/>
      </w:pPr>
      <w:bookmarkStart w:id="4" w:name="_Toc45274923"/>
      <w:r w:rsidRPr="00B84613">
        <w:t>Приложение</w:t>
      </w:r>
      <w:bookmarkEnd w:id="4"/>
    </w:p>
    <w:p w14:paraId="0B9E9396" w14:textId="25EC57D9" w:rsidR="00B84613" w:rsidRPr="008D5243" w:rsidRDefault="00906A9D" w:rsidP="008D5243">
      <w:pPr>
        <w:rPr>
          <w:sz w:val="32"/>
          <w:szCs w:val="32"/>
        </w:rPr>
      </w:pPr>
      <w:r w:rsidRPr="008D5243">
        <w:rPr>
          <w:sz w:val="32"/>
          <w:szCs w:val="32"/>
        </w:rPr>
        <w:t>main.py</w:t>
      </w:r>
    </w:p>
    <w:p w14:paraId="76F2D6FA" w14:textId="77777777" w:rsidR="00906A9D" w:rsidRPr="00981AB0" w:rsidRDefault="00906A9D" w:rsidP="00906A9D"/>
    <w:p w14:paraId="3912ECFF" w14:textId="39231325" w:rsidR="00981AB0" w:rsidRPr="00981AB0" w:rsidRDefault="00981AB0" w:rsidP="00981AB0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</w:pP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>import</w:t>
      </w:r>
      <w:r w:rsidRPr="00277AE9">
        <w:rPr>
          <w:rFonts w:ascii="Consolas" w:eastAsia="Times New Roman" w:hAnsi="Consolas" w:cs="Courier New"/>
          <w:color w:val="CC7832"/>
          <w:kern w:val="0"/>
          <w:sz w:val="20"/>
          <w:szCs w:val="20"/>
          <w:lang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random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br/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br/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>from</w:t>
      </w:r>
      <w:r w:rsidRPr="00277AE9">
        <w:rPr>
          <w:rFonts w:ascii="Consolas" w:eastAsia="Times New Roman" w:hAnsi="Consolas" w:cs="Courier New"/>
          <w:color w:val="CC7832"/>
          <w:kern w:val="0"/>
          <w:sz w:val="20"/>
          <w:szCs w:val="20"/>
          <w:lang w:eastAsia="ru-RU" w:bidi="ar-SA"/>
        </w:rPr>
        <w:t xml:space="preserve"> </w:t>
      </w:r>
      <w:proofErr w:type="spellStart"/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kivy</w:t>
      </w:r>
      <w:proofErr w:type="spellEnd"/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>.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animation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>import</w:t>
      </w:r>
      <w:r w:rsidRPr="00277AE9">
        <w:rPr>
          <w:rFonts w:ascii="Consolas" w:eastAsia="Times New Roman" w:hAnsi="Consolas" w:cs="Courier New"/>
          <w:color w:val="CC7832"/>
          <w:kern w:val="0"/>
          <w:sz w:val="20"/>
          <w:szCs w:val="20"/>
          <w:lang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Animation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br/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>from</w:t>
      </w:r>
      <w:r w:rsidRPr="00277AE9">
        <w:rPr>
          <w:rFonts w:ascii="Consolas" w:eastAsia="Times New Roman" w:hAnsi="Consolas" w:cs="Courier New"/>
          <w:color w:val="CC7832"/>
          <w:kern w:val="0"/>
          <w:sz w:val="20"/>
          <w:szCs w:val="20"/>
          <w:lang w:eastAsia="ru-RU" w:bidi="ar-SA"/>
        </w:rPr>
        <w:t xml:space="preserve"> </w:t>
      </w:r>
      <w:proofErr w:type="spellStart"/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kivy</w:t>
      </w:r>
      <w:proofErr w:type="spellEnd"/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>.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app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>import</w:t>
      </w:r>
      <w:r w:rsidRPr="00277AE9">
        <w:rPr>
          <w:rFonts w:ascii="Consolas" w:eastAsia="Times New Roman" w:hAnsi="Consolas" w:cs="Courier New"/>
          <w:color w:val="CC7832"/>
          <w:kern w:val="0"/>
          <w:sz w:val="20"/>
          <w:szCs w:val="20"/>
          <w:lang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App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br/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>from</w:t>
      </w:r>
      <w:r w:rsidRPr="00277AE9">
        <w:rPr>
          <w:rFonts w:ascii="Consolas" w:eastAsia="Times New Roman" w:hAnsi="Consolas" w:cs="Courier New"/>
          <w:color w:val="CC7832"/>
          <w:kern w:val="0"/>
          <w:sz w:val="20"/>
          <w:szCs w:val="20"/>
          <w:lang w:eastAsia="ru-RU" w:bidi="ar-SA"/>
        </w:rPr>
        <w:t xml:space="preserve"> </w:t>
      </w:r>
      <w:proofErr w:type="spellStart"/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kivy</w:t>
      </w:r>
      <w:proofErr w:type="spellEnd"/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>.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core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>.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window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>import</w:t>
      </w:r>
      <w:r w:rsidRPr="00277AE9">
        <w:rPr>
          <w:rFonts w:ascii="Consolas" w:eastAsia="Times New Roman" w:hAnsi="Consolas" w:cs="Courier New"/>
          <w:color w:val="CC7832"/>
          <w:kern w:val="0"/>
          <w:sz w:val="20"/>
          <w:szCs w:val="20"/>
          <w:lang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Window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br/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lastRenderedPageBreak/>
        <w:t>from</w:t>
      </w:r>
      <w:r w:rsidRPr="00277AE9">
        <w:rPr>
          <w:rFonts w:ascii="Consolas" w:eastAsia="Times New Roman" w:hAnsi="Consolas" w:cs="Courier New"/>
          <w:color w:val="CC7832"/>
          <w:kern w:val="0"/>
          <w:sz w:val="20"/>
          <w:szCs w:val="20"/>
          <w:lang w:eastAsia="ru-RU" w:bidi="ar-SA"/>
        </w:rPr>
        <w:t xml:space="preserve"> </w:t>
      </w:r>
      <w:proofErr w:type="spellStart"/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kivy</w:t>
      </w:r>
      <w:proofErr w:type="spellEnd"/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>.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graphics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>import</w:t>
      </w:r>
      <w:r w:rsidRPr="00277AE9">
        <w:rPr>
          <w:rFonts w:ascii="Consolas" w:eastAsia="Times New Roman" w:hAnsi="Consolas" w:cs="Courier New"/>
          <w:color w:val="CC7832"/>
          <w:kern w:val="0"/>
          <w:sz w:val="20"/>
          <w:szCs w:val="20"/>
          <w:lang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Color</w:t>
      </w:r>
      <w:r w:rsidRPr="00277AE9">
        <w:rPr>
          <w:rFonts w:ascii="Consolas" w:eastAsia="Times New Roman" w:hAnsi="Consolas" w:cs="Courier New"/>
          <w:color w:val="CC7832"/>
          <w:kern w:val="0"/>
          <w:sz w:val="20"/>
          <w:szCs w:val="20"/>
          <w:lang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Ellipse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br/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>from</w:t>
      </w:r>
      <w:r w:rsidRPr="00277AE9">
        <w:rPr>
          <w:rFonts w:ascii="Consolas" w:eastAsia="Times New Roman" w:hAnsi="Consolas" w:cs="Courier New"/>
          <w:color w:val="CC7832"/>
          <w:kern w:val="0"/>
          <w:sz w:val="20"/>
          <w:szCs w:val="20"/>
          <w:lang w:eastAsia="ru-RU" w:bidi="ar-SA"/>
        </w:rPr>
        <w:t xml:space="preserve"> </w:t>
      </w:r>
      <w:proofErr w:type="spellStart"/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kivy</w:t>
      </w:r>
      <w:proofErr w:type="spellEnd"/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>.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properties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>import</w:t>
      </w:r>
      <w:r w:rsidRPr="00277AE9">
        <w:rPr>
          <w:rFonts w:ascii="Consolas" w:eastAsia="Times New Roman" w:hAnsi="Consolas" w:cs="Courier New"/>
          <w:color w:val="CC7832"/>
          <w:kern w:val="0"/>
          <w:sz w:val="20"/>
          <w:szCs w:val="20"/>
          <w:lang w:eastAsia="ru-RU" w:bidi="ar-SA"/>
        </w:rPr>
        <w:t xml:space="preserve"> </w:t>
      </w:r>
      <w:proofErr w:type="spellStart"/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NumericProperty</w:t>
      </w:r>
      <w:proofErr w:type="spellEnd"/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br/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>from</w:t>
      </w:r>
      <w:r w:rsidRPr="00277AE9">
        <w:rPr>
          <w:rFonts w:ascii="Consolas" w:eastAsia="Times New Roman" w:hAnsi="Consolas" w:cs="Courier New"/>
          <w:color w:val="CC7832"/>
          <w:kern w:val="0"/>
          <w:sz w:val="20"/>
          <w:szCs w:val="20"/>
          <w:lang w:eastAsia="ru-RU" w:bidi="ar-SA"/>
        </w:rPr>
        <w:t xml:space="preserve"> </w:t>
      </w:r>
      <w:proofErr w:type="spellStart"/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kivy</w:t>
      </w:r>
      <w:proofErr w:type="spellEnd"/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>.</w:t>
      </w:r>
      <w:proofErr w:type="spellStart"/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uix</w:t>
      </w:r>
      <w:proofErr w:type="spellEnd"/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>.</w:t>
      </w:r>
      <w:proofErr w:type="spellStart"/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boxlayout</w:t>
      </w:r>
      <w:proofErr w:type="spellEnd"/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>import</w:t>
      </w:r>
      <w:r w:rsidRPr="00277AE9">
        <w:rPr>
          <w:rFonts w:ascii="Consolas" w:eastAsia="Times New Roman" w:hAnsi="Consolas" w:cs="Courier New"/>
          <w:color w:val="CC7832"/>
          <w:kern w:val="0"/>
          <w:sz w:val="20"/>
          <w:szCs w:val="20"/>
          <w:lang w:eastAsia="ru-RU" w:bidi="ar-SA"/>
        </w:rPr>
        <w:t xml:space="preserve"> </w:t>
      </w:r>
      <w:proofErr w:type="spellStart"/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BoxLayout</w:t>
      </w:r>
      <w:proofErr w:type="spellEnd"/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br/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>from</w:t>
      </w:r>
      <w:r w:rsidRPr="00277AE9">
        <w:rPr>
          <w:rFonts w:ascii="Consolas" w:eastAsia="Times New Roman" w:hAnsi="Consolas" w:cs="Courier New"/>
          <w:color w:val="CC7832"/>
          <w:kern w:val="0"/>
          <w:sz w:val="20"/>
          <w:szCs w:val="20"/>
          <w:lang w:eastAsia="ru-RU" w:bidi="ar-SA"/>
        </w:rPr>
        <w:t xml:space="preserve"> </w:t>
      </w:r>
      <w:proofErr w:type="spellStart"/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kivy</w:t>
      </w:r>
      <w:proofErr w:type="spellEnd"/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>.</w:t>
      </w:r>
      <w:proofErr w:type="spellStart"/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uix</w:t>
      </w:r>
      <w:proofErr w:type="spellEnd"/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>.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button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>import</w:t>
      </w:r>
      <w:r w:rsidRPr="00277AE9">
        <w:rPr>
          <w:rFonts w:ascii="Consolas" w:eastAsia="Times New Roman" w:hAnsi="Consolas" w:cs="Courier New"/>
          <w:color w:val="CC7832"/>
          <w:kern w:val="0"/>
          <w:sz w:val="20"/>
          <w:szCs w:val="20"/>
          <w:lang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Button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br/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>from</w:t>
      </w:r>
      <w:r w:rsidRPr="00277AE9">
        <w:rPr>
          <w:rFonts w:ascii="Consolas" w:eastAsia="Times New Roman" w:hAnsi="Consolas" w:cs="Courier New"/>
          <w:color w:val="CC7832"/>
          <w:kern w:val="0"/>
          <w:sz w:val="20"/>
          <w:szCs w:val="20"/>
          <w:lang w:eastAsia="ru-RU" w:bidi="ar-SA"/>
        </w:rPr>
        <w:t xml:space="preserve"> </w:t>
      </w:r>
      <w:proofErr w:type="spellStart"/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kivy</w:t>
      </w:r>
      <w:proofErr w:type="spellEnd"/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>.</w:t>
      </w:r>
      <w:proofErr w:type="spellStart"/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uix</w:t>
      </w:r>
      <w:proofErr w:type="spellEnd"/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>.</w:t>
      </w:r>
      <w:proofErr w:type="spellStart"/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gridlayout</w:t>
      </w:r>
      <w:proofErr w:type="spellEnd"/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>import</w:t>
      </w:r>
      <w:r w:rsidRPr="00277AE9">
        <w:rPr>
          <w:rFonts w:ascii="Consolas" w:eastAsia="Times New Roman" w:hAnsi="Consolas" w:cs="Courier New"/>
          <w:color w:val="CC7832"/>
          <w:kern w:val="0"/>
          <w:sz w:val="20"/>
          <w:szCs w:val="20"/>
          <w:lang w:eastAsia="ru-RU" w:bidi="ar-SA"/>
        </w:rPr>
        <w:t xml:space="preserve"> </w:t>
      </w:r>
      <w:proofErr w:type="spellStart"/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GridLayout</w:t>
      </w:r>
      <w:proofErr w:type="spellEnd"/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br/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>from</w:t>
      </w:r>
      <w:r w:rsidRPr="00277AE9">
        <w:rPr>
          <w:rFonts w:ascii="Consolas" w:eastAsia="Times New Roman" w:hAnsi="Consolas" w:cs="Courier New"/>
          <w:color w:val="CC7832"/>
          <w:kern w:val="0"/>
          <w:sz w:val="20"/>
          <w:szCs w:val="20"/>
          <w:lang w:eastAsia="ru-RU" w:bidi="ar-SA"/>
        </w:rPr>
        <w:t xml:space="preserve"> </w:t>
      </w:r>
      <w:proofErr w:type="spellStart"/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kivy</w:t>
      </w:r>
      <w:proofErr w:type="spellEnd"/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>.</w:t>
      </w:r>
      <w:proofErr w:type="spellStart"/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uix</w:t>
      </w:r>
      <w:proofErr w:type="spellEnd"/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>.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label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>import</w:t>
      </w:r>
      <w:r w:rsidRPr="00277AE9">
        <w:rPr>
          <w:rFonts w:ascii="Consolas" w:eastAsia="Times New Roman" w:hAnsi="Consolas" w:cs="Courier New"/>
          <w:color w:val="CC7832"/>
          <w:kern w:val="0"/>
          <w:sz w:val="20"/>
          <w:szCs w:val="20"/>
          <w:lang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Label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br/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>from</w:t>
      </w:r>
      <w:r w:rsidRPr="00277AE9">
        <w:rPr>
          <w:rFonts w:ascii="Consolas" w:eastAsia="Times New Roman" w:hAnsi="Consolas" w:cs="Courier New"/>
          <w:color w:val="CC7832"/>
          <w:kern w:val="0"/>
          <w:sz w:val="20"/>
          <w:szCs w:val="20"/>
          <w:lang w:eastAsia="ru-RU" w:bidi="ar-SA"/>
        </w:rPr>
        <w:t xml:space="preserve"> </w:t>
      </w:r>
      <w:proofErr w:type="spellStart"/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kivy</w:t>
      </w:r>
      <w:proofErr w:type="spellEnd"/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>.</w:t>
      </w:r>
      <w:proofErr w:type="spellStart"/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uix</w:t>
      </w:r>
      <w:proofErr w:type="spellEnd"/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>.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popup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>import</w:t>
      </w:r>
      <w:r w:rsidRPr="00277AE9">
        <w:rPr>
          <w:rFonts w:ascii="Consolas" w:eastAsia="Times New Roman" w:hAnsi="Consolas" w:cs="Courier New"/>
          <w:color w:val="CC7832"/>
          <w:kern w:val="0"/>
          <w:sz w:val="20"/>
          <w:szCs w:val="20"/>
          <w:lang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Popup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br/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>from</w:t>
      </w:r>
      <w:r w:rsidRPr="00277AE9">
        <w:rPr>
          <w:rFonts w:ascii="Consolas" w:eastAsia="Times New Roman" w:hAnsi="Consolas" w:cs="Courier New"/>
          <w:color w:val="CC7832"/>
          <w:kern w:val="0"/>
          <w:sz w:val="20"/>
          <w:szCs w:val="20"/>
          <w:lang w:eastAsia="ru-RU" w:bidi="ar-SA"/>
        </w:rPr>
        <w:t xml:space="preserve"> </w:t>
      </w:r>
      <w:proofErr w:type="spellStart"/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kivy</w:t>
      </w:r>
      <w:proofErr w:type="spellEnd"/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>.</w:t>
      </w:r>
      <w:proofErr w:type="spellStart"/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uix</w:t>
      </w:r>
      <w:proofErr w:type="spellEnd"/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>.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slider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>import</w:t>
      </w:r>
      <w:r w:rsidRPr="00277AE9">
        <w:rPr>
          <w:rFonts w:ascii="Consolas" w:eastAsia="Times New Roman" w:hAnsi="Consolas" w:cs="Courier New"/>
          <w:color w:val="CC7832"/>
          <w:kern w:val="0"/>
          <w:sz w:val="20"/>
          <w:szCs w:val="20"/>
          <w:lang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Slider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br/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>from</w:t>
      </w:r>
      <w:r w:rsidRPr="00277AE9">
        <w:rPr>
          <w:rFonts w:ascii="Consolas" w:eastAsia="Times New Roman" w:hAnsi="Consolas" w:cs="Courier New"/>
          <w:color w:val="CC7832"/>
          <w:kern w:val="0"/>
          <w:sz w:val="20"/>
          <w:szCs w:val="20"/>
          <w:lang w:eastAsia="ru-RU" w:bidi="ar-SA"/>
        </w:rPr>
        <w:t xml:space="preserve"> </w:t>
      </w:r>
      <w:proofErr w:type="spellStart"/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kivy</w:t>
      </w:r>
      <w:proofErr w:type="spellEnd"/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>.</w:t>
      </w:r>
      <w:proofErr w:type="spellStart"/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uix</w:t>
      </w:r>
      <w:proofErr w:type="spellEnd"/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>.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widget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>import</w:t>
      </w:r>
      <w:r w:rsidRPr="00277AE9">
        <w:rPr>
          <w:rFonts w:ascii="Consolas" w:eastAsia="Times New Roman" w:hAnsi="Consolas" w:cs="Courier New"/>
          <w:color w:val="CC7832"/>
          <w:kern w:val="0"/>
          <w:sz w:val="20"/>
          <w:szCs w:val="20"/>
          <w:lang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Widget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br/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br/>
      </w:r>
      <w:r w:rsidRPr="00277AE9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 xml:space="preserve">#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Определение</w:t>
      </w:r>
      <w:r w:rsidRPr="00277AE9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размера</w:t>
      </w:r>
      <w:r w:rsidRPr="00277AE9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для</w:t>
      </w:r>
      <w:r w:rsidRPr="00277AE9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размещения</w:t>
      </w:r>
      <w:r w:rsidRPr="00277AE9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секций</w:t>
      </w:r>
      <w:r w:rsidRPr="00277AE9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игрового</w:t>
      </w:r>
      <w:r w:rsidRPr="00277AE9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поля</w:t>
      </w:r>
      <w:r w:rsidRPr="00277AE9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br/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step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 xml:space="preserve"> =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Window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>.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size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>[</w:t>
      </w:r>
      <w:r w:rsidRPr="00277AE9">
        <w:rPr>
          <w:rFonts w:ascii="Consolas" w:eastAsia="Times New Roman" w:hAnsi="Consolas" w:cs="Courier New"/>
          <w:color w:val="6897BB"/>
          <w:kern w:val="0"/>
          <w:sz w:val="20"/>
          <w:szCs w:val="20"/>
          <w:lang w:eastAsia="ru-RU" w:bidi="ar-SA"/>
        </w:rPr>
        <w:t>0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 xml:space="preserve">] // </w:t>
      </w:r>
      <w:r w:rsidRPr="00277AE9">
        <w:rPr>
          <w:rFonts w:ascii="Consolas" w:eastAsia="Times New Roman" w:hAnsi="Consolas" w:cs="Courier New"/>
          <w:color w:val="6897BB"/>
          <w:kern w:val="0"/>
          <w:sz w:val="20"/>
          <w:szCs w:val="20"/>
          <w:lang w:eastAsia="ru-RU" w:bidi="ar-SA"/>
        </w:rPr>
        <w:t>4</w:t>
      </w:r>
      <w:r w:rsidRPr="00277AE9">
        <w:rPr>
          <w:rFonts w:ascii="Consolas" w:eastAsia="Times New Roman" w:hAnsi="Consolas" w:cs="Courier New"/>
          <w:color w:val="6897BB"/>
          <w:kern w:val="0"/>
          <w:sz w:val="20"/>
          <w:szCs w:val="20"/>
          <w:lang w:eastAsia="ru-RU" w:bidi="ar-SA"/>
        </w:rPr>
        <w:br/>
      </w:r>
      <w:r w:rsidRPr="00277AE9">
        <w:rPr>
          <w:rFonts w:ascii="Consolas" w:eastAsia="Times New Roman" w:hAnsi="Consolas" w:cs="Courier New"/>
          <w:color w:val="6897BB"/>
          <w:kern w:val="0"/>
          <w:sz w:val="20"/>
          <w:szCs w:val="20"/>
          <w:lang w:eastAsia="ru-RU" w:bidi="ar-SA"/>
        </w:rPr>
        <w:br/>
      </w:r>
      <w:r w:rsidRPr="00277AE9">
        <w:rPr>
          <w:rFonts w:ascii="Consolas" w:eastAsia="Times New Roman" w:hAnsi="Consolas" w:cs="Courier New"/>
          <w:color w:val="6897BB"/>
          <w:kern w:val="0"/>
          <w:sz w:val="20"/>
          <w:szCs w:val="20"/>
          <w:lang w:eastAsia="ru-RU" w:bidi="ar-SA"/>
        </w:rPr>
        <w:br/>
      </w:r>
      <w:r w:rsidRPr="00277AE9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 xml:space="preserve">#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Метод</w:t>
      </w:r>
      <w:r w:rsidRPr="00277AE9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для</w:t>
      </w:r>
      <w:r w:rsidRPr="00277AE9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определения</w:t>
      </w:r>
      <w:r w:rsidRPr="00277AE9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секции</w:t>
      </w:r>
      <w:r w:rsidRPr="00277AE9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 xml:space="preserve"> (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ряд</w:t>
      </w:r>
      <w:r w:rsidRPr="00277AE9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и</w:t>
      </w:r>
      <w:r w:rsidRPr="00277AE9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цвет</w:t>
      </w:r>
      <w:r w:rsidRPr="00277AE9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 xml:space="preserve">),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с</w:t>
      </w:r>
      <w:r w:rsidRPr="00277AE9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которой</w:t>
      </w:r>
      <w:r w:rsidRPr="00277AE9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произошло</w:t>
      </w:r>
      <w:r w:rsidRPr="00277AE9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взаимодействие</w:t>
      </w:r>
      <w:r w:rsidRPr="00277AE9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br/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>def</w:t>
      </w:r>
      <w:r w:rsidRPr="00277AE9">
        <w:rPr>
          <w:rFonts w:ascii="Consolas" w:eastAsia="Times New Roman" w:hAnsi="Consolas" w:cs="Courier New"/>
          <w:color w:val="CC7832"/>
          <w:kern w:val="0"/>
          <w:sz w:val="20"/>
          <w:szCs w:val="20"/>
          <w:lang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define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>_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circle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>(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pos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>):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br/>
        <w:t xml:space="preserve">   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res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 xml:space="preserve"> = []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br/>
        <w:t xml:space="preserve">    </w:t>
      </w:r>
      <w:r w:rsidRPr="00277AE9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 xml:space="preserve">#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Определение</w:t>
      </w:r>
      <w:r w:rsidRPr="00277AE9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ряда</w:t>
      </w:r>
      <w:r w:rsidRPr="00277AE9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br/>
        <w:t xml:space="preserve">    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>if</w:t>
      </w:r>
      <w:r w:rsidRPr="00277AE9">
        <w:rPr>
          <w:rFonts w:ascii="Consolas" w:eastAsia="Times New Roman" w:hAnsi="Consolas" w:cs="Courier New"/>
          <w:color w:val="CC7832"/>
          <w:kern w:val="0"/>
          <w:sz w:val="20"/>
          <w:szCs w:val="20"/>
          <w:lang w:eastAsia="ru-RU" w:bidi="ar-SA"/>
        </w:rPr>
        <w:t xml:space="preserve"> </w:t>
      </w:r>
      <w:r w:rsidRPr="00277AE9">
        <w:rPr>
          <w:rFonts w:ascii="Consolas" w:eastAsia="Times New Roman" w:hAnsi="Consolas" w:cs="Courier New"/>
          <w:color w:val="6897BB"/>
          <w:kern w:val="0"/>
          <w:sz w:val="20"/>
          <w:szCs w:val="20"/>
          <w:lang w:eastAsia="ru-RU" w:bidi="ar-SA"/>
        </w:rPr>
        <w:t xml:space="preserve">0 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 xml:space="preserve">&lt;=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pos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>[</w:t>
      </w:r>
      <w:r w:rsidRPr="00277AE9">
        <w:rPr>
          <w:rFonts w:ascii="Consolas" w:eastAsia="Times New Roman" w:hAnsi="Consolas" w:cs="Courier New"/>
          <w:color w:val="6897BB"/>
          <w:kern w:val="0"/>
          <w:sz w:val="20"/>
          <w:szCs w:val="20"/>
          <w:lang w:eastAsia="ru-RU" w:bidi="ar-SA"/>
        </w:rPr>
        <w:t>1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 xml:space="preserve">] &lt;=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step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>: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br/>
        <w:t xml:space="preserve">       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res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>.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append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>(</w:t>
      </w:r>
      <w:r w:rsidRPr="00277AE9">
        <w:rPr>
          <w:rFonts w:ascii="Consolas" w:eastAsia="Times New Roman" w:hAnsi="Consolas" w:cs="Courier New"/>
          <w:color w:val="6A8759"/>
          <w:kern w:val="0"/>
          <w:sz w:val="20"/>
          <w:szCs w:val="20"/>
          <w:lang w:eastAsia="ru-RU" w:bidi="ar-SA"/>
        </w:rPr>
        <w:t>"1"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>)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br/>
        <w:t xml:space="preserve">    </w:t>
      </w:r>
      <w:proofErr w:type="spellStart"/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>elif</w:t>
      </w:r>
      <w:proofErr w:type="spellEnd"/>
      <w:r w:rsidRPr="00277AE9">
        <w:rPr>
          <w:rFonts w:ascii="Consolas" w:eastAsia="Times New Roman" w:hAnsi="Consolas" w:cs="Courier New"/>
          <w:color w:val="CC7832"/>
          <w:kern w:val="0"/>
          <w:sz w:val="20"/>
          <w:szCs w:val="20"/>
          <w:lang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step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 xml:space="preserve"> &lt;=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pos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>[</w:t>
      </w:r>
      <w:r w:rsidRPr="00277AE9">
        <w:rPr>
          <w:rFonts w:ascii="Consolas" w:eastAsia="Times New Roman" w:hAnsi="Consolas" w:cs="Courier New"/>
          <w:color w:val="6897BB"/>
          <w:kern w:val="0"/>
          <w:sz w:val="20"/>
          <w:szCs w:val="20"/>
          <w:lang w:eastAsia="ru-RU" w:bidi="ar-SA"/>
        </w:rPr>
        <w:t>1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 xml:space="preserve">] &lt;= </w:t>
      </w:r>
      <w:r w:rsidRPr="00277AE9">
        <w:rPr>
          <w:rFonts w:ascii="Consolas" w:eastAsia="Times New Roman" w:hAnsi="Consolas" w:cs="Courier New"/>
          <w:color w:val="6897BB"/>
          <w:kern w:val="0"/>
          <w:sz w:val="20"/>
          <w:szCs w:val="20"/>
          <w:lang w:eastAsia="ru-RU" w:bidi="ar-SA"/>
        </w:rPr>
        <w:t xml:space="preserve">2 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 xml:space="preserve">*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step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>: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br/>
        <w:t xml:space="preserve">       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res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>.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append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>(</w:t>
      </w:r>
      <w:r w:rsidRPr="00277AE9">
        <w:rPr>
          <w:rFonts w:ascii="Consolas" w:eastAsia="Times New Roman" w:hAnsi="Consolas" w:cs="Courier New"/>
          <w:color w:val="6A8759"/>
          <w:kern w:val="0"/>
          <w:sz w:val="20"/>
          <w:szCs w:val="20"/>
          <w:lang w:eastAsia="ru-RU" w:bidi="ar-SA"/>
        </w:rPr>
        <w:t>"2"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>)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br/>
        <w:t xml:space="preserve">    </w:t>
      </w:r>
      <w:proofErr w:type="spellStart"/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>elif</w:t>
      </w:r>
      <w:proofErr w:type="spellEnd"/>
      <w:r w:rsidRPr="00277AE9">
        <w:rPr>
          <w:rFonts w:ascii="Consolas" w:eastAsia="Times New Roman" w:hAnsi="Consolas" w:cs="Courier New"/>
          <w:color w:val="CC7832"/>
          <w:kern w:val="0"/>
          <w:sz w:val="20"/>
          <w:szCs w:val="20"/>
          <w:lang w:eastAsia="ru-RU" w:bidi="ar-SA"/>
        </w:rPr>
        <w:t xml:space="preserve"> </w:t>
      </w:r>
      <w:r w:rsidRPr="00277AE9">
        <w:rPr>
          <w:rFonts w:ascii="Consolas" w:eastAsia="Times New Roman" w:hAnsi="Consolas" w:cs="Courier New"/>
          <w:color w:val="6897BB"/>
          <w:kern w:val="0"/>
          <w:sz w:val="20"/>
          <w:szCs w:val="20"/>
          <w:lang w:eastAsia="ru-RU" w:bidi="ar-SA"/>
        </w:rPr>
        <w:t xml:space="preserve">2 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 xml:space="preserve">*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step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 xml:space="preserve"> &lt;=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pos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>[</w:t>
      </w:r>
      <w:r w:rsidRPr="00277AE9">
        <w:rPr>
          <w:rFonts w:ascii="Consolas" w:eastAsia="Times New Roman" w:hAnsi="Consolas" w:cs="Courier New"/>
          <w:color w:val="6897BB"/>
          <w:kern w:val="0"/>
          <w:sz w:val="20"/>
          <w:szCs w:val="20"/>
          <w:lang w:eastAsia="ru-RU" w:bidi="ar-SA"/>
        </w:rPr>
        <w:t>1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 xml:space="preserve">] &lt;= </w:t>
      </w:r>
      <w:r w:rsidRPr="00277AE9">
        <w:rPr>
          <w:rFonts w:ascii="Consolas" w:eastAsia="Times New Roman" w:hAnsi="Consolas" w:cs="Courier New"/>
          <w:color w:val="6897BB"/>
          <w:kern w:val="0"/>
          <w:sz w:val="20"/>
          <w:szCs w:val="20"/>
          <w:lang w:eastAsia="ru-RU" w:bidi="ar-SA"/>
        </w:rPr>
        <w:t xml:space="preserve">3 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 xml:space="preserve">*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step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>: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br/>
        <w:t xml:space="preserve">       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res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>.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append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>(</w:t>
      </w:r>
      <w:r w:rsidRPr="00277AE9">
        <w:rPr>
          <w:rFonts w:ascii="Consolas" w:eastAsia="Times New Roman" w:hAnsi="Consolas" w:cs="Courier New"/>
          <w:color w:val="6A8759"/>
          <w:kern w:val="0"/>
          <w:sz w:val="20"/>
          <w:szCs w:val="20"/>
          <w:lang w:eastAsia="ru-RU" w:bidi="ar-SA"/>
        </w:rPr>
        <w:t>"3"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>)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br/>
        <w:t xml:space="preserve">    </w:t>
      </w:r>
      <w:proofErr w:type="spellStart"/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>elif</w:t>
      </w:r>
      <w:proofErr w:type="spellEnd"/>
      <w:r w:rsidRPr="00277AE9">
        <w:rPr>
          <w:rFonts w:ascii="Consolas" w:eastAsia="Times New Roman" w:hAnsi="Consolas" w:cs="Courier New"/>
          <w:color w:val="CC7832"/>
          <w:kern w:val="0"/>
          <w:sz w:val="20"/>
          <w:szCs w:val="20"/>
          <w:lang w:eastAsia="ru-RU" w:bidi="ar-SA"/>
        </w:rPr>
        <w:t xml:space="preserve"> </w:t>
      </w:r>
      <w:r w:rsidRPr="00277AE9">
        <w:rPr>
          <w:rFonts w:ascii="Consolas" w:eastAsia="Times New Roman" w:hAnsi="Consolas" w:cs="Courier New"/>
          <w:color w:val="6897BB"/>
          <w:kern w:val="0"/>
          <w:sz w:val="20"/>
          <w:szCs w:val="20"/>
          <w:lang w:eastAsia="ru-RU" w:bidi="ar-SA"/>
        </w:rPr>
        <w:t xml:space="preserve">3 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 xml:space="preserve">*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step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 xml:space="preserve"> &lt;=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pos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>[</w:t>
      </w:r>
      <w:r w:rsidRPr="00277AE9">
        <w:rPr>
          <w:rFonts w:ascii="Consolas" w:eastAsia="Times New Roman" w:hAnsi="Consolas" w:cs="Courier New"/>
          <w:color w:val="6897BB"/>
          <w:kern w:val="0"/>
          <w:sz w:val="20"/>
          <w:szCs w:val="20"/>
          <w:lang w:eastAsia="ru-RU" w:bidi="ar-SA"/>
        </w:rPr>
        <w:t>1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 xml:space="preserve">] &lt;= </w:t>
      </w:r>
      <w:r w:rsidRPr="00277AE9">
        <w:rPr>
          <w:rFonts w:ascii="Consolas" w:eastAsia="Times New Roman" w:hAnsi="Consolas" w:cs="Courier New"/>
          <w:color w:val="6897BB"/>
          <w:kern w:val="0"/>
          <w:sz w:val="20"/>
          <w:szCs w:val="20"/>
          <w:lang w:eastAsia="ru-RU" w:bidi="ar-SA"/>
        </w:rPr>
        <w:t xml:space="preserve">4 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 xml:space="preserve">*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step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>: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br/>
        <w:t xml:space="preserve">       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res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>.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append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>(</w:t>
      </w:r>
      <w:r w:rsidRPr="00277AE9">
        <w:rPr>
          <w:rFonts w:ascii="Consolas" w:eastAsia="Times New Roman" w:hAnsi="Consolas" w:cs="Courier New"/>
          <w:color w:val="6A8759"/>
          <w:kern w:val="0"/>
          <w:sz w:val="20"/>
          <w:szCs w:val="20"/>
          <w:lang w:eastAsia="ru-RU" w:bidi="ar-SA"/>
        </w:rPr>
        <w:t>"4"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>)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br/>
        <w:t xml:space="preserve">    </w:t>
      </w:r>
      <w:proofErr w:type="spellStart"/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>elif</w:t>
      </w:r>
      <w:proofErr w:type="spellEnd"/>
      <w:r w:rsidRPr="00277AE9">
        <w:rPr>
          <w:rFonts w:ascii="Consolas" w:eastAsia="Times New Roman" w:hAnsi="Consolas" w:cs="Courier New"/>
          <w:color w:val="CC7832"/>
          <w:kern w:val="0"/>
          <w:sz w:val="20"/>
          <w:szCs w:val="20"/>
          <w:lang w:eastAsia="ru-RU" w:bidi="ar-SA"/>
        </w:rPr>
        <w:t xml:space="preserve"> </w:t>
      </w:r>
      <w:r w:rsidRPr="00277AE9">
        <w:rPr>
          <w:rFonts w:ascii="Consolas" w:eastAsia="Times New Roman" w:hAnsi="Consolas" w:cs="Courier New"/>
          <w:color w:val="6897BB"/>
          <w:kern w:val="0"/>
          <w:sz w:val="20"/>
          <w:szCs w:val="20"/>
          <w:lang w:eastAsia="ru-RU" w:bidi="ar-SA"/>
        </w:rPr>
        <w:t xml:space="preserve">4 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 xml:space="preserve">*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step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 xml:space="preserve"> &lt;=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pos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>[</w:t>
      </w:r>
      <w:r w:rsidRPr="00277AE9">
        <w:rPr>
          <w:rFonts w:ascii="Consolas" w:eastAsia="Times New Roman" w:hAnsi="Consolas" w:cs="Courier New"/>
          <w:color w:val="6897BB"/>
          <w:kern w:val="0"/>
          <w:sz w:val="20"/>
          <w:szCs w:val="20"/>
          <w:lang w:eastAsia="ru-RU" w:bidi="ar-SA"/>
        </w:rPr>
        <w:t>1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 xml:space="preserve">] &lt;= </w:t>
      </w:r>
      <w:r w:rsidRPr="00277AE9">
        <w:rPr>
          <w:rFonts w:ascii="Consolas" w:eastAsia="Times New Roman" w:hAnsi="Consolas" w:cs="Courier New"/>
          <w:color w:val="6897BB"/>
          <w:kern w:val="0"/>
          <w:sz w:val="20"/>
          <w:szCs w:val="20"/>
          <w:lang w:eastAsia="ru-RU" w:bidi="ar-SA"/>
        </w:rPr>
        <w:t xml:space="preserve">5 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 xml:space="preserve">*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step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>: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br/>
        <w:t xml:space="preserve">       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res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>.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append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>(</w:t>
      </w:r>
      <w:r w:rsidRPr="00277AE9">
        <w:rPr>
          <w:rFonts w:ascii="Consolas" w:eastAsia="Times New Roman" w:hAnsi="Consolas" w:cs="Courier New"/>
          <w:color w:val="6A8759"/>
          <w:kern w:val="0"/>
          <w:sz w:val="20"/>
          <w:szCs w:val="20"/>
          <w:lang w:eastAsia="ru-RU" w:bidi="ar-SA"/>
        </w:rPr>
        <w:t>"5"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>)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br/>
        <w:t xml:space="preserve">    </w:t>
      </w:r>
      <w:proofErr w:type="spellStart"/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>elif</w:t>
      </w:r>
      <w:proofErr w:type="spellEnd"/>
      <w:r w:rsidRPr="00277AE9">
        <w:rPr>
          <w:rFonts w:ascii="Consolas" w:eastAsia="Times New Roman" w:hAnsi="Consolas" w:cs="Courier New"/>
          <w:color w:val="CC7832"/>
          <w:kern w:val="0"/>
          <w:sz w:val="20"/>
          <w:szCs w:val="20"/>
          <w:lang w:eastAsia="ru-RU" w:bidi="ar-SA"/>
        </w:rPr>
        <w:t xml:space="preserve"> </w:t>
      </w:r>
      <w:r w:rsidRPr="00277AE9">
        <w:rPr>
          <w:rFonts w:ascii="Consolas" w:eastAsia="Times New Roman" w:hAnsi="Consolas" w:cs="Courier New"/>
          <w:color w:val="6897BB"/>
          <w:kern w:val="0"/>
          <w:sz w:val="20"/>
          <w:szCs w:val="20"/>
          <w:lang w:eastAsia="ru-RU" w:bidi="ar-SA"/>
        </w:rPr>
        <w:t xml:space="preserve">5 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 xml:space="preserve">*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step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 xml:space="preserve"> &lt;=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pos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>[</w:t>
      </w:r>
      <w:r w:rsidRPr="00277AE9">
        <w:rPr>
          <w:rFonts w:ascii="Consolas" w:eastAsia="Times New Roman" w:hAnsi="Consolas" w:cs="Courier New"/>
          <w:color w:val="6897BB"/>
          <w:kern w:val="0"/>
          <w:sz w:val="20"/>
          <w:szCs w:val="20"/>
          <w:lang w:eastAsia="ru-RU" w:bidi="ar-SA"/>
        </w:rPr>
        <w:t>1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 xml:space="preserve">] &lt;= </w:t>
      </w:r>
      <w:r w:rsidRPr="00277AE9">
        <w:rPr>
          <w:rFonts w:ascii="Consolas" w:eastAsia="Times New Roman" w:hAnsi="Consolas" w:cs="Courier New"/>
          <w:color w:val="6897BB"/>
          <w:kern w:val="0"/>
          <w:sz w:val="20"/>
          <w:szCs w:val="20"/>
          <w:lang w:eastAsia="ru-RU" w:bidi="ar-SA"/>
        </w:rPr>
        <w:t xml:space="preserve">6 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 xml:space="preserve">*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step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>: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br/>
        <w:t xml:space="preserve">       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res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>.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append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>(</w:t>
      </w:r>
      <w:r w:rsidRPr="00277AE9">
        <w:rPr>
          <w:rFonts w:ascii="Consolas" w:eastAsia="Times New Roman" w:hAnsi="Consolas" w:cs="Courier New"/>
          <w:color w:val="6A8759"/>
          <w:kern w:val="0"/>
          <w:sz w:val="20"/>
          <w:szCs w:val="20"/>
          <w:lang w:eastAsia="ru-RU" w:bidi="ar-SA"/>
        </w:rPr>
        <w:t>"6"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>)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br/>
        <w:t xml:space="preserve">    </w:t>
      </w:r>
      <w:r w:rsidRPr="00277AE9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 xml:space="preserve">#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Определение</w:t>
      </w:r>
      <w:r w:rsidRPr="00277AE9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цвета</w:t>
      </w:r>
      <w:r w:rsidRPr="00277AE9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br/>
        <w:t xml:space="preserve">    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>if</w:t>
      </w:r>
      <w:r w:rsidRPr="00277AE9">
        <w:rPr>
          <w:rFonts w:ascii="Consolas" w:eastAsia="Times New Roman" w:hAnsi="Consolas" w:cs="Courier New"/>
          <w:color w:val="CC7832"/>
          <w:kern w:val="0"/>
          <w:sz w:val="20"/>
          <w:szCs w:val="20"/>
          <w:lang w:eastAsia="ru-RU" w:bidi="ar-SA"/>
        </w:rPr>
        <w:t xml:space="preserve"> </w:t>
      </w:r>
      <w:r w:rsidRPr="00277AE9">
        <w:rPr>
          <w:rFonts w:ascii="Consolas" w:eastAsia="Times New Roman" w:hAnsi="Consolas" w:cs="Courier New"/>
          <w:color w:val="6897BB"/>
          <w:kern w:val="0"/>
          <w:sz w:val="20"/>
          <w:szCs w:val="20"/>
          <w:lang w:eastAsia="ru-RU" w:bidi="ar-SA"/>
        </w:rPr>
        <w:t xml:space="preserve">0 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 xml:space="preserve">&lt;=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pos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>[</w:t>
      </w:r>
      <w:r w:rsidRPr="00277AE9">
        <w:rPr>
          <w:rFonts w:ascii="Consolas" w:eastAsia="Times New Roman" w:hAnsi="Consolas" w:cs="Courier New"/>
          <w:color w:val="6897BB"/>
          <w:kern w:val="0"/>
          <w:sz w:val="20"/>
          <w:szCs w:val="20"/>
          <w:lang w:eastAsia="ru-RU" w:bidi="ar-SA"/>
        </w:rPr>
        <w:t>0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 xml:space="preserve">] &lt;=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step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>: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br/>
        <w:t xml:space="preserve">       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res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>.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append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>(</w:t>
      </w:r>
      <w:r w:rsidRPr="00277AE9">
        <w:rPr>
          <w:rFonts w:ascii="Consolas" w:eastAsia="Times New Roman" w:hAnsi="Consolas" w:cs="Courier New"/>
          <w:color w:val="6A8759"/>
          <w:kern w:val="0"/>
          <w:sz w:val="20"/>
          <w:szCs w:val="20"/>
          <w:lang w:eastAsia="ru-RU" w:bidi="ar-SA"/>
        </w:rPr>
        <w:t>"</w:t>
      </w:r>
      <w:r w:rsidRPr="00981AB0">
        <w:rPr>
          <w:rFonts w:ascii="Consolas" w:eastAsia="Times New Roman" w:hAnsi="Consolas" w:cs="Courier New"/>
          <w:color w:val="6A8759"/>
          <w:kern w:val="0"/>
          <w:sz w:val="20"/>
          <w:szCs w:val="20"/>
          <w:lang w:val="en-US" w:eastAsia="ru-RU" w:bidi="ar-SA"/>
        </w:rPr>
        <w:t>G</w:t>
      </w:r>
      <w:r w:rsidRPr="00277AE9">
        <w:rPr>
          <w:rFonts w:ascii="Consolas" w:eastAsia="Times New Roman" w:hAnsi="Consolas" w:cs="Courier New"/>
          <w:color w:val="6A8759"/>
          <w:kern w:val="0"/>
          <w:sz w:val="20"/>
          <w:szCs w:val="20"/>
          <w:lang w:eastAsia="ru-RU" w:bidi="ar-SA"/>
        </w:rPr>
        <w:t>"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>)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br/>
        <w:t xml:space="preserve">    </w:t>
      </w:r>
      <w:proofErr w:type="spellStart"/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>elif</w:t>
      </w:r>
      <w:proofErr w:type="spellEnd"/>
      <w:r w:rsidRPr="00277AE9">
        <w:rPr>
          <w:rFonts w:ascii="Consolas" w:eastAsia="Times New Roman" w:hAnsi="Consolas" w:cs="Courier New"/>
          <w:color w:val="CC7832"/>
          <w:kern w:val="0"/>
          <w:sz w:val="20"/>
          <w:szCs w:val="20"/>
          <w:lang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step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 xml:space="preserve"> &lt;=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pos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>[</w:t>
      </w:r>
      <w:r w:rsidRPr="00277AE9">
        <w:rPr>
          <w:rFonts w:ascii="Consolas" w:eastAsia="Times New Roman" w:hAnsi="Consolas" w:cs="Courier New"/>
          <w:color w:val="6897BB"/>
          <w:kern w:val="0"/>
          <w:sz w:val="20"/>
          <w:szCs w:val="20"/>
          <w:lang w:eastAsia="ru-RU" w:bidi="ar-SA"/>
        </w:rPr>
        <w:t>0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 xml:space="preserve">] &lt;= </w:t>
      </w:r>
      <w:r w:rsidRPr="00277AE9">
        <w:rPr>
          <w:rFonts w:ascii="Consolas" w:eastAsia="Times New Roman" w:hAnsi="Consolas" w:cs="Courier New"/>
          <w:color w:val="6897BB"/>
          <w:kern w:val="0"/>
          <w:sz w:val="20"/>
          <w:szCs w:val="20"/>
          <w:lang w:eastAsia="ru-RU" w:bidi="ar-SA"/>
        </w:rPr>
        <w:t xml:space="preserve">2 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 xml:space="preserve">*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step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>: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br/>
        <w:t xml:space="preserve">       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res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>.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append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>(</w:t>
      </w:r>
      <w:r w:rsidRPr="00277AE9">
        <w:rPr>
          <w:rFonts w:ascii="Consolas" w:eastAsia="Times New Roman" w:hAnsi="Consolas" w:cs="Courier New"/>
          <w:color w:val="6A8759"/>
          <w:kern w:val="0"/>
          <w:sz w:val="20"/>
          <w:szCs w:val="20"/>
          <w:lang w:eastAsia="ru-RU" w:bidi="ar-SA"/>
        </w:rPr>
        <w:t>"</w:t>
      </w:r>
      <w:r w:rsidRPr="00981AB0">
        <w:rPr>
          <w:rFonts w:ascii="Consolas" w:eastAsia="Times New Roman" w:hAnsi="Consolas" w:cs="Courier New"/>
          <w:color w:val="6A8759"/>
          <w:kern w:val="0"/>
          <w:sz w:val="20"/>
          <w:szCs w:val="20"/>
          <w:lang w:val="en-US" w:eastAsia="ru-RU" w:bidi="ar-SA"/>
        </w:rPr>
        <w:t>Y</w:t>
      </w:r>
      <w:r w:rsidRPr="00277AE9">
        <w:rPr>
          <w:rFonts w:ascii="Consolas" w:eastAsia="Times New Roman" w:hAnsi="Consolas" w:cs="Courier New"/>
          <w:color w:val="6A8759"/>
          <w:kern w:val="0"/>
          <w:sz w:val="20"/>
          <w:szCs w:val="20"/>
          <w:lang w:eastAsia="ru-RU" w:bidi="ar-SA"/>
        </w:rPr>
        <w:t>"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>)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br/>
        <w:t xml:space="preserve">    </w:t>
      </w:r>
      <w:proofErr w:type="spellStart"/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>elif</w:t>
      </w:r>
      <w:proofErr w:type="spellEnd"/>
      <w:r w:rsidRPr="00277AE9">
        <w:rPr>
          <w:rFonts w:ascii="Consolas" w:eastAsia="Times New Roman" w:hAnsi="Consolas" w:cs="Courier New"/>
          <w:color w:val="CC7832"/>
          <w:kern w:val="0"/>
          <w:sz w:val="20"/>
          <w:szCs w:val="20"/>
          <w:lang w:eastAsia="ru-RU" w:bidi="ar-SA"/>
        </w:rPr>
        <w:t xml:space="preserve"> </w:t>
      </w:r>
      <w:r w:rsidRPr="00277AE9">
        <w:rPr>
          <w:rFonts w:ascii="Consolas" w:eastAsia="Times New Roman" w:hAnsi="Consolas" w:cs="Courier New"/>
          <w:color w:val="6897BB"/>
          <w:kern w:val="0"/>
          <w:sz w:val="20"/>
          <w:szCs w:val="20"/>
          <w:lang w:eastAsia="ru-RU" w:bidi="ar-SA"/>
        </w:rPr>
        <w:t xml:space="preserve">2 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 xml:space="preserve">*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step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 xml:space="preserve"> &lt;=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pos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>[</w:t>
      </w:r>
      <w:r w:rsidRPr="00277AE9">
        <w:rPr>
          <w:rFonts w:ascii="Consolas" w:eastAsia="Times New Roman" w:hAnsi="Consolas" w:cs="Courier New"/>
          <w:color w:val="6897BB"/>
          <w:kern w:val="0"/>
          <w:sz w:val="20"/>
          <w:szCs w:val="20"/>
          <w:lang w:eastAsia="ru-RU" w:bidi="ar-SA"/>
        </w:rPr>
        <w:t>0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 xml:space="preserve">] &lt;= </w:t>
      </w:r>
      <w:r w:rsidRPr="00277AE9">
        <w:rPr>
          <w:rFonts w:ascii="Consolas" w:eastAsia="Times New Roman" w:hAnsi="Consolas" w:cs="Courier New"/>
          <w:color w:val="6897BB"/>
          <w:kern w:val="0"/>
          <w:sz w:val="20"/>
          <w:szCs w:val="20"/>
          <w:lang w:eastAsia="ru-RU" w:bidi="ar-SA"/>
        </w:rPr>
        <w:t xml:space="preserve">3 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 xml:space="preserve">*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step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>: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br/>
        <w:t xml:space="preserve">       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res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>.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append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>(</w:t>
      </w:r>
      <w:r w:rsidRPr="00277AE9">
        <w:rPr>
          <w:rFonts w:ascii="Consolas" w:eastAsia="Times New Roman" w:hAnsi="Consolas" w:cs="Courier New"/>
          <w:color w:val="6A8759"/>
          <w:kern w:val="0"/>
          <w:sz w:val="20"/>
          <w:szCs w:val="20"/>
          <w:lang w:eastAsia="ru-RU" w:bidi="ar-SA"/>
        </w:rPr>
        <w:t>"</w:t>
      </w:r>
      <w:r w:rsidRPr="00981AB0">
        <w:rPr>
          <w:rFonts w:ascii="Consolas" w:eastAsia="Times New Roman" w:hAnsi="Consolas" w:cs="Courier New"/>
          <w:color w:val="6A8759"/>
          <w:kern w:val="0"/>
          <w:sz w:val="20"/>
          <w:szCs w:val="20"/>
          <w:lang w:val="en-US" w:eastAsia="ru-RU" w:bidi="ar-SA"/>
        </w:rPr>
        <w:t>B</w:t>
      </w:r>
      <w:r w:rsidRPr="00277AE9">
        <w:rPr>
          <w:rFonts w:ascii="Consolas" w:eastAsia="Times New Roman" w:hAnsi="Consolas" w:cs="Courier New"/>
          <w:color w:val="6A8759"/>
          <w:kern w:val="0"/>
          <w:sz w:val="20"/>
          <w:szCs w:val="20"/>
          <w:lang w:eastAsia="ru-RU" w:bidi="ar-SA"/>
        </w:rPr>
        <w:t>"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>)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br/>
        <w:t xml:space="preserve">    </w:t>
      </w:r>
      <w:proofErr w:type="spellStart"/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>elif</w:t>
      </w:r>
      <w:proofErr w:type="spellEnd"/>
      <w:r w:rsidRPr="00277AE9">
        <w:rPr>
          <w:rFonts w:ascii="Consolas" w:eastAsia="Times New Roman" w:hAnsi="Consolas" w:cs="Courier New"/>
          <w:color w:val="CC7832"/>
          <w:kern w:val="0"/>
          <w:sz w:val="20"/>
          <w:szCs w:val="20"/>
          <w:lang w:eastAsia="ru-RU" w:bidi="ar-SA"/>
        </w:rPr>
        <w:t xml:space="preserve"> </w:t>
      </w:r>
      <w:r w:rsidRPr="00277AE9">
        <w:rPr>
          <w:rFonts w:ascii="Consolas" w:eastAsia="Times New Roman" w:hAnsi="Consolas" w:cs="Courier New"/>
          <w:color w:val="6897BB"/>
          <w:kern w:val="0"/>
          <w:sz w:val="20"/>
          <w:szCs w:val="20"/>
          <w:lang w:eastAsia="ru-RU" w:bidi="ar-SA"/>
        </w:rPr>
        <w:t xml:space="preserve">3 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 xml:space="preserve">*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step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 xml:space="preserve"> &lt;=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pos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>[</w:t>
      </w:r>
      <w:r w:rsidRPr="00277AE9">
        <w:rPr>
          <w:rFonts w:ascii="Consolas" w:eastAsia="Times New Roman" w:hAnsi="Consolas" w:cs="Courier New"/>
          <w:color w:val="6897BB"/>
          <w:kern w:val="0"/>
          <w:sz w:val="20"/>
          <w:szCs w:val="20"/>
          <w:lang w:eastAsia="ru-RU" w:bidi="ar-SA"/>
        </w:rPr>
        <w:t>0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 xml:space="preserve">] &lt;=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Window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>.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size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>[</w:t>
      </w:r>
      <w:r w:rsidRPr="00277AE9">
        <w:rPr>
          <w:rFonts w:ascii="Consolas" w:eastAsia="Times New Roman" w:hAnsi="Consolas" w:cs="Courier New"/>
          <w:color w:val="6897BB"/>
          <w:kern w:val="0"/>
          <w:sz w:val="20"/>
          <w:szCs w:val="20"/>
          <w:lang w:eastAsia="ru-RU" w:bidi="ar-SA"/>
        </w:rPr>
        <w:t>0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>]: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br/>
        <w:t xml:space="preserve">       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res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>.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append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>(</w:t>
      </w:r>
      <w:r w:rsidRPr="00277AE9">
        <w:rPr>
          <w:rFonts w:ascii="Consolas" w:eastAsia="Times New Roman" w:hAnsi="Consolas" w:cs="Courier New"/>
          <w:color w:val="6A8759"/>
          <w:kern w:val="0"/>
          <w:sz w:val="20"/>
          <w:szCs w:val="20"/>
          <w:lang w:eastAsia="ru-RU" w:bidi="ar-SA"/>
        </w:rPr>
        <w:t>"</w:t>
      </w:r>
      <w:r w:rsidRPr="00981AB0">
        <w:rPr>
          <w:rFonts w:ascii="Consolas" w:eastAsia="Times New Roman" w:hAnsi="Consolas" w:cs="Courier New"/>
          <w:color w:val="6A8759"/>
          <w:kern w:val="0"/>
          <w:sz w:val="20"/>
          <w:szCs w:val="20"/>
          <w:lang w:val="en-US" w:eastAsia="ru-RU" w:bidi="ar-SA"/>
        </w:rPr>
        <w:t>R</w:t>
      </w:r>
      <w:r w:rsidRPr="00277AE9">
        <w:rPr>
          <w:rFonts w:ascii="Consolas" w:eastAsia="Times New Roman" w:hAnsi="Consolas" w:cs="Courier New"/>
          <w:color w:val="6A8759"/>
          <w:kern w:val="0"/>
          <w:sz w:val="20"/>
          <w:szCs w:val="20"/>
          <w:lang w:eastAsia="ru-RU" w:bidi="ar-SA"/>
        </w:rPr>
        <w:t>"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>)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br/>
        <w:t xml:space="preserve">    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>return</w:t>
      </w:r>
      <w:r w:rsidRPr="00277AE9">
        <w:rPr>
          <w:rFonts w:ascii="Consolas" w:eastAsia="Times New Roman" w:hAnsi="Consolas" w:cs="Courier New"/>
          <w:color w:val="CC7832"/>
          <w:kern w:val="0"/>
          <w:sz w:val="20"/>
          <w:szCs w:val="20"/>
          <w:lang w:eastAsia="ru-RU" w:bidi="ar-SA"/>
        </w:rPr>
        <w:t xml:space="preserve"> </w:t>
      </w:r>
      <w:r w:rsidRPr="00277AE9">
        <w:rPr>
          <w:rFonts w:ascii="Consolas" w:eastAsia="Times New Roman" w:hAnsi="Consolas" w:cs="Courier New"/>
          <w:color w:val="6A8759"/>
          <w:kern w:val="0"/>
          <w:sz w:val="20"/>
          <w:szCs w:val="20"/>
          <w:lang w:eastAsia="ru-RU" w:bidi="ar-SA"/>
        </w:rPr>
        <w:t>''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>.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join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>(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res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>)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br/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br/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br/>
      </w:r>
      <w:r w:rsidRPr="00277AE9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 xml:space="preserve">#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Класс</w:t>
      </w:r>
      <w:r w:rsidRPr="00277AE9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отвечающей</w:t>
      </w:r>
      <w:r w:rsidRPr="00277AE9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за</w:t>
      </w:r>
      <w:r w:rsidRPr="00277AE9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отрисовку</w:t>
      </w:r>
      <w:r w:rsidRPr="00277AE9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игрового</w:t>
      </w:r>
      <w:r w:rsidRPr="00277AE9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поля</w:t>
      </w:r>
      <w:r w:rsidRPr="00277AE9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и</w:t>
      </w:r>
      <w:r w:rsidRPr="00277AE9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подсчет</w:t>
      </w:r>
      <w:r w:rsidRPr="00277AE9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параметров</w:t>
      </w:r>
      <w:r w:rsidRPr="00277AE9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игры</w:t>
      </w:r>
      <w:r w:rsidRPr="00277AE9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 xml:space="preserve"> (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число</w:t>
      </w:r>
      <w:r w:rsidRPr="00277AE9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оставшихся</w:t>
      </w:r>
      <w:r w:rsidRPr="00277AE9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игроков</w:t>
      </w:r>
      <w:r w:rsidRPr="00277AE9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позиция</w:t>
      </w:r>
      <w:r w:rsidRPr="00277AE9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хода</w:t>
      </w:r>
      <w:r w:rsidRPr="00277AE9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,</w:t>
      </w:r>
      <w:r w:rsidRPr="00277AE9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br/>
        <w:t xml:space="preserve">#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позиции</w:t>
      </w:r>
      <w:r w:rsidRPr="00277AE9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занятые</w:t>
      </w:r>
      <w:r w:rsidRPr="00277AE9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игроками</w:t>
      </w:r>
      <w:r w:rsidRPr="00277AE9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количество</w:t>
      </w:r>
      <w:r w:rsidRPr="00277AE9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свободных</w:t>
      </w:r>
      <w:r w:rsidRPr="00277AE9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секций</w:t>
      </w:r>
      <w:r w:rsidRPr="00277AE9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каждого</w:t>
      </w:r>
      <w:r w:rsidRPr="00277AE9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отдельного</w:t>
      </w:r>
      <w:r w:rsidRPr="00277AE9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цвета</w:t>
      </w:r>
      <w:r w:rsidRPr="00277AE9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которое</w:t>
      </w:r>
      <w:r w:rsidRPr="00277AE9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понадобится</w:t>
      </w:r>
      <w:r w:rsidRPr="00277AE9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для</w:t>
      </w:r>
      <w:r w:rsidRPr="00277AE9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рулетки</w:t>
      </w:r>
      <w:r w:rsidRPr="00277AE9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>)</w:t>
      </w:r>
      <w:r w:rsidRPr="00277AE9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br/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>class</w:t>
      </w:r>
      <w:r w:rsidRPr="00277AE9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 </w:t>
      </w:r>
      <w:proofErr w:type="spellStart"/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FieldWidget</w:t>
      </w:r>
      <w:proofErr w:type="spellEnd"/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(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Widget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):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</w:t>
      </w:r>
      <w:r w:rsidRPr="00277AE9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#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Позиции</w:t>
      </w:r>
      <w:r w:rsidRPr="00277AE9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игроков</w:t>
      </w:r>
      <w:r w:rsidRPr="00277AE9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на</w:t>
      </w:r>
      <w:r w:rsidRPr="00277AE9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поле</w:t>
      </w:r>
      <w:r w:rsidRPr="00277AE9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br/>
        <w:t xml:space="preserve">    </w:t>
      </w:r>
      <w:proofErr w:type="spellStart"/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gamer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_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position</w:t>
      </w:r>
      <w:proofErr w:type="spellEnd"/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 = [[]]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</w:t>
      </w:r>
      <w:r w:rsidRPr="00277AE9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#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Позиция</w:t>
      </w:r>
      <w:r w:rsidRPr="00277AE9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данного</w:t>
      </w:r>
      <w:r w:rsidRPr="00277AE9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хода</w:t>
      </w:r>
      <w:r w:rsidRPr="00277AE9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игрока</w:t>
      </w:r>
      <w:r w:rsidRPr="00277AE9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br/>
        <w:t xml:space="preserve">    </w:t>
      </w:r>
      <w:proofErr w:type="spellStart"/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move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_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position</w:t>
      </w:r>
      <w:proofErr w:type="spellEnd"/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 = </w:t>
      </w:r>
      <w:r w:rsidRPr="00277AE9">
        <w:rPr>
          <w:rFonts w:ascii="Consolas" w:eastAsia="Times New Roman" w:hAnsi="Consolas" w:cs="Courier New"/>
          <w:color w:val="6A8759"/>
          <w:kern w:val="0"/>
          <w:sz w:val="20"/>
          <w:szCs w:val="20"/>
          <w:lang w:val="en-US" w:eastAsia="ru-RU" w:bidi="ar-SA"/>
        </w:rPr>
        <w:t>''</w:t>
      </w:r>
      <w:r w:rsidRPr="00277AE9">
        <w:rPr>
          <w:rFonts w:ascii="Consolas" w:eastAsia="Times New Roman" w:hAnsi="Consolas" w:cs="Courier New"/>
          <w:color w:val="6A8759"/>
          <w:kern w:val="0"/>
          <w:sz w:val="20"/>
          <w:szCs w:val="20"/>
          <w:lang w:val="en-US" w:eastAsia="ru-RU" w:bidi="ar-SA"/>
        </w:rPr>
        <w:br/>
        <w:t xml:space="preserve">    </w:t>
      </w:r>
      <w:r w:rsidRPr="00277AE9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#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Счетчик</w:t>
      </w:r>
      <w:r w:rsidRPr="00277AE9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proofErr w:type="spellStart"/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невыбывших</w:t>
      </w:r>
      <w:proofErr w:type="spellEnd"/>
      <w:r w:rsidRPr="00277AE9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игроков</w:t>
      </w:r>
      <w:r w:rsidRPr="00277AE9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br/>
        <w:t xml:space="preserve">    </w:t>
      </w:r>
      <w:proofErr w:type="spellStart"/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gamer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_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count</w:t>
      </w:r>
      <w:proofErr w:type="spellEnd"/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 = </w:t>
      </w:r>
      <w:r w:rsidRPr="00277AE9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0</w:t>
      </w:r>
      <w:r w:rsidRPr="00277AE9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br/>
        <w:t xml:space="preserve">    </w:t>
      </w:r>
      <w:r w:rsidRPr="00277AE9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#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Счетчики</w:t>
      </w:r>
      <w:r w:rsidRPr="00277AE9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занятых</w:t>
      </w:r>
      <w:r w:rsidRPr="00277AE9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полей</w:t>
      </w:r>
      <w:r w:rsidRPr="00277AE9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отдельных</w:t>
      </w:r>
      <w:r w:rsidRPr="00277AE9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цветов</w:t>
      </w:r>
      <w:r w:rsidRPr="00277AE9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необходимые</w:t>
      </w:r>
      <w:r w:rsidRPr="00277AE9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для</w:t>
      </w:r>
      <w:r w:rsidRPr="00277AE9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определения</w:t>
      </w:r>
      <w:r w:rsidRPr="00277AE9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следующего</w:t>
      </w:r>
      <w:r w:rsidRPr="00277AE9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хода</w:t>
      </w:r>
      <w:r w:rsidRPr="00277AE9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br/>
        <w:t xml:space="preserve">    </w:t>
      </w:r>
      <w:proofErr w:type="spellStart"/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r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_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count</w:t>
      </w:r>
      <w:proofErr w:type="spellEnd"/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 = </w:t>
      </w:r>
      <w:r w:rsidRPr="00277AE9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0</w:t>
      </w:r>
      <w:r w:rsidRPr="00277AE9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br/>
        <w:t xml:space="preserve">    </w:t>
      </w:r>
      <w:proofErr w:type="spellStart"/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g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_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count</w:t>
      </w:r>
      <w:proofErr w:type="spellEnd"/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 = </w:t>
      </w:r>
      <w:r w:rsidRPr="00277AE9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0</w:t>
      </w:r>
      <w:r w:rsidRPr="00277AE9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br/>
      </w:r>
      <w:r w:rsidRPr="00277AE9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lastRenderedPageBreak/>
        <w:t xml:space="preserve">    </w:t>
      </w:r>
      <w:proofErr w:type="spellStart"/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y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_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count</w:t>
      </w:r>
      <w:proofErr w:type="spellEnd"/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 = </w:t>
      </w:r>
      <w:r w:rsidRPr="00277AE9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0</w:t>
      </w:r>
      <w:r w:rsidRPr="00277AE9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br/>
        <w:t xml:space="preserve">    </w:t>
      </w:r>
      <w:proofErr w:type="spellStart"/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b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_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count</w:t>
      </w:r>
      <w:proofErr w:type="spellEnd"/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 = </w:t>
      </w:r>
      <w:r w:rsidRPr="00277AE9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0</w:t>
      </w:r>
      <w:r w:rsidRPr="00277AE9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br/>
      </w:r>
      <w:r w:rsidRPr="00277AE9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br/>
        <w:t xml:space="preserve">    </w:t>
      </w:r>
      <w:r w:rsidRPr="00277AE9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#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Начальная</w:t>
      </w:r>
      <w:r w:rsidRPr="00277AE9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отрисовка</w:t>
      </w:r>
      <w:r w:rsidRPr="00277AE9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игрового</w:t>
      </w:r>
      <w:r w:rsidRPr="00277AE9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поля</w:t>
      </w:r>
      <w:r w:rsidRPr="00277AE9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br/>
        <w:t xml:space="preserve">    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>def</w:t>
      </w:r>
      <w:r w:rsidRPr="00277AE9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 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__</w:t>
      </w:r>
      <w:proofErr w:type="spellStart"/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init</w:t>
      </w:r>
      <w:proofErr w:type="spellEnd"/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__(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self</w:t>
      </w:r>
      <w:r w:rsidRPr="00277AE9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**</w:t>
      </w:r>
      <w:proofErr w:type="spellStart"/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kwargs</w:t>
      </w:r>
      <w:proofErr w:type="spellEnd"/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):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   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super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(</w:t>
      </w:r>
      <w:proofErr w:type="spellStart"/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FieldWidget</w:t>
      </w:r>
      <w:proofErr w:type="spellEnd"/>
      <w:r w:rsidRPr="00277AE9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self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).__</w:t>
      </w:r>
      <w:proofErr w:type="spellStart"/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init</w:t>
      </w:r>
      <w:proofErr w:type="spellEnd"/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__(**</w:t>
      </w:r>
      <w:proofErr w:type="spellStart"/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kwargs</w:t>
      </w:r>
      <w:proofErr w:type="spellEnd"/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)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    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>with</w:t>
      </w:r>
      <w:r w:rsidRPr="00277AE9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 </w:t>
      </w:r>
      <w:proofErr w:type="spellStart"/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self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.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canvas</w:t>
      </w:r>
      <w:proofErr w:type="spellEnd"/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: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        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>for</w:t>
      </w:r>
      <w:r w:rsidRPr="00277AE9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y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>in</w:t>
      </w:r>
      <w:r w:rsidRPr="00277AE9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range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(</w:t>
      </w:r>
      <w:r w:rsidRPr="00277AE9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0</w:t>
      </w:r>
      <w:r w:rsidRPr="00277AE9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277AE9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 xml:space="preserve">6 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*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step</w:t>
      </w:r>
      <w:r w:rsidRPr="00277AE9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step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):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            </w:t>
      </w:r>
      <w:r w:rsidRPr="00277AE9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#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Зеленый</w:t>
      </w:r>
      <w:r w:rsidRPr="00277AE9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круг</w:t>
      </w:r>
      <w:r w:rsidRPr="00277AE9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br/>
        <w:t xml:space="preserve">               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Color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(</w:t>
      </w:r>
      <w:r w:rsidRPr="00277AE9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0</w:t>
      </w:r>
      <w:r w:rsidRPr="00277AE9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277AE9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0.5</w:t>
      </w:r>
      <w:r w:rsidRPr="00277AE9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277AE9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0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)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           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Ellipse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(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pos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=(</w:t>
      </w:r>
      <w:r w:rsidRPr="00277AE9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0.5</w:t>
      </w:r>
      <w:r w:rsidRPr="00277AE9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y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 + </w:t>
      </w:r>
      <w:r w:rsidRPr="00277AE9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0.5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)</w:t>
      </w:r>
      <w:r w:rsidRPr="00277AE9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proofErr w:type="spellStart"/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size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_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hint</w:t>
      </w:r>
      <w:proofErr w:type="spellEnd"/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=(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>None</w:t>
      </w:r>
      <w:r w:rsidRPr="00277AE9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>None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)</w:t>
      </w:r>
      <w:r w:rsidRPr="00277AE9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size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=(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step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 - </w:t>
      </w:r>
      <w:r w:rsidRPr="00277AE9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5</w:t>
      </w:r>
      <w:r w:rsidRPr="00277AE9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step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 - </w:t>
      </w:r>
      <w:r w:rsidRPr="00277AE9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5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))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           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Color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(</w:t>
      </w:r>
      <w:r w:rsidRPr="00277AE9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0</w:t>
      </w:r>
      <w:r w:rsidRPr="00277AE9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277AE9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1</w:t>
      </w:r>
      <w:r w:rsidRPr="00277AE9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277AE9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0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)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           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Ellipse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(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pos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=(</w:t>
      </w:r>
      <w:r w:rsidRPr="00277AE9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4</w:t>
      </w:r>
      <w:r w:rsidRPr="00277AE9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y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 + </w:t>
      </w:r>
      <w:r w:rsidRPr="00277AE9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8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)</w:t>
      </w:r>
      <w:r w:rsidRPr="00277AE9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proofErr w:type="spellStart"/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size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_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hint</w:t>
      </w:r>
      <w:proofErr w:type="spellEnd"/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=(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>None</w:t>
      </w:r>
      <w:r w:rsidRPr="00277AE9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>None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)</w:t>
      </w:r>
      <w:r w:rsidRPr="00277AE9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size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=(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step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 - </w:t>
      </w:r>
      <w:r w:rsidRPr="00277AE9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10</w:t>
      </w:r>
      <w:r w:rsidRPr="00277AE9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step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 - </w:t>
      </w:r>
      <w:r w:rsidRPr="00277AE9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10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))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            </w:t>
      </w:r>
      <w:r w:rsidRPr="00277AE9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#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Желтый</w:t>
      </w:r>
      <w:r w:rsidRPr="00277AE9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круг</w:t>
      </w:r>
      <w:r w:rsidRPr="00277AE9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br/>
        <w:t xml:space="preserve">               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Color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(</w:t>
      </w:r>
      <w:r w:rsidRPr="00277AE9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0.5</w:t>
      </w:r>
      <w:r w:rsidRPr="00277AE9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277AE9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0.5</w:t>
      </w:r>
      <w:r w:rsidRPr="00277AE9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277AE9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0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)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           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Ellipse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(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pos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=(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step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 + </w:t>
      </w:r>
      <w:r w:rsidRPr="00277AE9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0.5</w:t>
      </w:r>
      <w:r w:rsidRPr="00277AE9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y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 + </w:t>
      </w:r>
      <w:r w:rsidRPr="00277AE9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0.5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)</w:t>
      </w:r>
      <w:r w:rsidRPr="00277AE9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proofErr w:type="spellStart"/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size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_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hint</w:t>
      </w:r>
      <w:proofErr w:type="spellEnd"/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=(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>None</w:t>
      </w:r>
      <w:r w:rsidRPr="00277AE9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>None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)</w:t>
      </w:r>
      <w:r w:rsidRPr="00277AE9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size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=(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step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 - </w:t>
      </w:r>
      <w:r w:rsidRPr="00277AE9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5</w:t>
      </w:r>
      <w:r w:rsidRPr="00277AE9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step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 - </w:t>
      </w:r>
      <w:r w:rsidRPr="00277AE9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5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))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           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Color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(</w:t>
      </w:r>
      <w:r w:rsidRPr="00277AE9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1</w:t>
      </w:r>
      <w:r w:rsidRPr="00277AE9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277AE9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1</w:t>
      </w:r>
      <w:r w:rsidRPr="00277AE9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277AE9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0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)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           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Ellipse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(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pos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=(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step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 + </w:t>
      </w:r>
      <w:r w:rsidRPr="00277AE9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4</w:t>
      </w:r>
      <w:r w:rsidRPr="00277AE9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y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 + </w:t>
      </w:r>
      <w:r w:rsidRPr="00277AE9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8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)</w:t>
      </w:r>
      <w:r w:rsidRPr="00277AE9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proofErr w:type="spellStart"/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size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_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hint</w:t>
      </w:r>
      <w:proofErr w:type="spellEnd"/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=(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>None</w:t>
      </w:r>
      <w:r w:rsidRPr="00277AE9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>None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)</w:t>
      </w:r>
      <w:r w:rsidRPr="00277AE9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size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=(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step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 - </w:t>
      </w:r>
      <w:r w:rsidRPr="00277AE9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10</w:t>
      </w:r>
      <w:r w:rsidRPr="00277AE9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step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 - </w:t>
      </w:r>
      <w:r w:rsidRPr="00277AE9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10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))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            </w:t>
      </w:r>
      <w:r w:rsidRPr="00277AE9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#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Синий</w:t>
      </w:r>
      <w:r w:rsidRPr="00277AE9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круг</w:t>
      </w:r>
      <w:r w:rsidRPr="00277AE9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br/>
        <w:t xml:space="preserve">               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Color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(</w:t>
      </w:r>
      <w:r w:rsidRPr="00277AE9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0</w:t>
      </w:r>
      <w:r w:rsidRPr="00277AE9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277AE9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0</w:t>
      </w:r>
      <w:r w:rsidRPr="00277AE9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277AE9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0.5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)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           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Ellipse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(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pos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=(</w:t>
      </w:r>
      <w:r w:rsidRPr="00277AE9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 xml:space="preserve">2 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*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step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 + </w:t>
      </w:r>
      <w:r w:rsidRPr="00277AE9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0.5</w:t>
      </w:r>
      <w:r w:rsidRPr="00277AE9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y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 + </w:t>
      </w:r>
      <w:r w:rsidRPr="00277AE9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0.5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)</w:t>
      </w:r>
      <w:r w:rsidRPr="00277AE9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proofErr w:type="spellStart"/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size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_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hint</w:t>
      </w:r>
      <w:proofErr w:type="spellEnd"/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=(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>None</w:t>
      </w:r>
      <w:r w:rsidRPr="00277AE9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>None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)</w:t>
      </w:r>
      <w:r w:rsidRPr="00277AE9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size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=(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step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 - </w:t>
      </w:r>
      <w:r w:rsidRPr="00277AE9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5</w:t>
      </w:r>
      <w:r w:rsidRPr="00277AE9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step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 - </w:t>
      </w:r>
      <w:r w:rsidRPr="00277AE9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5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))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           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Color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(</w:t>
      </w:r>
      <w:r w:rsidRPr="00277AE9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0</w:t>
      </w:r>
      <w:r w:rsidRPr="00277AE9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277AE9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0</w:t>
      </w:r>
      <w:r w:rsidRPr="00277AE9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277AE9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1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)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           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Ellipse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(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pos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=(</w:t>
      </w:r>
      <w:r w:rsidRPr="00277AE9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 xml:space="preserve">2 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*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step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 + </w:t>
      </w:r>
      <w:r w:rsidRPr="00277AE9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4</w:t>
      </w:r>
      <w:r w:rsidRPr="00277AE9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y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 + </w:t>
      </w:r>
      <w:r w:rsidRPr="00277AE9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8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)</w:t>
      </w:r>
      <w:r w:rsidRPr="00277AE9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proofErr w:type="spellStart"/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size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_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hint</w:t>
      </w:r>
      <w:proofErr w:type="spellEnd"/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=(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>None</w:t>
      </w:r>
      <w:r w:rsidRPr="00277AE9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>None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)</w:t>
      </w:r>
      <w:r w:rsidRPr="00277AE9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size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=(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step</w:t>
      </w:r>
      <w:r w:rsidRPr="00277AE9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 - </w:t>
      </w:r>
      <w:r w:rsidRPr="00277AE9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1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0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step -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10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))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           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#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Красный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круг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br/>
        <w:t xml:space="preserve">               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Color(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0.5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0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0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)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            Ellipse(pos=(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 xml:space="preserve">3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* step +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0.5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y +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0.5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)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proofErr w:type="spellStart"/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size_hint</w:t>
      </w:r>
      <w:proofErr w:type="spellEnd"/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=(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>None, None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)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size=(step -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5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step -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5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))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            Color(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1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0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0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)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            Ellipse(pos=(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 xml:space="preserve">3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* step +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4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y +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8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)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proofErr w:type="spellStart"/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size_hint</w:t>
      </w:r>
      <w:proofErr w:type="spellEnd"/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=(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>None, None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)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size=(step -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10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step -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10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))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#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Обновление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поля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в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результате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нажатия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отрисовка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зажатых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секций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br/>
        <w:t xml:space="preserve">    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def </w:t>
      </w:r>
      <w:proofErr w:type="spellStart"/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update_field</w:t>
      </w:r>
      <w:proofErr w:type="spellEnd"/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(self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position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proofErr w:type="spellStart"/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upd</w:t>
      </w:r>
      <w:proofErr w:type="spellEnd"/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):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    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with </w:t>
      </w:r>
      <w:proofErr w:type="spellStart"/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self.canvas.after</w:t>
      </w:r>
      <w:proofErr w:type="spellEnd"/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: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        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if </w:t>
      </w:r>
      <w:proofErr w:type="spellStart"/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len</w:t>
      </w:r>
      <w:proofErr w:type="spellEnd"/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(position) ==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2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: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            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if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position[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1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] == </w:t>
      </w:r>
      <w:r w:rsidRPr="00981AB0">
        <w:rPr>
          <w:rFonts w:ascii="Consolas" w:eastAsia="Times New Roman" w:hAnsi="Consolas" w:cs="Courier New"/>
          <w:color w:val="6A8759"/>
          <w:kern w:val="0"/>
          <w:sz w:val="20"/>
          <w:szCs w:val="20"/>
          <w:lang w:val="en-US" w:eastAsia="ru-RU" w:bidi="ar-SA"/>
        </w:rPr>
        <w:t>"R"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: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                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if </w:t>
      </w:r>
      <w:proofErr w:type="spellStart"/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upd</w:t>
      </w:r>
      <w:proofErr w:type="spellEnd"/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: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                    Color(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1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1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1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)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                    Ellipse(pos=(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 xml:space="preserve">3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* step +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4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step * (int(position[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0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]) -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1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) +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8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)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proofErr w:type="spellStart"/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size_hint</w:t>
      </w:r>
      <w:proofErr w:type="spellEnd"/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=(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>None, None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)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>,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br/>
        <w:t xml:space="preserve">                               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size=(step -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10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step -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10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))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                    Color(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1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0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0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)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                    Ellipse(pos=(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 xml:space="preserve">3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* step +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0.5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step * (int(position[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0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]) -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1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) +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0.5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)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proofErr w:type="spellStart"/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size_hint</w:t>
      </w:r>
      <w:proofErr w:type="spellEnd"/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=(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>None, None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)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>,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br/>
        <w:t xml:space="preserve">                               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size=(step -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5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step -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5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))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                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>else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: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                    Color(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0.5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0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0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)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                    Ellipse(pos=(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 xml:space="preserve">3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* step +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0.5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step * (int(position[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0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]) -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1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) +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0.5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)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proofErr w:type="spellStart"/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size_hint</w:t>
      </w:r>
      <w:proofErr w:type="spellEnd"/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=(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>None, None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)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>,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br/>
        <w:t xml:space="preserve">                               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size=(step -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5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step -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5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))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                    Color(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1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0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0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)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lastRenderedPageBreak/>
        <w:t xml:space="preserve">                        Ellipse(pos=(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 xml:space="preserve">3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* step +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4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step * (int(position[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0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]) -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1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) +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8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)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proofErr w:type="spellStart"/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size_hint</w:t>
      </w:r>
      <w:proofErr w:type="spellEnd"/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=(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>None, None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)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>,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br/>
        <w:t xml:space="preserve">                               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size=(step -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10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step -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10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))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            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if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position[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1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] == </w:t>
      </w:r>
      <w:r w:rsidRPr="00981AB0">
        <w:rPr>
          <w:rFonts w:ascii="Consolas" w:eastAsia="Times New Roman" w:hAnsi="Consolas" w:cs="Courier New"/>
          <w:color w:val="6A8759"/>
          <w:kern w:val="0"/>
          <w:sz w:val="20"/>
          <w:szCs w:val="20"/>
          <w:lang w:val="en-US" w:eastAsia="ru-RU" w:bidi="ar-SA"/>
        </w:rPr>
        <w:t>"G"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: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                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if </w:t>
      </w:r>
      <w:proofErr w:type="spellStart"/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upd</w:t>
      </w:r>
      <w:proofErr w:type="spellEnd"/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: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                    Color(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1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1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1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)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                    Ellipse(pos=(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4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step * (int(position[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0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]) -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1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) +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8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)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proofErr w:type="spellStart"/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size_hint</w:t>
      </w:r>
      <w:proofErr w:type="spellEnd"/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=(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>None, None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)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>,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br/>
        <w:t xml:space="preserve">                               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size=(step -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10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step -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10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))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                    Color(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0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1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0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)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                    Ellipse(pos=(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0.5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step * (int(position[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0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]) -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1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) +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0.5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)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proofErr w:type="spellStart"/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size_hint</w:t>
      </w:r>
      <w:proofErr w:type="spellEnd"/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=(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>None, None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)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>,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br/>
        <w:t xml:space="preserve">                               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size=(step -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5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step -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5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))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                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>else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: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                    Color(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0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0.5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0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)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                    Ellipse(pos=(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0.5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step * (int(position[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0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]) -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1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) +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0.5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)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proofErr w:type="spellStart"/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size_hint</w:t>
      </w:r>
      <w:proofErr w:type="spellEnd"/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=(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>None, None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)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>,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br/>
        <w:t xml:space="preserve">                               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size=(step -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5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step -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5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))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                    Color(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0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1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0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)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                    Ellipse(pos=(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4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step * (int(position[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0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]) -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1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) +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8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)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proofErr w:type="spellStart"/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size_hint</w:t>
      </w:r>
      <w:proofErr w:type="spellEnd"/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=(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>None, None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)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>,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br/>
        <w:t xml:space="preserve">                               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size=(step -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10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step -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10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))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            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if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position[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1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] == </w:t>
      </w:r>
      <w:r w:rsidRPr="00981AB0">
        <w:rPr>
          <w:rFonts w:ascii="Consolas" w:eastAsia="Times New Roman" w:hAnsi="Consolas" w:cs="Courier New"/>
          <w:color w:val="6A8759"/>
          <w:kern w:val="0"/>
          <w:sz w:val="20"/>
          <w:szCs w:val="20"/>
          <w:lang w:val="en-US" w:eastAsia="ru-RU" w:bidi="ar-SA"/>
        </w:rPr>
        <w:t>"B"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: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                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if </w:t>
      </w:r>
      <w:proofErr w:type="spellStart"/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upd</w:t>
      </w:r>
      <w:proofErr w:type="spellEnd"/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: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                    Color(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1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1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1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)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                    Ellipse(pos=(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 xml:space="preserve">2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* step +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4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step * (int(position[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0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]) -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1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) +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8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)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proofErr w:type="spellStart"/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size_hint</w:t>
      </w:r>
      <w:proofErr w:type="spellEnd"/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=(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>None, None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)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>,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br/>
        <w:t xml:space="preserve">                               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size=(step -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10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step -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10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))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                    Color(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0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0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1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)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                    Ellipse(pos=(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 xml:space="preserve">2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* step +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0.5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step * (int(position[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0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]) -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1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) +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0.5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)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proofErr w:type="spellStart"/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size_hint</w:t>
      </w:r>
      <w:proofErr w:type="spellEnd"/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=(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>None, None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)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>,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br/>
        <w:t xml:space="preserve">                               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size=(step -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5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step -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5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))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                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>else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: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                    Color(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0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0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0.5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)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                    Ellipse(pos=(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 xml:space="preserve">2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* step +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0.5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step * (int(position[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0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]) -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1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) +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0.5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)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proofErr w:type="spellStart"/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size_hint</w:t>
      </w:r>
      <w:proofErr w:type="spellEnd"/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=(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>None, None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)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>,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br/>
        <w:t xml:space="preserve">                               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size=(step -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5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step -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5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))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                    Color(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0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0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1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)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                    Ellipse(pos=(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 xml:space="preserve">2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* step +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4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step * (int(position[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0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]) -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1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) +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8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)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proofErr w:type="spellStart"/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size_hint</w:t>
      </w:r>
      <w:proofErr w:type="spellEnd"/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=(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>None, None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)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>,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br/>
        <w:t xml:space="preserve">                               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size=(step -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10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step -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10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))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            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if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position[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1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] == </w:t>
      </w:r>
      <w:r w:rsidRPr="00981AB0">
        <w:rPr>
          <w:rFonts w:ascii="Consolas" w:eastAsia="Times New Roman" w:hAnsi="Consolas" w:cs="Courier New"/>
          <w:color w:val="6A8759"/>
          <w:kern w:val="0"/>
          <w:sz w:val="20"/>
          <w:szCs w:val="20"/>
          <w:lang w:val="en-US" w:eastAsia="ru-RU" w:bidi="ar-SA"/>
        </w:rPr>
        <w:t>"Y"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: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                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if </w:t>
      </w:r>
      <w:proofErr w:type="spellStart"/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upd</w:t>
      </w:r>
      <w:proofErr w:type="spellEnd"/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: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                    Color(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1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1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1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)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                    Ellipse(pos=(step +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4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step * (int(position[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0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]) -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1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) +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8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)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proofErr w:type="spellStart"/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size_hint</w:t>
      </w:r>
      <w:proofErr w:type="spellEnd"/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=(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>None, None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)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>,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br/>
        <w:t xml:space="preserve">                               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size=(step -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10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step -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10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))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                    Color(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1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1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0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)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                    Ellipse(pos=(step +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0.5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step * (int(position[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0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]) -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1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) +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0.5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)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proofErr w:type="spellStart"/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size_hint</w:t>
      </w:r>
      <w:proofErr w:type="spellEnd"/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=(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>None, None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)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>,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br/>
        <w:t xml:space="preserve">                               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size=(step -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5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step -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5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))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                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>else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: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                    Color(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0.5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0.5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0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)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                    Ellipse(pos=(step +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0.5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step * (int(position[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0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]) -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1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) +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0.5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)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proofErr w:type="spellStart"/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size_hint</w:t>
      </w:r>
      <w:proofErr w:type="spellEnd"/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=(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>None, None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)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>,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br/>
        <w:t xml:space="preserve">                               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size=(step -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5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step -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5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))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                    Color(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1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1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0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)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lastRenderedPageBreak/>
        <w:t xml:space="preserve">                        Ellipse(pos=(step +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4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step * (int(position[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0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]) -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1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) +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8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)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proofErr w:type="spellStart"/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size_hint</w:t>
      </w:r>
      <w:proofErr w:type="spellEnd"/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=(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>None, None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)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>,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br/>
        <w:t xml:space="preserve">                               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size=(step -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10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step -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10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))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#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Обработка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нажатия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на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экран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(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определение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положения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игрока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и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возможного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выбывания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игрока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по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причинам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описываемым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br/>
        <w:t xml:space="preserve">    #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в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правилах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>)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br/>
        <w:t xml:space="preserve">    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def </w:t>
      </w:r>
      <w:proofErr w:type="spellStart"/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on_touch_down</w:t>
      </w:r>
      <w:proofErr w:type="spellEnd"/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(self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touch):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   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#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Определение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положения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нажатия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br/>
        <w:t xml:space="preserve">        </w:t>
      </w:r>
      <w:proofErr w:type="spellStart"/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self.move_position</w:t>
      </w:r>
      <w:proofErr w:type="spellEnd"/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 = </w:t>
      </w:r>
      <w:proofErr w:type="spellStart"/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define_circle</w:t>
      </w:r>
      <w:proofErr w:type="spellEnd"/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(</w:t>
      </w:r>
      <w:proofErr w:type="spellStart"/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touch.pos</w:t>
      </w:r>
      <w:proofErr w:type="spellEnd"/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)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   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#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Определение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идет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ли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в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данный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момент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игра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br/>
        <w:t xml:space="preserve">        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if </w:t>
      </w:r>
      <w:proofErr w:type="spellStart"/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player_move.text</w:t>
      </w:r>
      <w:proofErr w:type="spellEnd"/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[-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1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] != </w:t>
      </w:r>
      <w:r w:rsidRPr="00981AB0">
        <w:rPr>
          <w:rFonts w:ascii="Consolas" w:eastAsia="Times New Roman" w:hAnsi="Consolas" w:cs="Courier New"/>
          <w:color w:val="6A8759"/>
          <w:kern w:val="0"/>
          <w:sz w:val="20"/>
          <w:szCs w:val="20"/>
          <w:lang w:val="en-US" w:eastAsia="ru-RU" w:bidi="ar-SA"/>
        </w:rPr>
        <w:t xml:space="preserve">"." 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and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player_move.text[-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1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] != </w:t>
      </w:r>
      <w:r w:rsidRPr="00981AB0">
        <w:rPr>
          <w:rFonts w:ascii="Consolas" w:eastAsia="Times New Roman" w:hAnsi="Consolas" w:cs="Courier New"/>
          <w:color w:val="6A8759"/>
          <w:kern w:val="0"/>
          <w:sz w:val="20"/>
          <w:szCs w:val="20"/>
          <w:lang w:val="en-US" w:eastAsia="ru-RU" w:bidi="ar-SA"/>
        </w:rPr>
        <w:t>"!"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: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       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#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Определение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номера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игрока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который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ходит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в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данный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момент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br/>
        <w:t xml:space="preserve">           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i = int(player_move.text[-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1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])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       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#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Если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игрок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не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выбыл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из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игры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br/>
        <w:t xml:space="preserve">            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if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self.gamer_position[i -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1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] != </w:t>
      </w:r>
      <w:r w:rsidRPr="00981AB0">
        <w:rPr>
          <w:rFonts w:ascii="Consolas" w:eastAsia="Times New Roman" w:hAnsi="Consolas" w:cs="Courier New"/>
          <w:color w:val="6A8759"/>
          <w:kern w:val="0"/>
          <w:sz w:val="20"/>
          <w:szCs w:val="20"/>
          <w:lang w:val="en-US" w:eastAsia="ru-RU" w:bidi="ar-SA"/>
        </w:rPr>
        <w:t>"LOSER"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: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           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#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Если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игрок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разместил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не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все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пальцы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на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игровом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поле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его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ход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записывается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в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соответствующую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ячейку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br/>
        <w:t xml:space="preserve">                #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массива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br/>
        <w:t xml:space="preserve">                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if </w:t>
      </w:r>
      <w:r w:rsidRPr="00981AB0">
        <w:rPr>
          <w:rFonts w:ascii="Consolas" w:eastAsia="Times New Roman" w:hAnsi="Consolas" w:cs="Courier New"/>
          <w:color w:val="6A8759"/>
          <w:kern w:val="0"/>
          <w:sz w:val="20"/>
          <w:szCs w:val="20"/>
          <w:lang w:val="en-US" w:eastAsia="ru-RU" w:bidi="ar-SA"/>
        </w:rPr>
        <w:t xml:space="preserve">'' 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in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self.gamer_position[i -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1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]: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                self.gamer_position[i -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1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][self.gamer_position[i -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1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].index(</w:t>
      </w:r>
      <w:r w:rsidRPr="00981AB0">
        <w:rPr>
          <w:rFonts w:ascii="Consolas" w:eastAsia="Times New Roman" w:hAnsi="Consolas" w:cs="Courier New"/>
          <w:color w:val="6A8759"/>
          <w:kern w:val="0"/>
          <w:sz w:val="20"/>
          <w:szCs w:val="20"/>
          <w:lang w:val="en-US" w:eastAsia="ru-RU" w:bidi="ar-SA"/>
        </w:rPr>
        <w:t>''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)] = self.move_position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            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>else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: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                self.gamer_position[i -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1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][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0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] = </w:t>
      </w:r>
      <w:r w:rsidRPr="00981AB0">
        <w:rPr>
          <w:rFonts w:ascii="Consolas" w:eastAsia="Times New Roman" w:hAnsi="Consolas" w:cs="Courier New"/>
          <w:color w:val="6A8759"/>
          <w:kern w:val="0"/>
          <w:sz w:val="20"/>
          <w:szCs w:val="20"/>
          <w:lang w:val="en-US" w:eastAsia="ru-RU" w:bidi="ar-SA"/>
        </w:rPr>
        <w:t>"LOSER"</w:t>
      </w:r>
      <w:r w:rsidRPr="00981AB0">
        <w:rPr>
          <w:rFonts w:ascii="Consolas" w:eastAsia="Times New Roman" w:hAnsi="Consolas" w:cs="Courier New"/>
          <w:color w:val="6A8759"/>
          <w:kern w:val="0"/>
          <w:sz w:val="20"/>
          <w:szCs w:val="20"/>
          <w:lang w:val="en-US" w:eastAsia="ru-RU" w:bidi="ar-SA"/>
        </w:rPr>
        <w:br/>
        <w:t xml:space="preserve">                   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self.gamer_count -=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1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br/>
        <w:t xml:space="preserve">               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#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Определение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цвета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занятой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в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результате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нажатия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ячейки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игрового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поля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br/>
        <w:t xml:space="preserve">                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if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len(self.move_position) ==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2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: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                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if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self.move_position[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1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] == </w:t>
      </w:r>
      <w:r w:rsidRPr="00981AB0">
        <w:rPr>
          <w:rFonts w:ascii="Consolas" w:eastAsia="Times New Roman" w:hAnsi="Consolas" w:cs="Courier New"/>
          <w:color w:val="6A8759"/>
          <w:kern w:val="0"/>
          <w:sz w:val="20"/>
          <w:szCs w:val="20"/>
          <w:lang w:val="en-US" w:eastAsia="ru-RU" w:bidi="ar-SA"/>
        </w:rPr>
        <w:t>"R"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: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                    self.r_count +=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1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br/>
        <w:t xml:space="preserve">                    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if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self.move_position[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1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] == </w:t>
      </w:r>
      <w:r w:rsidRPr="00981AB0">
        <w:rPr>
          <w:rFonts w:ascii="Consolas" w:eastAsia="Times New Roman" w:hAnsi="Consolas" w:cs="Courier New"/>
          <w:color w:val="6A8759"/>
          <w:kern w:val="0"/>
          <w:sz w:val="20"/>
          <w:szCs w:val="20"/>
          <w:lang w:val="en-US" w:eastAsia="ru-RU" w:bidi="ar-SA"/>
        </w:rPr>
        <w:t>"G"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: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                    self.g_count +=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1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br/>
        <w:t xml:space="preserve">                    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if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self.move_position[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1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] == </w:t>
      </w:r>
      <w:r w:rsidRPr="00981AB0">
        <w:rPr>
          <w:rFonts w:ascii="Consolas" w:eastAsia="Times New Roman" w:hAnsi="Consolas" w:cs="Courier New"/>
          <w:color w:val="6A8759"/>
          <w:kern w:val="0"/>
          <w:sz w:val="20"/>
          <w:szCs w:val="20"/>
          <w:lang w:val="en-US" w:eastAsia="ru-RU" w:bidi="ar-SA"/>
        </w:rPr>
        <w:t>"B"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: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                    self.b_count +=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1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br/>
        <w:t xml:space="preserve">                    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if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self.move_position[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1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] == </w:t>
      </w:r>
      <w:r w:rsidRPr="00981AB0">
        <w:rPr>
          <w:rFonts w:ascii="Consolas" w:eastAsia="Times New Roman" w:hAnsi="Consolas" w:cs="Courier New"/>
          <w:color w:val="6A8759"/>
          <w:kern w:val="0"/>
          <w:sz w:val="20"/>
          <w:szCs w:val="20"/>
          <w:lang w:val="en-US" w:eastAsia="ru-RU" w:bidi="ar-SA"/>
        </w:rPr>
        <w:t>"Y"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: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                    self.y_count +=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1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br/>
        <w:t xml:space="preserve">       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#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Обновление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игрового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поля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после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нажатия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br/>
        <w:t xml:space="preserve">       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self.update_field(self.move_position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>, True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)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#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Обработка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отпускания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пальца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(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определение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положения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игрока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и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возможного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выбывания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игрока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по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причинам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>,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br/>
        <w:t xml:space="preserve">    #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описываемым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в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правилах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игры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>)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br/>
        <w:t xml:space="preserve">    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def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on_touch_up(self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touch):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   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#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Определение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положения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отпускания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br/>
        <w:t xml:space="preserve">       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remove_position = define_circle(touch.pos)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   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#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Определение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идет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ли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в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данный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момент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игра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br/>
        <w:t xml:space="preserve">        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if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player_move.text[-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1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] != </w:t>
      </w:r>
      <w:r w:rsidRPr="00981AB0">
        <w:rPr>
          <w:rFonts w:ascii="Consolas" w:eastAsia="Times New Roman" w:hAnsi="Consolas" w:cs="Courier New"/>
          <w:color w:val="6A8759"/>
          <w:kern w:val="0"/>
          <w:sz w:val="20"/>
          <w:szCs w:val="20"/>
          <w:lang w:val="en-US" w:eastAsia="ru-RU" w:bidi="ar-SA"/>
        </w:rPr>
        <w:t xml:space="preserve">"." 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and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player_move.text[-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1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] != </w:t>
      </w:r>
      <w:r w:rsidRPr="00981AB0">
        <w:rPr>
          <w:rFonts w:ascii="Consolas" w:eastAsia="Times New Roman" w:hAnsi="Consolas" w:cs="Courier New"/>
          <w:color w:val="6A8759"/>
          <w:kern w:val="0"/>
          <w:sz w:val="20"/>
          <w:szCs w:val="20"/>
          <w:lang w:val="en-US" w:eastAsia="ru-RU" w:bidi="ar-SA"/>
        </w:rPr>
        <w:t>"!"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: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        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if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len(remove_position) ==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2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: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            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for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player 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in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self.gamer_position: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               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#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Определение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игрока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отпустившего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палец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по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положению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отпускания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br/>
        <w:t xml:space="preserve">                    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if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remove_position 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in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player: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                   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#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Если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игрок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на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момент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отпускания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разместил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не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все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пальцы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на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поле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и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при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этом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позиция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br/>
        <w:t xml:space="preserve">                        #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отпускания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не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соответствует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позиции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нажатия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или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же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в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данный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момент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ходит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не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этот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игрок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>,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br/>
        <w:t xml:space="preserve">                        #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то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игрок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выбывает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из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игры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br/>
        <w:t xml:space="preserve">                        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if </w:t>
      </w:r>
      <w:r w:rsidRPr="00981AB0">
        <w:rPr>
          <w:rFonts w:ascii="Consolas" w:eastAsia="Times New Roman" w:hAnsi="Consolas" w:cs="Courier New"/>
          <w:color w:val="6A8759"/>
          <w:kern w:val="0"/>
          <w:sz w:val="20"/>
          <w:szCs w:val="20"/>
          <w:lang w:val="en-US" w:eastAsia="ru-RU" w:bidi="ar-SA"/>
        </w:rPr>
        <w:t xml:space="preserve">"" 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in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player 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and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remove_position != self.move_position 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or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(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lastRenderedPageBreak/>
        <w:t xml:space="preserve">                                self.gamer_position.index(player) +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1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) != \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                            int(player_move.text[-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1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]):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                        player[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0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] = </w:t>
      </w:r>
      <w:r w:rsidRPr="00981AB0">
        <w:rPr>
          <w:rFonts w:ascii="Consolas" w:eastAsia="Times New Roman" w:hAnsi="Consolas" w:cs="Courier New"/>
          <w:color w:val="6A8759"/>
          <w:kern w:val="0"/>
          <w:sz w:val="20"/>
          <w:szCs w:val="20"/>
          <w:lang w:val="en-US" w:eastAsia="ru-RU" w:bidi="ar-SA"/>
        </w:rPr>
        <w:t>"LOSER"</w:t>
      </w:r>
      <w:r w:rsidRPr="00981AB0">
        <w:rPr>
          <w:rFonts w:ascii="Consolas" w:eastAsia="Times New Roman" w:hAnsi="Consolas" w:cs="Courier New"/>
          <w:color w:val="6A8759"/>
          <w:kern w:val="0"/>
          <w:sz w:val="20"/>
          <w:szCs w:val="20"/>
          <w:lang w:val="en-US" w:eastAsia="ru-RU" w:bidi="ar-SA"/>
        </w:rPr>
        <w:br/>
        <w:t xml:space="preserve">                           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self.gamer_count -=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1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br/>
        <w:t xml:space="preserve">                       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#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В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противном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случае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удаляем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из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массива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ходов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игрока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запись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о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ходе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в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данной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позиции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br/>
        <w:t xml:space="preserve">                        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>else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: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                        player[player.index(remove_position)] = </w:t>
      </w:r>
      <w:r w:rsidRPr="00981AB0">
        <w:rPr>
          <w:rFonts w:ascii="Consolas" w:eastAsia="Times New Roman" w:hAnsi="Consolas" w:cs="Courier New"/>
          <w:color w:val="6A8759"/>
          <w:kern w:val="0"/>
          <w:sz w:val="20"/>
          <w:szCs w:val="20"/>
          <w:lang w:val="en-US" w:eastAsia="ru-RU" w:bidi="ar-SA"/>
        </w:rPr>
        <w:t>''</w:t>
      </w:r>
      <w:r w:rsidRPr="00981AB0">
        <w:rPr>
          <w:rFonts w:ascii="Consolas" w:eastAsia="Times New Roman" w:hAnsi="Consolas" w:cs="Courier New"/>
          <w:color w:val="6A8759"/>
          <w:kern w:val="0"/>
          <w:sz w:val="20"/>
          <w:szCs w:val="20"/>
          <w:lang w:val="en-US" w:eastAsia="ru-RU" w:bidi="ar-SA"/>
        </w:rPr>
        <w:br/>
        <w:t xml:space="preserve">               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#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Определение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цвета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освобожденной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в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результате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отпускания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ячейки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игрового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поля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br/>
        <w:t xml:space="preserve">                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if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remove_position[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1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] == </w:t>
      </w:r>
      <w:r w:rsidRPr="00981AB0">
        <w:rPr>
          <w:rFonts w:ascii="Consolas" w:eastAsia="Times New Roman" w:hAnsi="Consolas" w:cs="Courier New"/>
          <w:color w:val="6A8759"/>
          <w:kern w:val="0"/>
          <w:sz w:val="20"/>
          <w:szCs w:val="20"/>
          <w:lang w:val="en-US" w:eastAsia="ru-RU" w:bidi="ar-SA"/>
        </w:rPr>
        <w:t>"R"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: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                self.r_count -=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1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br/>
        <w:t xml:space="preserve">                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if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remove_position[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1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] == </w:t>
      </w:r>
      <w:r w:rsidRPr="00981AB0">
        <w:rPr>
          <w:rFonts w:ascii="Consolas" w:eastAsia="Times New Roman" w:hAnsi="Consolas" w:cs="Courier New"/>
          <w:color w:val="6A8759"/>
          <w:kern w:val="0"/>
          <w:sz w:val="20"/>
          <w:szCs w:val="20"/>
          <w:lang w:val="en-US" w:eastAsia="ru-RU" w:bidi="ar-SA"/>
        </w:rPr>
        <w:t>"G"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: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                self.g_count -=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1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br/>
        <w:t xml:space="preserve">                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if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remove_position[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1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] == </w:t>
      </w:r>
      <w:r w:rsidRPr="00981AB0">
        <w:rPr>
          <w:rFonts w:ascii="Consolas" w:eastAsia="Times New Roman" w:hAnsi="Consolas" w:cs="Courier New"/>
          <w:color w:val="6A8759"/>
          <w:kern w:val="0"/>
          <w:sz w:val="20"/>
          <w:szCs w:val="20"/>
          <w:lang w:val="en-US" w:eastAsia="ru-RU" w:bidi="ar-SA"/>
        </w:rPr>
        <w:t>"B"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: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                self.b_count -=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1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br/>
        <w:t xml:space="preserve">                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if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remove_position[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1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] == </w:t>
      </w:r>
      <w:r w:rsidRPr="00981AB0">
        <w:rPr>
          <w:rFonts w:ascii="Consolas" w:eastAsia="Times New Roman" w:hAnsi="Consolas" w:cs="Courier New"/>
          <w:color w:val="6A8759"/>
          <w:kern w:val="0"/>
          <w:sz w:val="20"/>
          <w:szCs w:val="20"/>
          <w:lang w:val="en-US" w:eastAsia="ru-RU" w:bidi="ar-SA"/>
        </w:rPr>
        <w:t>"Y"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: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                self.y_count -=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1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br/>
        <w:t xml:space="preserve">       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#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Обновление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игрового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поля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после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отпускания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br/>
        <w:t xml:space="preserve">       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self.update_field(remove_position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>, False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)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#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Класс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отображающий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рулетку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на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игровом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поле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br/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class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RouletteWidget(Widget):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#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Цвет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рулетки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br/>
        <w:t xml:space="preserve">   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roulette_color = Color(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1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1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1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1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)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def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__init__(self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**kwargs):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    super(RouletteWidget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self).__init__(**kwargs)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    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with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self.canvas: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       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#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Перед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началом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игры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цвет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рулетки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белый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br/>
        <w:t xml:space="preserve">           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Color(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1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1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1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1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)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       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#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Рулетка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представляет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собой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окружность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расположенную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в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правом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верхнем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углу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экрана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br/>
        <w:t xml:space="preserve">           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self.roulette = Ellipse(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            pos=(Window.size[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0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] -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 xml:space="preserve">0.75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* step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Window.size[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1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] -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 xml:space="preserve">0.75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* step)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>,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br/>
        <w:t xml:space="preserve">               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size=(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 xml:space="preserve">1.5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* step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 xml:space="preserve">1.5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* step))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#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Метод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отвечающий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за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смену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цветов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рулетки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br/>
        <w:t xml:space="preserve">    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def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change_color(self):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    c = self.canvas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    c.clear()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    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with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c: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        self.roulette_color = random.choice([(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1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0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0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1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)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(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0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1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0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1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)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(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0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0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1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1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)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(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1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1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0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1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)])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        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>while True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: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           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#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Определяем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есть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ли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у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игрока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возможность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поставить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палец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на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секцию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указанного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цвета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(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свободна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ли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br/>
        <w:t xml:space="preserve">                #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ячейка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указанного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цвета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>)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br/>
        <w:t xml:space="preserve">                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if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self.roulette_color == (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1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0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0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1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) 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and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field.r_count !=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 xml:space="preserve">6 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or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self.roulette_color == (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                   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1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1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0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1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) 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and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field.y_count !=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 xml:space="preserve">6 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or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self.roulette_color == (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                   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0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1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0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1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) 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and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field.g_count !=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 xml:space="preserve">6 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or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self.roulette_color == (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                   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0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0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1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1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) 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and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field.b_count !=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6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: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                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>break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br/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lastRenderedPageBreak/>
        <w:t xml:space="preserve">               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#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Если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все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ячейки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указанного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цвета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заняты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то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выбираем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другой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цвет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br/>
        <w:t xml:space="preserve">                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>else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: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                self.roulette_color = random.choice([(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1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0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0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1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)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(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0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1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0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1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)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(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0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0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1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1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)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(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1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1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0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1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)])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        Color(rgba=self.roulette_color)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       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#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Перерисовываем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окружность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на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той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же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позиции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но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другого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цвета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br/>
        <w:t xml:space="preserve">           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self.roulette = Ellipse(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            pos=(Window.size[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0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] -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 xml:space="preserve">0.75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* step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Window.size[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1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] -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 xml:space="preserve">0.75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* step)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>,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br/>
        <w:t xml:space="preserve">               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size=(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 xml:space="preserve">1.5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* step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 xml:space="preserve">1.5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* step))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#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Класс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описывающий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таймер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хода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на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игровом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поле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br/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class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MoveTimer(Label):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#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Длительность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хода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задаваемая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в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настройках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игры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(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изначально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используется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значение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по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умолчанию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>)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br/>
        <w:t xml:space="preserve">   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a = NumericProperty(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10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)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#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Число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игроков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(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изначально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используется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значение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по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умолчанию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>)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br/>
        <w:t xml:space="preserve">   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players = NumericProperty(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3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)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#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Метод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описывающей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начало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анимации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таймера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br/>
        <w:t xml:space="preserve">    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def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start(self):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    Animation.cancel_all(self)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   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#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Анимация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таймера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состоит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из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двух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последовательных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частей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(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отсчет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времени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равного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длительности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хода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>,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br/>
        <w:t xml:space="preserve">        #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и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возвращение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к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значению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равному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длительности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следующего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хода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>)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br/>
        <w:t xml:space="preserve">       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self.anim = Animation(a=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0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duration=self.a) + Animation(a=self.a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duration=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0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)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   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#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Метод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отвечающий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за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поиск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следующего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невыбывшего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игрока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br/>
        <w:t xml:space="preserve">        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def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find_next(i):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        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>while True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: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            i +=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1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br/>
        <w:t xml:space="preserve">                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if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i &gt; self.players: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                i =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1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br/>
        <w:t xml:space="preserve">               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#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Если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игрок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не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выбыл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то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он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будет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ходить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следующим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br/>
        <w:t xml:space="preserve">                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if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field.gamer_position[i -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1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][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0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] != </w:t>
      </w:r>
      <w:r w:rsidRPr="00981AB0">
        <w:rPr>
          <w:rFonts w:ascii="Consolas" w:eastAsia="Times New Roman" w:hAnsi="Consolas" w:cs="Courier New"/>
          <w:color w:val="6A8759"/>
          <w:kern w:val="0"/>
          <w:sz w:val="20"/>
          <w:szCs w:val="20"/>
          <w:lang w:val="en-US" w:eastAsia="ru-RU" w:bidi="ar-SA"/>
        </w:rPr>
        <w:t>"LOSER"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: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                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>break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br/>
        <w:t xml:space="preserve">            return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i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   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#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Метод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отвечающий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за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действия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после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окончания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хода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(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определение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выбывания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игрока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смена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цвета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рулетки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>,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br/>
        <w:t xml:space="preserve">        #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поиск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следующего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игрока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>)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br/>
        <w:t xml:space="preserve">        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def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finish_callback(*args):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       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#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Определение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номера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игрока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сыгравшего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данный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ход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br/>
        <w:t xml:space="preserve">           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i = int(player_move.text[-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1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])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       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#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Если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игрок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нажал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на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окружность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цвета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отличного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от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указанного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на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рулетке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то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он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выбывает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из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игры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br/>
        <w:t xml:space="preserve">            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if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len(field.move_position) ==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 xml:space="preserve">2 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and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(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not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(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                field.move_position[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1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] == </w:t>
      </w:r>
      <w:r w:rsidRPr="00981AB0">
        <w:rPr>
          <w:rFonts w:ascii="Consolas" w:eastAsia="Times New Roman" w:hAnsi="Consolas" w:cs="Courier New"/>
          <w:color w:val="6A8759"/>
          <w:kern w:val="0"/>
          <w:sz w:val="20"/>
          <w:szCs w:val="20"/>
          <w:lang w:val="en-US" w:eastAsia="ru-RU" w:bidi="ar-SA"/>
        </w:rPr>
        <w:t xml:space="preserve">"B" 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and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roulette.roulette_color == (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0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0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1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1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) 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or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field.move_position[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           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1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] == </w:t>
      </w:r>
      <w:r w:rsidRPr="00981AB0">
        <w:rPr>
          <w:rFonts w:ascii="Consolas" w:eastAsia="Times New Roman" w:hAnsi="Consolas" w:cs="Courier New"/>
          <w:color w:val="6A8759"/>
          <w:kern w:val="0"/>
          <w:sz w:val="20"/>
          <w:szCs w:val="20"/>
          <w:lang w:val="en-US" w:eastAsia="ru-RU" w:bidi="ar-SA"/>
        </w:rPr>
        <w:t xml:space="preserve">"R" 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and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roulette.roulette_color == (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1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0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0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1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) 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or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field.move_position[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                   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1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] == </w:t>
      </w:r>
      <w:r w:rsidRPr="00981AB0">
        <w:rPr>
          <w:rFonts w:ascii="Consolas" w:eastAsia="Times New Roman" w:hAnsi="Consolas" w:cs="Courier New"/>
          <w:color w:val="6A8759"/>
          <w:kern w:val="0"/>
          <w:sz w:val="20"/>
          <w:szCs w:val="20"/>
          <w:lang w:val="en-US" w:eastAsia="ru-RU" w:bidi="ar-SA"/>
        </w:rPr>
        <w:t xml:space="preserve">"Y" 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and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roulette.roulette_color == (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                       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1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1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0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1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) 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or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field.move_position[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1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] == </w:t>
      </w:r>
      <w:r w:rsidRPr="00981AB0">
        <w:rPr>
          <w:rFonts w:ascii="Consolas" w:eastAsia="Times New Roman" w:hAnsi="Consolas" w:cs="Courier New"/>
          <w:color w:val="6A8759"/>
          <w:kern w:val="0"/>
          <w:sz w:val="20"/>
          <w:szCs w:val="20"/>
          <w:lang w:val="en-US" w:eastAsia="ru-RU" w:bidi="ar-SA"/>
        </w:rPr>
        <w:t xml:space="preserve">"G" 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and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roulette.roulette_color == (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                       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0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1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0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1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)) 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or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field.move_position 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not in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field.gamer_position[i -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1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]):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            field.gamer_position[i -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1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][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0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] = </w:t>
      </w:r>
      <w:r w:rsidRPr="00981AB0">
        <w:rPr>
          <w:rFonts w:ascii="Consolas" w:eastAsia="Times New Roman" w:hAnsi="Consolas" w:cs="Courier New"/>
          <w:color w:val="6A8759"/>
          <w:kern w:val="0"/>
          <w:sz w:val="20"/>
          <w:szCs w:val="20"/>
          <w:lang w:val="en-US" w:eastAsia="ru-RU" w:bidi="ar-SA"/>
        </w:rPr>
        <w:t>"LOSER"</w:t>
      </w:r>
      <w:r w:rsidRPr="00981AB0">
        <w:rPr>
          <w:rFonts w:ascii="Consolas" w:eastAsia="Times New Roman" w:hAnsi="Consolas" w:cs="Courier New"/>
          <w:color w:val="6A8759"/>
          <w:kern w:val="0"/>
          <w:sz w:val="20"/>
          <w:szCs w:val="20"/>
          <w:lang w:val="en-US" w:eastAsia="ru-RU" w:bidi="ar-SA"/>
        </w:rPr>
        <w:br/>
      </w:r>
      <w:r w:rsidRPr="00981AB0">
        <w:rPr>
          <w:rFonts w:ascii="Consolas" w:eastAsia="Times New Roman" w:hAnsi="Consolas" w:cs="Courier New"/>
          <w:color w:val="6A8759"/>
          <w:kern w:val="0"/>
          <w:sz w:val="20"/>
          <w:szCs w:val="20"/>
          <w:lang w:val="en-US" w:eastAsia="ru-RU" w:bidi="ar-SA"/>
        </w:rPr>
        <w:lastRenderedPageBreak/>
        <w:t xml:space="preserve">               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field.gamer_count -=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1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br/>
        <w:t xml:space="preserve">           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#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Если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в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данный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момент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идет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игра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и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игрок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не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нажал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на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игровое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поле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во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время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своего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хода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то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он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выбывает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br/>
        <w:t xml:space="preserve">            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if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len(field.move_position) &lt;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 xml:space="preserve">2 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and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i !=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0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: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            field.gamer_position[i -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1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][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0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] = </w:t>
      </w:r>
      <w:r w:rsidRPr="00981AB0">
        <w:rPr>
          <w:rFonts w:ascii="Consolas" w:eastAsia="Times New Roman" w:hAnsi="Consolas" w:cs="Courier New"/>
          <w:color w:val="6A8759"/>
          <w:kern w:val="0"/>
          <w:sz w:val="20"/>
          <w:szCs w:val="20"/>
          <w:lang w:val="en-US" w:eastAsia="ru-RU" w:bidi="ar-SA"/>
        </w:rPr>
        <w:t>"LOSER"</w:t>
      </w:r>
      <w:r w:rsidRPr="00981AB0">
        <w:rPr>
          <w:rFonts w:ascii="Consolas" w:eastAsia="Times New Roman" w:hAnsi="Consolas" w:cs="Courier New"/>
          <w:color w:val="6A8759"/>
          <w:kern w:val="0"/>
          <w:sz w:val="20"/>
          <w:szCs w:val="20"/>
          <w:lang w:val="en-US" w:eastAsia="ru-RU" w:bidi="ar-SA"/>
        </w:rPr>
        <w:br/>
        <w:t xml:space="preserve">               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field.gamer_count -=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1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br/>
        <w:t xml:space="preserve">           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#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Если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осталось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меньше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двух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невыбывших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игроков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br/>
        <w:t xml:space="preserve">            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if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field.gamer_count &lt;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2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: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           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#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Если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остался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один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невыбывших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игрок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определяется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его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номер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отображается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сообщение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о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том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>,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br/>
        <w:t xml:space="preserve">                #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что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этот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игрок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победил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и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игра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останавливается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br/>
        <w:t xml:space="preserve">                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if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field.gamer_count ==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1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: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                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for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player 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in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field.gamer_position: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                   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#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Если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данный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игрок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не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выбыл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из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игры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br/>
        <w:t xml:space="preserve">                        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if </w:t>
      </w:r>
      <w:r w:rsidRPr="00981AB0">
        <w:rPr>
          <w:rFonts w:ascii="Consolas" w:eastAsia="Times New Roman" w:hAnsi="Consolas" w:cs="Courier New"/>
          <w:color w:val="6A8759"/>
          <w:kern w:val="0"/>
          <w:sz w:val="20"/>
          <w:szCs w:val="20"/>
          <w:lang w:val="en-US" w:eastAsia="ru-RU" w:bidi="ar-SA"/>
        </w:rPr>
        <w:t xml:space="preserve">"LOSER" 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not in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player: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                       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#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Вывод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сообщения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о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победе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игрока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в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текстовом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поле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содержащем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информацию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о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состоянии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br/>
        <w:t xml:space="preserve">                            #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игры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зеленым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цветом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и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остановка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таймера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игры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br/>
        <w:t xml:space="preserve">                           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player_move.text = </w:t>
      </w:r>
      <w:r w:rsidRPr="00981AB0">
        <w:rPr>
          <w:rFonts w:ascii="Consolas" w:eastAsia="Times New Roman" w:hAnsi="Consolas" w:cs="Courier New"/>
          <w:color w:val="6A8759"/>
          <w:kern w:val="0"/>
          <w:sz w:val="20"/>
          <w:szCs w:val="20"/>
          <w:lang w:val="en-US" w:eastAsia="ru-RU" w:bidi="ar-SA"/>
        </w:rPr>
        <w:t>f"Player №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>{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field.gamer_position.index(player) +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1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>}</w:t>
      </w:r>
      <w:r w:rsidRPr="00981AB0">
        <w:rPr>
          <w:rFonts w:ascii="Consolas" w:eastAsia="Times New Roman" w:hAnsi="Consolas" w:cs="Courier New"/>
          <w:color w:val="6A8759"/>
          <w:kern w:val="0"/>
          <w:sz w:val="20"/>
          <w:szCs w:val="20"/>
          <w:lang w:val="en-US" w:eastAsia="ru-RU" w:bidi="ar-SA"/>
        </w:rPr>
        <w:t xml:space="preserve"> won!"</w:t>
      </w:r>
      <w:r w:rsidRPr="00981AB0">
        <w:rPr>
          <w:rFonts w:ascii="Consolas" w:eastAsia="Times New Roman" w:hAnsi="Consolas" w:cs="Courier New"/>
          <w:color w:val="6A8759"/>
          <w:kern w:val="0"/>
          <w:sz w:val="20"/>
          <w:szCs w:val="20"/>
          <w:lang w:val="en-US" w:eastAsia="ru-RU" w:bidi="ar-SA"/>
        </w:rPr>
        <w:br/>
        <w:t xml:space="preserve">                           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>player_move.color = (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eastAsia="ru-RU" w:bidi="ar-SA"/>
        </w:rPr>
        <w:t>0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eastAsia="ru-RU" w:bidi="ar-SA"/>
        </w:rPr>
        <w:t>1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eastAsia="ru-RU" w:bidi="ar-SA"/>
        </w:rPr>
        <w:t>0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eastAsia="ru-RU" w:bidi="ar-SA"/>
        </w:rPr>
        <w:t>1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>)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br/>
        <w:t xml:space="preserve">                            timer.anim.stop(timer)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br/>
        <w:t xml:space="preserve">               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# Если на поле не осталось невыбывших игроков, отображается сообщение о том, что победителей нет, и игра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br/>
        <w:t xml:space="preserve">                # останавливается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br/>
        <w:t xml:space="preserve">                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eastAsia="ru-RU" w:bidi="ar-SA"/>
        </w:rPr>
        <w:t xml:space="preserve">if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 xml:space="preserve">field.gamer_count &lt;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eastAsia="ru-RU" w:bidi="ar-SA"/>
        </w:rPr>
        <w:t>1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>: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br/>
        <w:t xml:space="preserve">                   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# Вывод сообщения о поражении всех игроков в текстовом поле, содержащем информацию о состоянии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br/>
        <w:t xml:space="preserve">                    # игры, красным цветом и остановка таймера игры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br/>
        <w:t xml:space="preserve">                   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 xml:space="preserve">player_move.text = </w:t>
      </w:r>
      <w:r w:rsidRPr="00981AB0">
        <w:rPr>
          <w:rFonts w:ascii="Consolas" w:eastAsia="Times New Roman" w:hAnsi="Consolas" w:cs="Courier New"/>
          <w:color w:val="6A8759"/>
          <w:kern w:val="0"/>
          <w:sz w:val="20"/>
          <w:szCs w:val="20"/>
          <w:lang w:eastAsia="ru-RU" w:bidi="ar-SA"/>
        </w:rPr>
        <w:t>"No one won!"</w:t>
      </w:r>
      <w:r w:rsidRPr="00981AB0">
        <w:rPr>
          <w:rFonts w:ascii="Consolas" w:eastAsia="Times New Roman" w:hAnsi="Consolas" w:cs="Courier New"/>
          <w:color w:val="6A8759"/>
          <w:kern w:val="0"/>
          <w:sz w:val="20"/>
          <w:szCs w:val="20"/>
          <w:lang w:eastAsia="ru-RU" w:bidi="ar-SA"/>
        </w:rPr>
        <w:br/>
        <w:t xml:space="preserve">                   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>player_move.color = (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eastAsia="ru-RU" w:bidi="ar-SA"/>
        </w:rPr>
        <w:t>1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eastAsia="ru-RU" w:bidi="ar-SA"/>
        </w:rPr>
        <w:t>0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eastAsia="ru-RU" w:bidi="ar-SA"/>
        </w:rPr>
        <w:t>0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eastAsia="ru-RU" w:bidi="ar-SA"/>
        </w:rPr>
        <w:t>1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>)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br/>
        <w:t xml:space="preserve">                    timer.anim.stop(timer)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br/>
        <w:t xml:space="preserve">           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# Если невыбывших игроков больше одного, то цвет рулетки изменяется и отображается сообщение с номером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br/>
        <w:t xml:space="preserve">            # игрока, который ходит следующим (при этом счетчик заново отсчитывает время хода игрока)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br/>
        <w:t xml:space="preserve">            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eastAsia="ru-RU" w:bidi="ar-SA"/>
        </w:rPr>
        <w:t>else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>: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br/>
        <w:t xml:space="preserve">                roulette.change_color()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br/>
        <w:t xml:space="preserve">                player_move.text = </w:t>
      </w:r>
      <w:r w:rsidRPr="00981AB0">
        <w:rPr>
          <w:rFonts w:ascii="Consolas" w:eastAsia="Times New Roman" w:hAnsi="Consolas" w:cs="Courier New"/>
          <w:color w:val="6A8759"/>
          <w:kern w:val="0"/>
          <w:sz w:val="20"/>
          <w:szCs w:val="20"/>
          <w:lang w:eastAsia="ru-RU" w:bidi="ar-SA"/>
        </w:rPr>
        <w:t>f"Player №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eastAsia="ru-RU" w:bidi="ar-SA"/>
        </w:rPr>
        <w:t>{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>find_next(i)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eastAsia="ru-RU" w:bidi="ar-SA"/>
        </w:rPr>
        <w:t>}</w:t>
      </w:r>
      <w:r w:rsidRPr="00981AB0">
        <w:rPr>
          <w:rFonts w:ascii="Consolas" w:eastAsia="Times New Roman" w:hAnsi="Consolas" w:cs="Courier New"/>
          <w:color w:val="6A8759"/>
          <w:kern w:val="0"/>
          <w:sz w:val="20"/>
          <w:szCs w:val="20"/>
          <w:lang w:eastAsia="ru-RU" w:bidi="ar-SA"/>
        </w:rPr>
        <w:t>"</w:t>
      </w:r>
      <w:r w:rsidRPr="00981AB0">
        <w:rPr>
          <w:rFonts w:ascii="Consolas" w:eastAsia="Times New Roman" w:hAnsi="Consolas" w:cs="Courier New"/>
          <w:color w:val="6A8759"/>
          <w:kern w:val="0"/>
          <w:sz w:val="20"/>
          <w:szCs w:val="20"/>
          <w:lang w:eastAsia="ru-RU" w:bidi="ar-SA"/>
        </w:rPr>
        <w:br/>
      </w:r>
      <w:r w:rsidRPr="00981AB0">
        <w:rPr>
          <w:rFonts w:ascii="Consolas" w:eastAsia="Times New Roman" w:hAnsi="Consolas" w:cs="Courier New"/>
          <w:color w:val="6A8759"/>
          <w:kern w:val="0"/>
          <w:sz w:val="20"/>
          <w:szCs w:val="20"/>
          <w:lang w:eastAsia="ru-RU" w:bidi="ar-SA"/>
        </w:rPr>
        <w:br/>
        <w:t xml:space="preserve">       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# Задание повторения последовательной анимации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br/>
        <w:t xml:space="preserve">       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 xml:space="preserve">self.anim.repeat = 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eastAsia="ru-RU" w:bidi="ar-SA"/>
        </w:rPr>
        <w:t>True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eastAsia="ru-RU" w:bidi="ar-SA"/>
        </w:rPr>
        <w:br/>
        <w:t xml:space="preserve">       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>self.anim.bind(on_start=finish_callback)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br/>
        <w:t xml:space="preserve">        self.anim.start(self)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br/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br/>
        <w:t xml:space="preserve">   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# Метод, отвечающий за отображение таймера на игровом поле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br/>
        <w:t xml:space="preserve">    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eastAsia="ru-RU" w:bidi="ar-SA"/>
        </w:rPr>
        <w:t xml:space="preserve">def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>on_a(self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>instance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>value):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br/>
        <w:t xml:space="preserve">        self.text = </w:t>
      </w:r>
      <w:r w:rsidRPr="00981AB0">
        <w:rPr>
          <w:rFonts w:ascii="Consolas" w:eastAsia="Times New Roman" w:hAnsi="Consolas" w:cs="Courier New"/>
          <w:color w:val="6A8759"/>
          <w:kern w:val="0"/>
          <w:sz w:val="20"/>
          <w:szCs w:val="20"/>
          <w:lang w:eastAsia="ru-RU" w:bidi="ar-SA"/>
        </w:rPr>
        <w:t>f"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eastAsia="ru-RU" w:bidi="ar-SA"/>
        </w:rPr>
        <w:t>{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>round(value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eastAsia="ru-RU" w:bidi="ar-SA"/>
        </w:rPr>
        <w:t>1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>)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eastAsia="ru-RU" w:bidi="ar-SA"/>
        </w:rPr>
        <w:t>}</w:t>
      </w:r>
      <w:r w:rsidRPr="00981AB0">
        <w:rPr>
          <w:rFonts w:ascii="Consolas" w:eastAsia="Times New Roman" w:hAnsi="Consolas" w:cs="Courier New"/>
          <w:color w:val="6A8759"/>
          <w:kern w:val="0"/>
          <w:sz w:val="20"/>
          <w:szCs w:val="20"/>
          <w:lang w:eastAsia="ru-RU" w:bidi="ar-SA"/>
        </w:rPr>
        <w:t xml:space="preserve"> seconds"</w:t>
      </w:r>
      <w:r w:rsidRPr="00981AB0">
        <w:rPr>
          <w:rFonts w:ascii="Consolas" w:eastAsia="Times New Roman" w:hAnsi="Consolas" w:cs="Courier New"/>
          <w:color w:val="6A8759"/>
          <w:kern w:val="0"/>
          <w:sz w:val="20"/>
          <w:szCs w:val="20"/>
          <w:lang w:eastAsia="ru-RU" w:bidi="ar-SA"/>
        </w:rPr>
        <w:br/>
      </w:r>
      <w:r w:rsidRPr="00981AB0">
        <w:rPr>
          <w:rFonts w:ascii="Consolas" w:eastAsia="Times New Roman" w:hAnsi="Consolas" w:cs="Courier New"/>
          <w:color w:val="6A8759"/>
          <w:kern w:val="0"/>
          <w:sz w:val="20"/>
          <w:szCs w:val="20"/>
          <w:lang w:eastAsia="ru-RU" w:bidi="ar-SA"/>
        </w:rPr>
        <w:br/>
      </w:r>
      <w:r w:rsidRPr="00981AB0">
        <w:rPr>
          <w:rFonts w:ascii="Consolas" w:eastAsia="Times New Roman" w:hAnsi="Consolas" w:cs="Courier New"/>
          <w:color w:val="6A8759"/>
          <w:kern w:val="0"/>
          <w:sz w:val="20"/>
          <w:szCs w:val="20"/>
          <w:lang w:eastAsia="ru-RU" w:bidi="ar-SA"/>
        </w:rPr>
        <w:br/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# Создание игрового поля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br/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>field = FieldWidget(size_hint_y=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eastAsia="ru-RU" w:bidi="ar-SA"/>
        </w:rPr>
        <w:t>0.875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>)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br/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# Создание таймера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br/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>timer = MoveTimer(color=(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eastAsia="ru-RU" w:bidi="ar-SA"/>
        </w:rPr>
        <w:t>0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eastAsia="ru-RU" w:bidi="ar-SA"/>
        </w:rPr>
        <w:t>0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eastAsia="ru-RU" w:bidi="ar-SA"/>
        </w:rPr>
        <w:t>0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eastAsia="ru-RU" w:bidi="ar-SA"/>
        </w:rPr>
        <w:t>1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>))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br/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# Создание рулетки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br/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>roulette = RouletteWidget()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br/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# Добавление текстового поля с сообщениями о состоянии игры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br/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lastRenderedPageBreak/>
        <w:t>player_move = Label(text=</w:t>
      </w:r>
      <w:r w:rsidRPr="00981AB0">
        <w:rPr>
          <w:rFonts w:ascii="Consolas" w:eastAsia="Times New Roman" w:hAnsi="Consolas" w:cs="Courier New"/>
          <w:color w:val="6A8759"/>
          <w:kern w:val="0"/>
          <w:sz w:val="20"/>
          <w:szCs w:val="20"/>
          <w:lang w:eastAsia="ru-RU" w:bidi="ar-SA"/>
        </w:rPr>
        <w:t>"Player №.."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>color=(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eastAsia="ru-RU" w:bidi="ar-SA"/>
        </w:rPr>
        <w:t>0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eastAsia="ru-RU" w:bidi="ar-SA"/>
        </w:rPr>
        <w:t>0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eastAsia="ru-RU" w:bidi="ar-SA"/>
        </w:rPr>
        <w:t>0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eastAsia="ru-RU" w:bidi="ar-SA"/>
        </w:rPr>
        <w:t>1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>))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br/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br/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br/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# Класс, отвечающий за отрисовку главного экрана приложения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br/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eastAsia="ru-RU" w:bidi="ar-SA"/>
        </w:rPr>
        <w:t xml:space="preserve">class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>TwisterApp(App):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br/>
        <w:t xml:space="preserve">    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eastAsia="ru-RU" w:bidi="ar-SA"/>
        </w:rPr>
        <w:t xml:space="preserve">def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>build(self):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br/>
        <w:t xml:space="preserve">       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# Фон приложения - белый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br/>
        <w:t xml:space="preserve">       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>Window.clearcolor = (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eastAsia="ru-RU" w:bidi="ar-SA"/>
        </w:rPr>
        <w:t>1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eastAsia="ru-RU" w:bidi="ar-SA"/>
        </w:rPr>
        <w:t>1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eastAsia="ru-RU" w:bidi="ar-SA"/>
        </w:rPr>
        <w:t>1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eastAsia="ru-RU" w:bidi="ar-SA"/>
        </w:rPr>
        <w:t>1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>)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br/>
        <w:t xml:space="preserve">       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# Размещение виджетов по вертикали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br/>
        <w:t xml:space="preserve">       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>screen = BoxLayout(orientation=</w:t>
      </w:r>
      <w:r w:rsidRPr="00981AB0">
        <w:rPr>
          <w:rFonts w:ascii="Consolas" w:eastAsia="Times New Roman" w:hAnsi="Consolas" w:cs="Courier New"/>
          <w:color w:val="6A8759"/>
          <w:kern w:val="0"/>
          <w:sz w:val="20"/>
          <w:szCs w:val="20"/>
          <w:lang w:eastAsia="ru-RU" w:bidi="ar-SA"/>
        </w:rPr>
        <w:t>"vertical"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>)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br/>
        <w:t xml:space="preserve">       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# Отступ для лучшего отображения информационных виджетов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br/>
        <w:t xml:space="preserve">       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>screen.add_widget(Widget(size_hint_y=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eastAsia="ru-RU" w:bidi="ar-SA"/>
        </w:rPr>
        <w:t>0.03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>))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br/>
        <w:t xml:space="preserve">       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# Создание горизонтальной панели информационных виджетов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br/>
        <w:t xml:space="preserve">       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>info = BoxLayout(orientation=</w:t>
      </w:r>
      <w:r w:rsidRPr="00981AB0">
        <w:rPr>
          <w:rFonts w:ascii="Consolas" w:eastAsia="Times New Roman" w:hAnsi="Consolas" w:cs="Courier New"/>
          <w:color w:val="6A8759"/>
          <w:kern w:val="0"/>
          <w:sz w:val="20"/>
          <w:szCs w:val="20"/>
          <w:lang w:eastAsia="ru-RU" w:bidi="ar-SA"/>
        </w:rPr>
        <w:t>"horizontal"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>size_hint_y=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eastAsia="ru-RU" w:bidi="ar-SA"/>
        </w:rPr>
        <w:t>0.1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>)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br/>
        <w:t xml:space="preserve">       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# Левая часть информационной панели состоит из 2 вертикально расположенных виджетов: таймера хода и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br/>
        <w:t xml:space="preserve">        # текстового поля с сообщениями о состоянии игры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br/>
        <w:t xml:space="preserve">       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>move = BoxLayout(orientation=</w:t>
      </w:r>
      <w:r w:rsidRPr="00981AB0">
        <w:rPr>
          <w:rFonts w:ascii="Consolas" w:eastAsia="Times New Roman" w:hAnsi="Consolas" w:cs="Courier New"/>
          <w:color w:val="6A8759"/>
          <w:kern w:val="0"/>
          <w:sz w:val="20"/>
          <w:szCs w:val="20"/>
          <w:lang w:eastAsia="ru-RU" w:bidi="ar-SA"/>
        </w:rPr>
        <w:t>"vertical"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>)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br/>
        <w:t xml:space="preserve">       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# Таймер хода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br/>
        <w:t xml:space="preserve">       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>move.add_widget(timer)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br/>
        <w:t xml:space="preserve">       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# Текстовое поле с сообщениями о состоянии игры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br/>
        <w:t xml:space="preserve">       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>move.add_widget(player_move)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br/>
        <w:t xml:space="preserve">       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# Отступ для лучшего отображения текстового поля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br/>
        <w:t xml:space="preserve">       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>info.add_widget(Widget(size_hint_x=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eastAsia="ru-RU" w:bidi="ar-SA"/>
        </w:rPr>
        <w:t>0.1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>))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br/>
        <w:t xml:space="preserve">       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# Добавление панели информационных виджетов к горизонтальной панели в верхней части экрана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br/>
        <w:t xml:space="preserve">       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>info.add_widget(move)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br/>
        <w:t xml:space="preserve">       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# Создание кнопки включения настроек, среди параметров которой изображение кнопки в двух состояниях (обычном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br/>
        <w:t xml:space="preserve">        # и нажатом), размеры кнопки и метод, вызываемый при нажатии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br/>
        <w:t xml:space="preserve">       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>settings = Button(background_normal=</w:t>
      </w:r>
      <w:r w:rsidRPr="00981AB0">
        <w:rPr>
          <w:rFonts w:ascii="Consolas" w:eastAsia="Times New Roman" w:hAnsi="Consolas" w:cs="Courier New"/>
          <w:color w:val="6A8759"/>
          <w:kern w:val="0"/>
          <w:sz w:val="20"/>
          <w:szCs w:val="20"/>
          <w:lang w:eastAsia="ru-RU" w:bidi="ar-SA"/>
        </w:rPr>
        <w:t>"settings.png"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>background_down=</w:t>
      </w:r>
      <w:r w:rsidRPr="00981AB0">
        <w:rPr>
          <w:rFonts w:ascii="Consolas" w:eastAsia="Times New Roman" w:hAnsi="Consolas" w:cs="Courier New"/>
          <w:color w:val="6A8759"/>
          <w:kern w:val="0"/>
          <w:sz w:val="20"/>
          <w:szCs w:val="20"/>
          <w:lang w:eastAsia="ru-RU" w:bidi="ar-SA"/>
        </w:rPr>
        <w:t>"settingsdown.png"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>size_hint=(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eastAsia="ru-RU" w:bidi="ar-SA"/>
        </w:rPr>
        <w:t>None, None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>)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eastAsia="ru-RU" w:bidi="ar-SA"/>
        </w:rPr>
        <w:t>,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eastAsia="ru-RU" w:bidi="ar-SA"/>
        </w:rPr>
        <w:br/>
        <w:t xml:space="preserve">                         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 xml:space="preserve">size=(step -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eastAsia="ru-RU" w:bidi="ar-SA"/>
        </w:rPr>
        <w:t>30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 xml:space="preserve">step -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eastAsia="ru-RU" w:bidi="ar-SA"/>
        </w:rPr>
        <w:t>30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>)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>on_press=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eastAsia="ru-RU" w:bidi="ar-SA"/>
        </w:rPr>
        <w:t xml:space="preserve">lambda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>x: show_settings())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br/>
        <w:t xml:space="preserve">       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# Добавление кнопки к горизонтальной панели в верхней части экрана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br/>
        <w:t xml:space="preserve">       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>info.add_widget(settings)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br/>
        <w:t xml:space="preserve">       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# Добавление рулетки к горизонтальной панели в верхней части экрана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br/>
        <w:t xml:space="preserve">       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>info.add_widget(roulette)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br/>
        <w:t xml:space="preserve">       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# Добавление панели информационных виджетов в верхнюю часть экрана приложения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br/>
        <w:t xml:space="preserve">       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>screen.add_widget(info)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br/>
        <w:t xml:space="preserve">       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# Добавление игрового поля к главному экрану приложения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br/>
        <w:t xml:space="preserve">       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>screen.add_widget(field)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br/>
        <w:t xml:space="preserve">       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# Отображение главного экрана приложения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br/>
        <w:t xml:space="preserve">        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eastAsia="ru-RU" w:bidi="ar-SA"/>
        </w:rPr>
        <w:t xml:space="preserve">return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>screen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br/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br/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br/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# Метод, отвечающий за отображение всплывающего окна информации об игре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br/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eastAsia="ru-RU" w:bidi="ar-SA"/>
        </w:rPr>
        <w:t xml:space="preserve">def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>show_info():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br/>
        <w:t xml:space="preserve">   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# Содержимое всплывающего окна расположено в таблице из двух вертикально расположенных ячеек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br/>
        <w:t xml:space="preserve">   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>content = GridLayout(rows=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eastAsia="ru-RU" w:bidi="ar-SA"/>
        </w:rPr>
        <w:t>2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>)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br/>
        <w:t xml:space="preserve">   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# Создание текстового поля с информацией об игре, среди параметров которого размеры виджета, размеры текста,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br/>
        <w:t xml:space="preserve">    # использование разметки и размер шрифта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br/>
        <w:t xml:space="preserve">   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t>about = Label(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eastAsia="ru-RU" w:bidi="ar-SA"/>
        </w:rPr>
        <w:br/>
        <w:t xml:space="preserve">        text=</w:t>
      </w:r>
      <w:r w:rsidRPr="00981AB0">
        <w:rPr>
          <w:rFonts w:ascii="Consolas" w:eastAsia="Times New Roman" w:hAnsi="Consolas" w:cs="Courier New"/>
          <w:color w:val="6A8759"/>
          <w:kern w:val="0"/>
          <w:sz w:val="20"/>
          <w:szCs w:val="20"/>
          <w:lang w:eastAsia="ru-RU" w:bidi="ar-SA"/>
        </w:rPr>
        <w:t>"This is a Twister game for Android.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eastAsia="ru-RU" w:bidi="ar-SA"/>
        </w:rPr>
        <w:t>\n</w:t>
      </w:r>
      <w:r w:rsidRPr="00981AB0">
        <w:rPr>
          <w:rFonts w:ascii="Consolas" w:eastAsia="Times New Roman" w:hAnsi="Consolas" w:cs="Courier New"/>
          <w:color w:val="6A8759"/>
          <w:kern w:val="0"/>
          <w:sz w:val="20"/>
          <w:szCs w:val="20"/>
          <w:lang w:eastAsia="ru-RU" w:bidi="ar-SA"/>
        </w:rPr>
        <w:t>The rules of the game are similar to the rules of the original "</w:t>
      </w:r>
      <w:r w:rsidRPr="00981AB0">
        <w:rPr>
          <w:rFonts w:ascii="Consolas" w:eastAsia="Times New Roman" w:hAnsi="Consolas" w:cs="Courier New"/>
          <w:color w:val="6A8759"/>
          <w:kern w:val="0"/>
          <w:sz w:val="20"/>
          <w:szCs w:val="20"/>
          <w:lang w:eastAsia="ru-RU" w:bidi="ar-SA"/>
        </w:rPr>
        <w:br/>
      </w:r>
      <w:r w:rsidRPr="00981AB0">
        <w:rPr>
          <w:rFonts w:ascii="Consolas" w:eastAsia="Times New Roman" w:hAnsi="Consolas" w:cs="Courier New"/>
          <w:color w:val="6A8759"/>
          <w:kern w:val="0"/>
          <w:sz w:val="20"/>
          <w:szCs w:val="20"/>
          <w:lang w:eastAsia="ru-RU" w:bidi="ar-SA"/>
        </w:rPr>
        <w:lastRenderedPageBreak/>
        <w:t xml:space="preserve">             "[i]Twister[/i]. </w:t>
      </w:r>
      <w:r w:rsidRPr="00981AB0">
        <w:rPr>
          <w:rFonts w:ascii="Consolas" w:eastAsia="Times New Roman" w:hAnsi="Consolas" w:cs="Courier New"/>
          <w:color w:val="6A8759"/>
          <w:kern w:val="0"/>
          <w:sz w:val="20"/>
          <w:szCs w:val="20"/>
          <w:lang w:val="en-US" w:eastAsia="ru-RU" w:bidi="ar-SA"/>
        </w:rPr>
        <w:t>On the playing field there are special sections (4 rows of 6 circles) of different "</w:t>
      </w:r>
      <w:r w:rsidRPr="00981AB0">
        <w:rPr>
          <w:rFonts w:ascii="Consolas" w:eastAsia="Times New Roman" w:hAnsi="Consolas" w:cs="Courier New"/>
          <w:color w:val="6A8759"/>
          <w:kern w:val="0"/>
          <w:sz w:val="20"/>
          <w:szCs w:val="20"/>
          <w:lang w:val="en-US" w:eastAsia="ru-RU" w:bidi="ar-SA"/>
        </w:rPr>
        <w:br/>
        <w:t xml:space="preserve">             "colors, "</w:t>
      </w:r>
      <w:r w:rsidRPr="00981AB0">
        <w:rPr>
          <w:rFonts w:ascii="Consolas" w:eastAsia="Times New Roman" w:hAnsi="Consolas" w:cs="Courier New"/>
          <w:color w:val="6A8759"/>
          <w:kern w:val="0"/>
          <w:sz w:val="20"/>
          <w:szCs w:val="20"/>
          <w:lang w:val="en-US" w:eastAsia="ru-RU" w:bidi="ar-SA"/>
        </w:rPr>
        <w:br/>
        <w:t xml:space="preserve">             "on one of which the player puts his finger for a limited time at the direction of the roulette and "</w:t>
      </w:r>
      <w:r w:rsidRPr="00981AB0">
        <w:rPr>
          <w:rFonts w:ascii="Consolas" w:eastAsia="Times New Roman" w:hAnsi="Consolas" w:cs="Courier New"/>
          <w:color w:val="6A8759"/>
          <w:kern w:val="0"/>
          <w:sz w:val="20"/>
          <w:szCs w:val="20"/>
          <w:lang w:val="en-US" w:eastAsia="ru-RU" w:bidi="ar-SA"/>
        </w:rPr>
        <w:br/>
        <w:t xml:space="preserve">             "holds it until the end of the game or a change of position as a result of the next scrolling of the "</w:t>
      </w:r>
      <w:r w:rsidRPr="00981AB0">
        <w:rPr>
          <w:rFonts w:ascii="Consolas" w:eastAsia="Times New Roman" w:hAnsi="Consolas" w:cs="Courier New"/>
          <w:color w:val="6A8759"/>
          <w:kern w:val="0"/>
          <w:sz w:val="20"/>
          <w:szCs w:val="20"/>
          <w:lang w:val="en-US" w:eastAsia="ru-RU" w:bidi="ar-SA"/>
        </w:rPr>
        <w:br/>
        <w:t xml:space="preserve">             "roulette.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>\n</w:t>
      </w:r>
      <w:r w:rsidRPr="00981AB0">
        <w:rPr>
          <w:rFonts w:ascii="Consolas" w:eastAsia="Times New Roman" w:hAnsi="Consolas" w:cs="Courier New"/>
          <w:color w:val="6A8759"/>
          <w:kern w:val="0"/>
          <w:sz w:val="20"/>
          <w:szCs w:val="20"/>
          <w:lang w:val="en-US" w:eastAsia="ru-RU" w:bidi="ar-SA"/>
        </w:rPr>
        <w:t>The game is played by 2 to 10 players, each of whom can put on the field from 1 to 5 fingers "</w:t>
      </w:r>
      <w:r w:rsidRPr="00981AB0">
        <w:rPr>
          <w:rFonts w:ascii="Consolas" w:eastAsia="Times New Roman" w:hAnsi="Consolas" w:cs="Courier New"/>
          <w:color w:val="6A8759"/>
          <w:kern w:val="0"/>
          <w:sz w:val="20"/>
          <w:szCs w:val="20"/>
          <w:lang w:val="en-US" w:eastAsia="ru-RU" w:bidi="ar-SA"/>
        </w:rPr>
        <w:br/>
        <w:t xml:space="preserve">             "of one hand, the turn time is set from 5 to 15 seconds (these game settings are located in a separate "</w:t>
      </w:r>
      <w:r w:rsidRPr="00981AB0">
        <w:rPr>
          <w:rFonts w:ascii="Consolas" w:eastAsia="Times New Roman" w:hAnsi="Consolas" w:cs="Courier New"/>
          <w:color w:val="6A8759"/>
          <w:kern w:val="0"/>
          <w:sz w:val="20"/>
          <w:szCs w:val="20"/>
          <w:lang w:val="en-US" w:eastAsia="ru-RU" w:bidi="ar-SA"/>
        </w:rPr>
        <w:br/>
        <w:t xml:space="preserve">             "menu). The winner is the last player remaining in the field.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>\n</w:t>
      </w:r>
      <w:r w:rsidRPr="00981AB0">
        <w:rPr>
          <w:rFonts w:ascii="Consolas" w:eastAsia="Times New Roman" w:hAnsi="Consolas" w:cs="Courier New"/>
          <w:color w:val="6A8759"/>
          <w:kern w:val="0"/>
          <w:sz w:val="20"/>
          <w:szCs w:val="20"/>
          <w:lang w:val="en-US" w:eastAsia="ru-RU" w:bidi="ar-SA"/>
        </w:rPr>
        <w:t>[b]A player is eliminated from the game if "</w:t>
      </w:r>
      <w:r w:rsidRPr="00981AB0">
        <w:rPr>
          <w:rFonts w:ascii="Consolas" w:eastAsia="Times New Roman" w:hAnsi="Consolas" w:cs="Courier New"/>
          <w:color w:val="6A8759"/>
          <w:kern w:val="0"/>
          <w:sz w:val="20"/>
          <w:szCs w:val="20"/>
          <w:lang w:val="en-US" w:eastAsia="ru-RU" w:bidi="ar-SA"/>
        </w:rPr>
        <w:br/>
        <w:t xml:space="preserve">             "he[/b]: "</w:t>
      </w:r>
      <w:r w:rsidRPr="00981AB0">
        <w:rPr>
          <w:rFonts w:ascii="Consolas" w:eastAsia="Times New Roman" w:hAnsi="Consolas" w:cs="Courier New"/>
          <w:color w:val="6A8759"/>
          <w:kern w:val="0"/>
          <w:sz w:val="20"/>
          <w:szCs w:val="20"/>
          <w:lang w:val="en-US" w:eastAsia="ru-RU" w:bidi="ar-SA"/>
        </w:rPr>
        <w:br/>
        <w:t xml:space="preserve">             "does not put his finger in the specified place during his turn, removes his finger not in his turn, "</w:t>
      </w:r>
      <w:r w:rsidRPr="00981AB0">
        <w:rPr>
          <w:rFonts w:ascii="Consolas" w:eastAsia="Times New Roman" w:hAnsi="Consolas" w:cs="Courier New"/>
          <w:color w:val="6A8759"/>
          <w:kern w:val="0"/>
          <w:sz w:val="20"/>
          <w:szCs w:val="20"/>
          <w:lang w:val="en-US" w:eastAsia="ru-RU" w:bidi="ar-SA"/>
        </w:rPr>
        <w:br/>
        <w:t xml:space="preserve">             "regardless of the move removes his finger, provided that not all fingers are on the field."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>,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br/>
        <w:t xml:space="preserve">       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size_hint=(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0.9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0.9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)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text_size=(Window.size[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0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] -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15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>, None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)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markup=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True,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font_size=</w:t>
      </w:r>
      <w:r w:rsidRPr="00981AB0">
        <w:rPr>
          <w:rFonts w:ascii="Consolas" w:eastAsia="Times New Roman" w:hAnsi="Consolas" w:cs="Courier New"/>
          <w:color w:val="6A8759"/>
          <w:kern w:val="0"/>
          <w:sz w:val="20"/>
          <w:szCs w:val="20"/>
          <w:lang w:val="en-US" w:eastAsia="ru-RU" w:bidi="ar-SA"/>
        </w:rPr>
        <w:t>"13sp"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)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#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Создание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кнопки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отвечающая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за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закрытие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всплывающего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окна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br/>
        <w:t xml:space="preserve">   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ok = Button(text=</w:t>
      </w:r>
      <w:r w:rsidRPr="00981AB0">
        <w:rPr>
          <w:rFonts w:ascii="Consolas" w:eastAsia="Times New Roman" w:hAnsi="Consolas" w:cs="Courier New"/>
          <w:color w:val="6A8759"/>
          <w:kern w:val="0"/>
          <w:sz w:val="20"/>
          <w:szCs w:val="20"/>
          <w:lang w:val="en-US" w:eastAsia="ru-RU" w:bidi="ar-SA"/>
        </w:rPr>
        <w:t>"Ok"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size_hint=(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1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0.1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))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#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Добавление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текстового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поля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br/>
        <w:t xml:space="preserve">   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content.add_widget(about)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#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Добавление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кнопки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br/>
        <w:t xml:space="preserve">   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content.add_widget(ok)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#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Создание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всплывающего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окна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среди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параметров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которого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название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окна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и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содержимое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созданное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выше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br/>
        <w:t xml:space="preserve">   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popup = Popup(title=</w:t>
      </w:r>
      <w:r w:rsidRPr="00981AB0">
        <w:rPr>
          <w:rFonts w:ascii="Consolas" w:eastAsia="Times New Roman" w:hAnsi="Consolas" w:cs="Courier New"/>
          <w:color w:val="6A8759"/>
          <w:kern w:val="0"/>
          <w:sz w:val="20"/>
          <w:szCs w:val="20"/>
          <w:lang w:val="en-US" w:eastAsia="ru-RU" w:bidi="ar-SA"/>
        </w:rPr>
        <w:t>"Game info"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content=content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auto_dismiss=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>False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)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#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Добавление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к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кнопке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опции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закрытия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всплывающего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окна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br/>
        <w:t xml:space="preserve">   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ok.bind(on_press=popup.dismiss)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#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Открытие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всплывающего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окна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br/>
        <w:t xml:space="preserve">   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popup.open()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#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Метод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отвечающий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за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отображение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всплывающего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окна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настроек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игры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br/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def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show_settings():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#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Содержимое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всплывающего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окна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расположено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в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таблице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содержащей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три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колонки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br/>
        <w:t xml:space="preserve">   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content = GridLayout(cols=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3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)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#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Добавление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регулируемых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настроек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игрового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процесса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: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количества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игроков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количества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пальцев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у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каждого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игрока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и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br/>
        <w:t xml:space="preserve">    #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количество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времени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на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каждый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ход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br/>
        <w:t xml:space="preserve">   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content.add_widget(Label(text=</w:t>
      </w:r>
      <w:r w:rsidRPr="00981AB0">
        <w:rPr>
          <w:rFonts w:ascii="Consolas" w:eastAsia="Times New Roman" w:hAnsi="Consolas" w:cs="Courier New"/>
          <w:color w:val="6A8759"/>
          <w:kern w:val="0"/>
          <w:sz w:val="20"/>
          <w:szCs w:val="20"/>
          <w:lang w:val="en-US" w:eastAsia="ru-RU" w:bidi="ar-SA"/>
        </w:rPr>
        <w:t>"Players"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))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#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Значение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количества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игроков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по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умолчанию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br/>
        <w:t xml:space="preserve">   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players_label = Label(text=</w:t>
      </w:r>
      <w:r w:rsidRPr="00981AB0">
        <w:rPr>
          <w:rFonts w:ascii="Consolas" w:eastAsia="Times New Roman" w:hAnsi="Consolas" w:cs="Courier New"/>
          <w:color w:val="6A8759"/>
          <w:kern w:val="0"/>
          <w:sz w:val="20"/>
          <w:szCs w:val="20"/>
          <w:lang w:val="en-US" w:eastAsia="ru-RU" w:bidi="ar-SA"/>
        </w:rPr>
        <w:t>"6"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)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#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Создание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ползунка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для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настройки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количества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игроков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с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возможностью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регулировки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от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2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до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10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br/>
        <w:t xml:space="preserve">   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players_slider = Slider(min=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2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max=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10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value=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6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step=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1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cursor_size=(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75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75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))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content.add_widget(players_label)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content.add_widget(players_slider)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content.add_widget(Label(text=</w:t>
      </w:r>
      <w:r w:rsidRPr="00981AB0">
        <w:rPr>
          <w:rFonts w:ascii="Consolas" w:eastAsia="Times New Roman" w:hAnsi="Consolas" w:cs="Courier New"/>
          <w:color w:val="6A8759"/>
          <w:kern w:val="0"/>
          <w:sz w:val="20"/>
          <w:szCs w:val="20"/>
          <w:lang w:val="en-US" w:eastAsia="ru-RU" w:bidi="ar-SA"/>
        </w:rPr>
        <w:t>"Fingers"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))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#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Значение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количества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пальцев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по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умолчанию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br/>
        <w:t xml:space="preserve">   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fingers_label = Label(text=</w:t>
      </w:r>
      <w:r w:rsidRPr="00981AB0">
        <w:rPr>
          <w:rFonts w:ascii="Consolas" w:eastAsia="Times New Roman" w:hAnsi="Consolas" w:cs="Courier New"/>
          <w:color w:val="6A8759"/>
          <w:kern w:val="0"/>
          <w:sz w:val="20"/>
          <w:szCs w:val="20"/>
          <w:lang w:val="en-US" w:eastAsia="ru-RU" w:bidi="ar-SA"/>
        </w:rPr>
        <w:t>"3"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)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#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Создание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ползунка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для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настройки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количества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пальцев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с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возможностью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регулировки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от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1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до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5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br/>
        <w:t xml:space="preserve">   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fingers_slider = Slider(min=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1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max=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5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value=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3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step=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1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cursor_size=(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75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75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))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content.add_widget(fingers_label)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lastRenderedPageBreak/>
        <w:t xml:space="preserve">    content.add_widget(fingers_slider)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content.add_widget(Label(text=</w:t>
      </w:r>
      <w:r w:rsidRPr="00981AB0">
        <w:rPr>
          <w:rFonts w:ascii="Consolas" w:eastAsia="Times New Roman" w:hAnsi="Consolas" w:cs="Courier New"/>
          <w:color w:val="6A8759"/>
          <w:kern w:val="0"/>
          <w:sz w:val="20"/>
          <w:szCs w:val="20"/>
          <w:lang w:val="en-US" w:eastAsia="ru-RU" w:bidi="ar-SA"/>
        </w:rPr>
        <w:t>"Time for move"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))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#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Значение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времени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на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один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ход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по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умолчанию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br/>
        <w:t xml:space="preserve">   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time_label = Label(text=</w:t>
      </w:r>
      <w:r w:rsidRPr="00981AB0">
        <w:rPr>
          <w:rFonts w:ascii="Consolas" w:eastAsia="Times New Roman" w:hAnsi="Consolas" w:cs="Courier New"/>
          <w:color w:val="6A8759"/>
          <w:kern w:val="0"/>
          <w:sz w:val="20"/>
          <w:szCs w:val="20"/>
          <w:lang w:val="en-US" w:eastAsia="ru-RU" w:bidi="ar-SA"/>
        </w:rPr>
        <w:t>"10"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)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#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Создание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ползунка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для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настройки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времени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на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один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ход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с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возможностью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переключения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между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5, 10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и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15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секундами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br/>
        <w:t xml:space="preserve">   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time_slider = Slider(min=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5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max=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15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value=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10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step=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5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cursor_size=(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75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75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))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content.add_widget(time_label)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content.add_widget(time_slider)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#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Методы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отвечающие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за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отображение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значения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ползунка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в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текстовом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поле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слева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от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ползунка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br/>
        <w:t xml:space="preserve">    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def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on_p_slider_value_change(instance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value):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    players_label.text = str(value)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def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on_f_slider_value_change(instance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value):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    fingers_label.text = str(value)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def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on_t_slider_value_change(instance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value):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    time_label.text = str(value)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players_slider.bind(value=on_p_slider_value_change)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fingers_slider.bind(value=on_f_slider_value_change)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time_slider.bind(value=on_t_slider_value_change)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#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Добавление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кнопки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отвечающей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за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открытие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всплывающего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окна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с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информацией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об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игре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br/>
        <w:t xml:space="preserve">   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content.add_widget(Button(text=</w:t>
      </w:r>
      <w:r w:rsidRPr="00981AB0">
        <w:rPr>
          <w:rFonts w:ascii="Consolas" w:eastAsia="Times New Roman" w:hAnsi="Consolas" w:cs="Courier New"/>
          <w:color w:val="6A8759"/>
          <w:kern w:val="0"/>
          <w:sz w:val="20"/>
          <w:szCs w:val="20"/>
          <w:lang w:val="en-US" w:eastAsia="ru-RU" w:bidi="ar-SA"/>
        </w:rPr>
        <w:t>"About"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on_press=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lambda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x: show_info()))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content.add_widget(Widget())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#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Создание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кнопки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отвечающей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за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закрытие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всплывающего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окна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настройки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игры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br/>
        <w:t xml:space="preserve">   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ok = Button(text=</w:t>
      </w:r>
      <w:r w:rsidRPr="00981AB0">
        <w:rPr>
          <w:rFonts w:ascii="Consolas" w:eastAsia="Times New Roman" w:hAnsi="Consolas" w:cs="Courier New"/>
          <w:color w:val="6A8759"/>
          <w:kern w:val="0"/>
          <w:sz w:val="20"/>
          <w:szCs w:val="20"/>
          <w:lang w:val="en-US" w:eastAsia="ru-RU" w:bidi="ar-SA"/>
        </w:rPr>
        <w:t>"Ok"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)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content.add_widget(ok)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#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Создание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всплывающего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окна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среди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параметров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которого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название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окна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и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содержимое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созданное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выше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br/>
        <w:t xml:space="preserve">   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popup = Popup(title=</w:t>
      </w:r>
      <w:r w:rsidRPr="00981AB0">
        <w:rPr>
          <w:rFonts w:ascii="Consolas" w:eastAsia="Times New Roman" w:hAnsi="Consolas" w:cs="Courier New"/>
          <w:color w:val="6A8759"/>
          <w:kern w:val="0"/>
          <w:sz w:val="20"/>
          <w:szCs w:val="20"/>
          <w:lang w:val="en-US" w:eastAsia="ru-RU" w:bidi="ar-SA"/>
        </w:rPr>
        <w:t>"Game settings"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content=content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auto_dismiss=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>False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)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#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Добавление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к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кнопке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опции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закрытия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всплывающего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окна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br/>
        <w:t xml:space="preserve">   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ok.bind(on_press=popup.dismiss)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#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Изменение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значений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параметров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после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их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задания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во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всплывающем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меню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настроек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br/>
        <w:t xml:space="preserve">    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def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change_values(*args):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   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#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Задание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нового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значения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для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таймера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хода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br/>
        <w:t xml:space="preserve">       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timer.a = time_slider.value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   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#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Задание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нового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значения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количества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игроков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br/>
        <w:t xml:space="preserve">       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timer.players = players_slider.value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   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#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Изменение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цвета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рулетки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br/>
        <w:t xml:space="preserve">       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roulette.change_color()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   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#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Инициализация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массива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ходов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игроков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размерности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(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количество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игроков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x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количество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пальцев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>)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br/>
        <w:t xml:space="preserve">       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field.gamer_position = [[</w:t>
      </w:r>
      <w:r w:rsidRPr="00981AB0">
        <w:rPr>
          <w:rFonts w:ascii="Consolas" w:eastAsia="Times New Roman" w:hAnsi="Consolas" w:cs="Courier New"/>
          <w:color w:val="6A8759"/>
          <w:kern w:val="0"/>
          <w:sz w:val="20"/>
          <w:szCs w:val="20"/>
          <w:lang w:val="en-US" w:eastAsia="ru-RU" w:bidi="ar-SA"/>
        </w:rPr>
        <w:t xml:space="preserve">"" 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for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x 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in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range(fingers_slider.value)] 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for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y 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in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range(players_slider.value)]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   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#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Изменение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текстового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поля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с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сообщением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о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состоянии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игры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которое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изменится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сразу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после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начала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игры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br/>
        <w:t xml:space="preserve">       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player_move.text = </w:t>
      </w:r>
      <w:r w:rsidRPr="00981AB0">
        <w:rPr>
          <w:rFonts w:ascii="Consolas" w:eastAsia="Times New Roman" w:hAnsi="Consolas" w:cs="Courier New"/>
          <w:color w:val="6A8759"/>
          <w:kern w:val="0"/>
          <w:sz w:val="20"/>
          <w:szCs w:val="20"/>
          <w:lang w:val="en-US" w:eastAsia="ru-RU" w:bidi="ar-SA"/>
        </w:rPr>
        <w:t>"Player №0"</w:t>
      </w:r>
      <w:r w:rsidRPr="00981AB0">
        <w:rPr>
          <w:rFonts w:ascii="Consolas" w:eastAsia="Times New Roman" w:hAnsi="Consolas" w:cs="Courier New"/>
          <w:color w:val="6A8759"/>
          <w:kern w:val="0"/>
          <w:sz w:val="20"/>
          <w:szCs w:val="20"/>
          <w:lang w:val="en-US" w:eastAsia="ru-RU" w:bidi="ar-SA"/>
        </w:rPr>
        <w:br/>
        <w:t xml:space="preserve">       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#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Изменение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цвета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текстового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поля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br/>
        <w:t xml:space="preserve">       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player_move.color = (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0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0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0</w:t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1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)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   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#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Задание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значения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количества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невыбывших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игроков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br/>
        <w:t xml:space="preserve">       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field.gamer_count = players_slider.value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lastRenderedPageBreak/>
        <w:t xml:space="preserve">       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#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Задание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значения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свободных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ячеек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различных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цветов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на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момент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начала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игры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br/>
        <w:t xml:space="preserve">       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field.r_count =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0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br/>
        <w:t xml:space="preserve">       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field.g_count =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0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br/>
        <w:t xml:space="preserve">       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field.y_count =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0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br/>
        <w:t xml:space="preserve">       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field.b_count = 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t>0</w:t>
      </w:r>
      <w:r w:rsidRPr="00981AB0">
        <w:rPr>
          <w:rFonts w:ascii="Consolas" w:eastAsia="Times New Roman" w:hAnsi="Consolas" w:cs="Courier New"/>
          <w:color w:val="6897BB"/>
          <w:kern w:val="0"/>
          <w:sz w:val="20"/>
          <w:szCs w:val="20"/>
          <w:lang w:val="en-US" w:eastAsia="ru-RU" w:bidi="ar-SA"/>
        </w:rPr>
        <w:br/>
        <w:t xml:space="preserve">       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#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Начало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игры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br/>
        <w:t xml:space="preserve">       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timer.start()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#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Добавление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к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всплывающему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окну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метода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приведенного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выше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,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который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будет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вызываться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при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закрытии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всплывающего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окна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br/>
        <w:t xml:space="preserve">   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popup.bind(on_dismiss=change_values)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#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Открытие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всплывающего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окна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br/>
        <w:t xml:space="preserve">   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popup.open()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#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Запуск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t xml:space="preserve"> 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eastAsia="ru-RU" w:bidi="ar-SA"/>
        </w:rPr>
        <w:t>приложения</w:t>
      </w:r>
      <w:r w:rsidRPr="00981AB0">
        <w:rPr>
          <w:rFonts w:ascii="Consolas" w:eastAsia="Times New Roman" w:hAnsi="Consolas" w:cs="Courier New"/>
          <w:color w:val="808080"/>
          <w:kern w:val="0"/>
          <w:sz w:val="20"/>
          <w:szCs w:val="20"/>
          <w:lang w:val="en-US" w:eastAsia="ru-RU" w:bidi="ar-SA"/>
        </w:rPr>
        <w:br/>
      </w:r>
      <w:r w:rsidRPr="00981AB0">
        <w:rPr>
          <w:rFonts w:ascii="Consolas" w:eastAsia="Times New Roman" w:hAnsi="Consolas" w:cs="Courier New"/>
          <w:color w:val="CC7832"/>
          <w:kern w:val="0"/>
          <w:sz w:val="20"/>
          <w:szCs w:val="20"/>
          <w:lang w:val="en-US" w:eastAsia="ru-RU" w:bidi="ar-SA"/>
        </w:rPr>
        <w:t xml:space="preserve">if 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 xml:space="preserve">__name__ == </w:t>
      </w:r>
      <w:r w:rsidRPr="00981AB0">
        <w:rPr>
          <w:rFonts w:ascii="Consolas" w:eastAsia="Times New Roman" w:hAnsi="Consolas" w:cs="Courier New"/>
          <w:color w:val="6A8759"/>
          <w:kern w:val="0"/>
          <w:sz w:val="20"/>
          <w:szCs w:val="20"/>
          <w:lang w:val="en-US" w:eastAsia="ru-RU" w:bidi="ar-SA"/>
        </w:rPr>
        <w:t>"__main__"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t>:</w:t>
      </w:r>
      <w:r w:rsidRPr="00981AB0">
        <w:rPr>
          <w:rFonts w:ascii="Consolas" w:eastAsia="Times New Roman" w:hAnsi="Consolas" w:cs="Courier New"/>
          <w:color w:val="A9B7C6"/>
          <w:kern w:val="0"/>
          <w:sz w:val="20"/>
          <w:szCs w:val="20"/>
          <w:lang w:val="en-US" w:eastAsia="ru-RU" w:bidi="ar-SA"/>
        </w:rPr>
        <w:br/>
        <w:t xml:space="preserve">    TwisterApp().run()</w:t>
      </w:r>
    </w:p>
    <w:p w14:paraId="6ED888AD" w14:textId="67DF91D8" w:rsidR="00C426FF" w:rsidRPr="00981AB0" w:rsidRDefault="00C426FF" w:rsidP="008E7E5C">
      <w:pPr>
        <w:spacing w:line="360" w:lineRule="auto"/>
        <w:rPr>
          <w:lang w:val="en-US"/>
        </w:rPr>
      </w:pPr>
    </w:p>
    <w:sectPr w:rsidR="00C426FF" w:rsidRPr="00981AB0" w:rsidSect="00B33F84">
      <w:headerReference w:type="default" r:id="rId13"/>
      <w:footerReference w:type="default" r:id="rId14"/>
      <w:pgSz w:w="11906" w:h="16838"/>
      <w:pgMar w:top="1134" w:right="850" w:bottom="1134" w:left="1701" w:header="708" w:footer="720" w:gutter="0"/>
      <w:cols w:space="720"/>
      <w:titlePg/>
      <w:docGrid w:linePitch="360" w:charSpace="3276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559ECBB" w14:textId="77777777" w:rsidR="00121B3D" w:rsidRDefault="00121B3D">
      <w:r>
        <w:separator/>
      </w:r>
    </w:p>
    <w:p w14:paraId="05DB8213" w14:textId="77777777" w:rsidR="00121B3D" w:rsidRDefault="00121B3D"/>
    <w:p w14:paraId="5119D8F6" w14:textId="77777777" w:rsidR="00121B3D" w:rsidRDefault="00121B3D" w:rsidP="00DB73AD"/>
  </w:endnote>
  <w:endnote w:type="continuationSeparator" w:id="0">
    <w:p w14:paraId="461C80EB" w14:textId="77777777" w:rsidR="00121B3D" w:rsidRDefault="00121B3D">
      <w:r>
        <w:continuationSeparator/>
      </w:r>
    </w:p>
    <w:p w14:paraId="4E8A95C8" w14:textId="77777777" w:rsidR="00121B3D" w:rsidRDefault="00121B3D"/>
    <w:p w14:paraId="35A0EE67" w14:textId="77777777" w:rsidR="00121B3D" w:rsidRDefault="00121B3D" w:rsidP="00DB73A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OpenSymbol">
    <w:altName w:val="Arial Unicode MS"/>
    <w:panose1 w:val="05010000000000000000"/>
    <w:charset w:val="00"/>
    <w:family w:val="auto"/>
    <w:pitch w:val="variable"/>
    <w:sig w:usb0="800000AF" w:usb1="1001ECEA" w:usb2="00000000" w:usb3="00000000" w:csb0="0000000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615795190"/>
      <w:docPartObj>
        <w:docPartGallery w:val="Page Numbers (Bottom of Page)"/>
        <w:docPartUnique/>
      </w:docPartObj>
    </w:sdtPr>
    <w:sdtEndPr/>
    <w:sdtContent>
      <w:p w14:paraId="29A97663" w14:textId="6CB065E2" w:rsidR="0093125A" w:rsidRDefault="0093125A">
        <w:pPr>
          <w:pStyle w:val="ab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5584CD1B" w14:textId="77777777" w:rsidR="0093125A" w:rsidRDefault="0093125A"/>
  <w:p w14:paraId="6A6C918E" w14:textId="77777777" w:rsidR="0093125A" w:rsidRDefault="0093125A"/>
  <w:p w14:paraId="0933A02E" w14:textId="77777777" w:rsidR="0093125A" w:rsidRDefault="0093125A" w:rsidP="00DB73AD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E20B2C5" w14:textId="77777777" w:rsidR="00121B3D" w:rsidRDefault="00121B3D">
      <w:r>
        <w:separator/>
      </w:r>
    </w:p>
    <w:p w14:paraId="377706A2" w14:textId="77777777" w:rsidR="00121B3D" w:rsidRDefault="00121B3D"/>
    <w:p w14:paraId="6C46513C" w14:textId="77777777" w:rsidR="00121B3D" w:rsidRDefault="00121B3D" w:rsidP="00DB73AD"/>
  </w:footnote>
  <w:footnote w:type="continuationSeparator" w:id="0">
    <w:p w14:paraId="118A1322" w14:textId="77777777" w:rsidR="00121B3D" w:rsidRDefault="00121B3D">
      <w:r>
        <w:continuationSeparator/>
      </w:r>
    </w:p>
    <w:p w14:paraId="790CB3F3" w14:textId="77777777" w:rsidR="00121B3D" w:rsidRDefault="00121B3D"/>
    <w:p w14:paraId="77605EBF" w14:textId="77777777" w:rsidR="00121B3D" w:rsidRDefault="00121B3D" w:rsidP="00DB73A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F7A4A6" w14:textId="77777777" w:rsidR="0093125A" w:rsidRDefault="0093125A">
    <w:pPr>
      <w:pStyle w:val="aa"/>
      <w:jc w:val="both"/>
    </w:pPr>
  </w:p>
  <w:p w14:paraId="4F3BFA67" w14:textId="77777777" w:rsidR="0093125A" w:rsidRDefault="0093125A"/>
  <w:p w14:paraId="797F093C" w14:textId="77777777" w:rsidR="0093125A" w:rsidRDefault="0093125A" w:rsidP="00DB73AD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multilevel"/>
    <w:tmpl w:val="00000001"/>
    <w:lvl w:ilvl="0">
      <w:start w:val="1"/>
      <w:numFmt w:val="decimal"/>
      <w:lvlText w:val="%1"/>
      <w:lvlJc w:val="left"/>
      <w:pPr>
        <w:ind w:left="432" w:hanging="432"/>
      </w:pPr>
      <w:rPr>
        <w:rFonts w:cs="Times New Roman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cs="Times New Roman"/>
      </w:rPr>
    </w:lvl>
    <w:lvl w:ilvl="2">
      <w:start w:val="1"/>
      <w:numFmt w:val="none"/>
      <w:suff w:val="nothing"/>
      <w:lvlText w:val=""/>
      <w:lvlJc w:val="left"/>
      <w:pPr>
        <w:ind w:left="720" w:hanging="720"/>
      </w:pPr>
      <w:rPr>
        <w:rFonts w:cs="Times New Roman"/>
      </w:rPr>
    </w:lvl>
    <w:lvl w:ilvl="3">
      <w:start w:val="1"/>
      <w:numFmt w:val="none"/>
      <w:suff w:val="nothing"/>
      <w:lvlText w:val=""/>
      <w:lvlJc w:val="left"/>
      <w:pPr>
        <w:ind w:left="864" w:hanging="864"/>
      </w:pPr>
      <w:rPr>
        <w:rFonts w:cs="Times New Roman"/>
      </w:rPr>
    </w:lvl>
    <w:lvl w:ilvl="4">
      <w:start w:val="1"/>
      <w:numFmt w:val="none"/>
      <w:suff w:val="nothing"/>
      <w:lvlText w:val=""/>
      <w:lvlJc w:val="left"/>
      <w:pPr>
        <w:ind w:left="1008" w:hanging="1008"/>
      </w:pPr>
      <w:rPr>
        <w:rFonts w:cs="Times New Roman"/>
      </w:rPr>
    </w:lvl>
    <w:lvl w:ilvl="5">
      <w:start w:val="1"/>
      <w:numFmt w:val="none"/>
      <w:suff w:val="nothing"/>
      <w:lvlText w:val=""/>
      <w:lvlJc w:val="left"/>
      <w:pPr>
        <w:ind w:left="1152" w:hanging="1152"/>
      </w:pPr>
      <w:rPr>
        <w:rFonts w:cs="Times New Roman"/>
      </w:rPr>
    </w:lvl>
    <w:lvl w:ilvl="6">
      <w:start w:val="1"/>
      <w:numFmt w:val="none"/>
      <w:suff w:val="nothing"/>
      <w:lvlText w:val=""/>
      <w:lvlJc w:val="left"/>
      <w:pPr>
        <w:ind w:left="1296" w:hanging="1296"/>
      </w:pPr>
      <w:rPr>
        <w:rFonts w:cs="Times New Roman"/>
      </w:rPr>
    </w:lvl>
    <w:lvl w:ilvl="7">
      <w:start w:val="1"/>
      <w:numFmt w:val="none"/>
      <w:suff w:val="nothing"/>
      <w:lvlText w:val=""/>
      <w:lvlJc w:val="left"/>
      <w:pPr>
        <w:ind w:left="1440" w:hanging="1440"/>
      </w:pPr>
      <w:rPr>
        <w:rFonts w:cs="Times New Roman"/>
      </w:rPr>
    </w:lvl>
    <w:lvl w:ilvl="8">
      <w:start w:val="1"/>
      <w:numFmt w:val="none"/>
      <w:suff w:val="nothing"/>
      <w:lvlText w:val=""/>
      <w:lvlJc w:val="left"/>
      <w:pPr>
        <w:ind w:left="1584" w:hanging="1584"/>
      </w:pPr>
      <w:rPr>
        <w:rFonts w:cs="Times New Roman"/>
      </w:rPr>
    </w:lvl>
  </w:abstractNum>
  <w:abstractNum w:abstractNumId="1" w15:restartNumberingAfterBreak="0">
    <w:nsid w:val="02E94846"/>
    <w:multiLevelType w:val="hybridMultilevel"/>
    <w:tmpl w:val="9A8EAB9C"/>
    <w:lvl w:ilvl="0" w:tplc="0419000F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" w15:restartNumberingAfterBreak="0">
    <w:nsid w:val="0D0B0304"/>
    <w:multiLevelType w:val="hybridMultilevel"/>
    <w:tmpl w:val="886888C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991EA7"/>
    <w:multiLevelType w:val="hybridMultilevel"/>
    <w:tmpl w:val="42D8CD62"/>
    <w:lvl w:ilvl="0" w:tplc="04190001">
      <w:start w:val="1"/>
      <w:numFmt w:val="bullet"/>
      <w:lvlText w:val=""/>
      <w:lvlJc w:val="left"/>
      <w:pPr>
        <w:ind w:left="140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2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4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6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28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0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2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4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60" w:hanging="360"/>
      </w:pPr>
      <w:rPr>
        <w:rFonts w:ascii="Wingdings" w:hAnsi="Wingdings" w:hint="default"/>
      </w:rPr>
    </w:lvl>
  </w:abstractNum>
  <w:abstractNum w:abstractNumId="4" w15:restartNumberingAfterBreak="0">
    <w:nsid w:val="23CB53A5"/>
    <w:multiLevelType w:val="hybridMultilevel"/>
    <w:tmpl w:val="AD0A0EB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9AB5263"/>
    <w:multiLevelType w:val="hybridMultilevel"/>
    <w:tmpl w:val="7A6882E0"/>
    <w:lvl w:ilvl="0" w:tplc="43EC0606">
      <w:start w:val="1"/>
      <w:numFmt w:val="decimal"/>
      <w:lvlText w:val="%1."/>
      <w:lvlJc w:val="left"/>
      <w:pPr>
        <w:ind w:left="104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60" w:hanging="360"/>
      </w:pPr>
    </w:lvl>
    <w:lvl w:ilvl="2" w:tplc="0419001B" w:tentative="1">
      <w:start w:val="1"/>
      <w:numFmt w:val="lowerRoman"/>
      <w:lvlText w:val="%3."/>
      <w:lvlJc w:val="right"/>
      <w:pPr>
        <w:ind w:left="2480" w:hanging="180"/>
      </w:pPr>
    </w:lvl>
    <w:lvl w:ilvl="3" w:tplc="0419000F" w:tentative="1">
      <w:start w:val="1"/>
      <w:numFmt w:val="decimal"/>
      <w:lvlText w:val="%4."/>
      <w:lvlJc w:val="left"/>
      <w:pPr>
        <w:ind w:left="3200" w:hanging="360"/>
      </w:pPr>
    </w:lvl>
    <w:lvl w:ilvl="4" w:tplc="04190019" w:tentative="1">
      <w:start w:val="1"/>
      <w:numFmt w:val="lowerLetter"/>
      <w:lvlText w:val="%5."/>
      <w:lvlJc w:val="left"/>
      <w:pPr>
        <w:ind w:left="3920" w:hanging="360"/>
      </w:pPr>
    </w:lvl>
    <w:lvl w:ilvl="5" w:tplc="0419001B" w:tentative="1">
      <w:start w:val="1"/>
      <w:numFmt w:val="lowerRoman"/>
      <w:lvlText w:val="%6."/>
      <w:lvlJc w:val="right"/>
      <w:pPr>
        <w:ind w:left="4640" w:hanging="180"/>
      </w:pPr>
    </w:lvl>
    <w:lvl w:ilvl="6" w:tplc="0419000F" w:tentative="1">
      <w:start w:val="1"/>
      <w:numFmt w:val="decimal"/>
      <w:lvlText w:val="%7."/>
      <w:lvlJc w:val="left"/>
      <w:pPr>
        <w:ind w:left="5360" w:hanging="360"/>
      </w:pPr>
    </w:lvl>
    <w:lvl w:ilvl="7" w:tplc="04190019" w:tentative="1">
      <w:start w:val="1"/>
      <w:numFmt w:val="lowerLetter"/>
      <w:lvlText w:val="%8."/>
      <w:lvlJc w:val="left"/>
      <w:pPr>
        <w:ind w:left="6080" w:hanging="360"/>
      </w:pPr>
    </w:lvl>
    <w:lvl w:ilvl="8" w:tplc="0419001B" w:tentative="1">
      <w:start w:val="1"/>
      <w:numFmt w:val="lowerRoman"/>
      <w:lvlText w:val="%9."/>
      <w:lvlJc w:val="right"/>
      <w:pPr>
        <w:ind w:left="6800" w:hanging="180"/>
      </w:pPr>
    </w:lvl>
  </w:abstractNum>
  <w:abstractNum w:abstractNumId="6" w15:restartNumberingAfterBreak="0">
    <w:nsid w:val="2AA1100C"/>
    <w:multiLevelType w:val="hybridMultilevel"/>
    <w:tmpl w:val="2AB4B39E"/>
    <w:lvl w:ilvl="0" w:tplc="0419000F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7" w15:restartNumberingAfterBreak="0">
    <w:nsid w:val="36F46162"/>
    <w:multiLevelType w:val="hybridMultilevel"/>
    <w:tmpl w:val="A5F66D7E"/>
    <w:lvl w:ilvl="0" w:tplc="0419000F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8" w15:restartNumberingAfterBreak="0">
    <w:nsid w:val="44250801"/>
    <w:multiLevelType w:val="hybridMultilevel"/>
    <w:tmpl w:val="EE46946E"/>
    <w:lvl w:ilvl="0" w:tplc="CDC22F46">
      <w:start w:val="1"/>
      <w:numFmt w:val="decimal"/>
      <w:lvlText w:val="%1."/>
      <w:lvlJc w:val="left"/>
      <w:pPr>
        <w:ind w:left="104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60" w:hanging="360"/>
      </w:pPr>
    </w:lvl>
    <w:lvl w:ilvl="2" w:tplc="0419001B" w:tentative="1">
      <w:start w:val="1"/>
      <w:numFmt w:val="lowerRoman"/>
      <w:lvlText w:val="%3."/>
      <w:lvlJc w:val="right"/>
      <w:pPr>
        <w:ind w:left="2480" w:hanging="180"/>
      </w:pPr>
    </w:lvl>
    <w:lvl w:ilvl="3" w:tplc="0419000F" w:tentative="1">
      <w:start w:val="1"/>
      <w:numFmt w:val="decimal"/>
      <w:lvlText w:val="%4."/>
      <w:lvlJc w:val="left"/>
      <w:pPr>
        <w:ind w:left="3200" w:hanging="360"/>
      </w:pPr>
    </w:lvl>
    <w:lvl w:ilvl="4" w:tplc="04190019" w:tentative="1">
      <w:start w:val="1"/>
      <w:numFmt w:val="lowerLetter"/>
      <w:lvlText w:val="%5."/>
      <w:lvlJc w:val="left"/>
      <w:pPr>
        <w:ind w:left="3920" w:hanging="360"/>
      </w:pPr>
    </w:lvl>
    <w:lvl w:ilvl="5" w:tplc="0419001B" w:tentative="1">
      <w:start w:val="1"/>
      <w:numFmt w:val="lowerRoman"/>
      <w:lvlText w:val="%6."/>
      <w:lvlJc w:val="right"/>
      <w:pPr>
        <w:ind w:left="4640" w:hanging="180"/>
      </w:pPr>
    </w:lvl>
    <w:lvl w:ilvl="6" w:tplc="0419000F" w:tentative="1">
      <w:start w:val="1"/>
      <w:numFmt w:val="decimal"/>
      <w:lvlText w:val="%7."/>
      <w:lvlJc w:val="left"/>
      <w:pPr>
        <w:ind w:left="5360" w:hanging="360"/>
      </w:pPr>
    </w:lvl>
    <w:lvl w:ilvl="7" w:tplc="04190019" w:tentative="1">
      <w:start w:val="1"/>
      <w:numFmt w:val="lowerLetter"/>
      <w:lvlText w:val="%8."/>
      <w:lvlJc w:val="left"/>
      <w:pPr>
        <w:ind w:left="6080" w:hanging="360"/>
      </w:pPr>
    </w:lvl>
    <w:lvl w:ilvl="8" w:tplc="0419001B" w:tentative="1">
      <w:start w:val="1"/>
      <w:numFmt w:val="lowerRoman"/>
      <w:lvlText w:val="%9."/>
      <w:lvlJc w:val="right"/>
      <w:pPr>
        <w:ind w:left="6800" w:hanging="180"/>
      </w:pPr>
    </w:lvl>
  </w:abstractNum>
  <w:abstractNum w:abstractNumId="9" w15:restartNumberingAfterBreak="0">
    <w:nsid w:val="47B36489"/>
    <w:multiLevelType w:val="hybridMultilevel"/>
    <w:tmpl w:val="7208FCC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4AD1AFA"/>
    <w:multiLevelType w:val="hybridMultilevel"/>
    <w:tmpl w:val="2BB0795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B2A3D02"/>
    <w:multiLevelType w:val="hybridMultilevel"/>
    <w:tmpl w:val="A412CCE6"/>
    <w:lvl w:ilvl="0" w:tplc="BD8899A4">
      <w:start w:val="1"/>
      <w:numFmt w:val="decimal"/>
      <w:lvlText w:val="%1."/>
      <w:lvlJc w:val="left"/>
      <w:pPr>
        <w:ind w:left="104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60" w:hanging="360"/>
      </w:pPr>
    </w:lvl>
    <w:lvl w:ilvl="2" w:tplc="0419001B" w:tentative="1">
      <w:start w:val="1"/>
      <w:numFmt w:val="lowerRoman"/>
      <w:lvlText w:val="%3."/>
      <w:lvlJc w:val="right"/>
      <w:pPr>
        <w:ind w:left="2480" w:hanging="180"/>
      </w:pPr>
    </w:lvl>
    <w:lvl w:ilvl="3" w:tplc="0419000F" w:tentative="1">
      <w:start w:val="1"/>
      <w:numFmt w:val="decimal"/>
      <w:lvlText w:val="%4."/>
      <w:lvlJc w:val="left"/>
      <w:pPr>
        <w:ind w:left="3200" w:hanging="360"/>
      </w:pPr>
    </w:lvl>
    <w:lvl w:ilvl="4" w:tplc="04190019" w:tentative="1">
      <w:start w:val="1"/>
      <w:numFmt w:val="lowerLetter"/>
      <w:lvlText w:val="%5."/>
      <w:lvlJc w:val="left"/>
      <w:pPr>
        <w:ind w:left="3920" w:hanging="360"/>
      </w:pPr>
    </w:lvl>
    <w:lvl w:ilvl="5" w:tplc="0419001B" w:tentative="1">
      <w:start w:val="1"/>
      <w:numFmt w:val="lowerRoman"/>
      <w:lvlText w:val="%6."/>
      <w:lvlJc w:val="right"/>
      <w:pPr>
        <w:ind w:left="4640" w:hanging="180"/>
      </w:pPr>
    </w:lvl>
    <w:lvl w:ilvl="6" w:tplc="0419000F" w:tentative="1">
      <w:start w:val="1"/>
      <w:numFmt w:val="decimal"/>
      <w:lvlText w:val="%7."/>
      <w:lvlJc w:val="left"/>
      <w:pPr>
        <w:ind w:left="5360" w:hanging="360"/>
      </w:pPr>
    </w:lvl>
    <w:lvl w:ilvl="7" w:tplc="04190019" w:tentative="1">
      <w:start w:val="1"/>
      <w:numFmt w:val="lowerLetter"/>
      <w:lvlText w:val="%8."/>
      <w:lvlJc w:val="left"/>
      <w:pPr>
        <w:ind w:left="6080" w:hanging="360"/>
      </w:pPr>
    </w:lvl>
    <w:lvl w:ilvl="8" w:tplc="0419001B" w:tentative="1">
      <w:start w:val="1"/>
      <w:numFmt w:val="lowerRoman"/>
      <w:lvlText w:val="%9."/>
      <w:lvlJc w:val="right"/>
      <w:pPr>
        <w:ind w:left="6800" w:hanging="180"/>
      </w:pPr>
    </w:lvl>
  </w:abstractNum>
  <w:num w:numId="1">
    <w:abstractNumId w:val="9"/>
  </w:num>
  <w:num w:numId="2">
    <w:abstractNumId w:val="10"/>
  </w:num>
  <w:num w:numId="3">
    <w:abstractNumId w:val="2"/>
  </w:num>
  <w:num w:numId="4">
    <w:abstractNumId w:val="0"/>
  </w:num>
  <w:num w:numId="5">
    <w:abstractNumId w:val="3"/>
  </w:num>
  <w:num w:numId="6">
    <w:abstractNumId w:val="5"/>
  </w:num>
  <w:num w:numId="7">
    <w:abstractNumId w:val="8"/>
  </w:num>
  <w:num w:numId="8">
    <w:abstractNumId w:val="11"/>
  </w:num>
  <w:num w:numId="9">
    <w:abstractNumId w:val="1"/>
  </w:num>
  <w:num w:numId="10">
    <w:abstractNumId w:val="6"/>
  </w:num>
  <w:num w:numId="11">
    <w:abstractNumId w:val="7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8"/>
  <w:defaultTableStyle w:val="a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C1MDMzsTA3NTUxszBV0lEKTi0uzszPAykwrQUApzRdlywAAAA="/>
  </w:docVars>
  <w:rsids>
    <w:rsidRoot w:val="007B7DC2"/>
    <w:rsid w:val="000030A7"/>
    <w:rsid w:val="00003A49"/>
    <w:rsid w:val="00003F94"/>
    <w:rsid w:val="00022E8A"/>
    <w:rsid w:val="00025A3C"/>
    <w:rsid w:val="00067D12"/>
    <w:rsid w:val="00086766"/>
    <w:rsid w:val="000A2D16"/>
    <w:rsid w:val="000A3941"/>
    <w:rsid w:val="000C6A85"/>
    <w:rsid w:val="000C775B"/>
    <w:rsid w:val="000D0A60"/>
    <w:rsid w:val="000E1821"/>
    <w:rsid w:val="00121B3D"/>
    <w:rsid w:val="001324E7"/>
    <w:rsid w:val="0014432C"/>
    <w:rsid w:val="00173425"/>
    <w:rsid w:val="001C1258"/>
    <w:rsid w:val="00235CA2"/>
    <w:rsid w:val="00242026"/>
    <w:rsid w:val="002512CA"/>
    <w:rsid w:val="00277AE9"/>
    <w:rsid w:val="002A6EDC"/>
    <w:rsid w:val="002B254F"/>
    <w:rsid w:val="002C3027"/>
    <w:rsid w:val="002E5A95"/>
    <w:rsid w:val="002F2F8F"/>
    <w:rsid w:val="00320EE9"/>
    <w:rsid w:val="00326AC3"/>
    <w:rsid w:val="00332552"/>
    <w:rsid w:val="00361107"/>
    <w:rsid w:val="0044613E"/>
    <w:rsid w:val="004C303A"/>
    <w:rsid w:val="004C4D00"/>
    <w:rsid w:val="004F1A19"/>
    <w:rsid w:val="00532D13"/>
    <w:rsid w:val="005751A0"/>
    <w:rsid w:val="005861A3"/>
    <w:rsid w:val="0059662D"/>
    <w:rsid w:val="005A5AB7"/>
    <w:rsid w:val="005D21E0"/>
    <w:rsid w:val="005D50E3"/>
    <w:rsid w:val="0064148E"/>
    <w:rsid w:val="0069269E"/>
    <w:rsid w:val="006A0420"/>
    <w:rsid w:val="006A1701"/>
    <w:rsid w:val="00730E1B"/>
    <w:rsid w:val="00744F65"/>
    <w:rsid w:val="00791455"/>
    <w:rsid w:val="007A56B2"/>
    <w:rsid w:val="007B7DC2"/>
    <w:rsid w:val="007C0091"/>
    <w:rsid w:val="007D2AFE"/>
    <w:rsid w:val="00821134"/>
    <w:rsid w:val="00861877"/>
    <w:rsid w:val="008C3C24"/>
    <w:rsid w:val="008D5243"/>
    <w:rsid w:val="008E47D3"/>
    <w:rsid w:val="008E7E5C"/>
    <w:rsid w:val="00906A9D"/>
    <w:rsid w:val="0093125A"/>
    <w:rsid w:val="00963C84"/>
    <w:rsid w:val="00981AB0"/>
    <w:rsid w:val="009834D1"/>
    <w:rsid w:val="00990737"/>
    <w:rsid w:val="00A00DAD"/>
    <w:rsid w:val="00A03198"/>
    <w:rsid w:val="00A0524F"/>
    <w:rsid w:val="00A17AED"/>
    <w:rsid w:val="00A20887"/>
    <w:rsid w:val="00A21C14"/>
    <w:rsid w:val="00A41A27"/>
    <w:rsid w:val="00A539CE"/>
    <w:rsid w:val="00A61C19"/>
    <w:rsid w:val="00A6402A"/>
    <w:rsid w:val="00AF4210"/>
    <w:rsid w:val="00B33F84"/>
    <w:rsid w:val="00B42288"/>
    <w:rsid w:val="00B637EE"/>
    <w:rsid w:val="00B84613"/>
    <w:rsid w:val="00B854AC"/>
    <w:rsid w:val="00B862B1"/>
    <w:rsid w:val="00B974CA"/>
    <w:rsid w:val="00BD632D"/>
    <w:rsid w:val="00C20313"/>
    <w:rsid w:val="00C426FF"/>
    <w:rsid w:val="00C42C65"/>
    <w:rsid w:val="00C50583"/>
    <w:rsid w:val="00C57CB0"/>
    <w:rsid w:val="00C607A7"/>
    <w:rsid w:val="00C873A4"/>
    <w:rsid w:val="00CC48B4"/>
    <w:rsid w:val="00CE204B"/>
    <w:rsid w:val="00D03F8E"/>
    <w:rsid w:val="00D40C42"/>
    <w:rsid w:val="00D47D37"/>
    <w:rsid w:val="00D7023F"/>
    <w:rsid w:val="00DB73AD"/>
    <w:rsid w:val="00DC364A"/>
    <w:rsid w:val="00DD5165"/>
    <w:rsid w:val="00E005A7"/>
    <w:rsid w:val="00E27D5C"/>
    <w:rsid w:val="00E37721"/>
    <w:rsid w:val="00E654F5"/>
    <w:rsid w:val="00E65980"/>
    <w:rsid w:val="00E766DD"/>
    <w:rsid w:val="00E95BB4"/>
    <w:rsid w:val="00F4621E"/>
    <w:rsid w:val="00F46BBA"/>
    <w:rsid w:val="00F7515F"/>
    <w:rsid w:val="00F82CE8"/>
    <w:rsid w:val="00FC6C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,"/>
  <w:listSeparator w:val=";"/>
  <w14:docId w14:val="56ECF7F2"/>
  <w15:chartTrackingRefBased/>
  <w15:docId w15:val="{393CC383-8D18-4347-8FE9-D389E0D548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suppressAutoHyphens/>
    </w:pPr>
    <w:rPr>
      <w:rFonts w:eastAsia="Arial Unicode MS" w:cs="Mangal"/>
      <w:kern w:val="1"/>
      <w:sz w:val="24"/>
      <w:szCs w:val="24"/>
      <w:lang w:eastAsia="zh-CN" w:bidi="hi-IN"/>
    </w:rPr>
  </w:style>
  <w:style w:type="paragraph" w:styleId="1">
    <w:name w:val="heading 1"/>
    <w:basedOn w:val="a"/>
    <w:next w:val="a"/>
    <w:link w:val="10"/>
    <w:uiPriority w:val="9"/>
    <w:qFormat/>
    <w:rsid w:val="00C57CB0"/>
    <w:pPr>
      <w:keepNext/>
      <w:keepLines/>
      <w:spacing w:before="240"/>
      <w:jc w:val="center"/>
      <w:outlineLvl w:val="0"/>
    </w:pPr>
    <w:rPr>
      <w:rFonts w:eastAsiaTheme="majorEastAsia" w:cs="Times New Roman"/>
      <w:b/>
      <w:bCs/>
      <w:color w:val="000000" w:themeColor="text1"/>
      <w:sz w:val="28"/>
      <w:szCs w:val="28"/>
      <w14:textOutline w14:w="0" w14:cap="flat" w14:cmpd="sng" w14:algn="ctr">
        <w14:noFill/>
        <w14:prstDash w14:val="solid"/>
        <w14:round/>
      </w14:textOutline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bsatz-Standardschriftart">
    <w:name w:val="Absatz-Standardschriftart"/>
  </w:style>
  <w:style w:type="character" w:customStyle="1" w:styleId="WW8Num1z0">
    <w:name w:val="WW8Num1z0"/>
    <w:rPr>
      <w:b/>
      <w:bCs/>
    </w:rPr>
  </w:style>
  <w:style w:type="character" w:customStyle="1" w:styleId="WW-Absatz-Standardschriftart">
    <w:name w:val="WW-Absatz-Standardschriftart"/>
  </w:style>
  <w:style w:type="character" w:customStyle="1" w:styleId="WW-Absatz-Standardschriftart1">
    <w:name w:val="WW-Absatz-Standardschriftart1"/>
  </w:style>
  <w:style w:type="character" w:customStyle="1" w:styleId="11">
    <w:name w:val="Основной шрифт абзаца1"/>
  </w:style>
  <w:style w:type="character" w:customStyle="1" w:styleId="a3">
    <w:name w:val="Текст выноски Знак"/>
    <w:rPr>
      <w:rFonts w:ascii="Segoe UI" w:hAnsi="Segoe UI" w:cs="Segoe UI"/>
      <w:sz w:val="18"/>
      <w:szCs w:val="18"/>
    </w:rPr>
  </w:style>
  <w:style w:type="character" w:customStyle="1" w:styleId="a4">
    <w:name w:val="Верхний колонтитул Знак"/>
    <w:basedOn w:val="11"/>
  </w:style>
  <w:style w:type="character" w:customStyle="1" w:styleId="a5">
    <w:name w:val="Нижний колонтитул Знак"/>
    <w:basedOn w:val="11"/>
    <w:uiPriority w:val="99"/>
  </w:style>
  <w:style w:type="character" w:customStyle="1" w:styleId="WW8Num2z0">
    <w:name w:val="WW8Num2z0"/>
    <w:rPr>
      <w:b/>
      <w:bCs/>
    </w:rPr>
  </w:style>
  <w:style w:type="character" w:customStyle="1" w:styleId="a6">
    <w:name w:val="Маркеры списка"/>
    <w:rPr>
      <w:rFonts w:ascii="OpenSymbol" w:eastAsia="OpenSymbol" w:hAnsi="OpenSymbol" w:cs="OpenSymbol"/>
    </w:rPr>
  </w:style>
  <w:style w:type="paragraph" w:customStyle="1" w:styleId="12">
    <w:name w:val="Заголовок1"/>
    <w:basedOn w:val="a"/>
    <w:next w:val="a7"/>
    <w:pPr>
      <w:keepNext/>
      <w:spacing w:before="240" w:after="120"/>
    </w:pPr>
    <w:rPr>
      <w:rFonts w:ascii="Arial" w:eastAsia="Microsoft YaHei" w:hAnsi="Arial"/>
      <w:sz w:val="28"/>
      <w:szCs w:val="28"/>
    </w:rPr>
  </w:style>
  <w:style w:type="paragraph" w:styleId="a7">
    <w:name w:val="Body Text"/>
    <w:basedOn w:val="a"/>
    <w:pPr>
      <w:spacing w:after="120"/>
    </w:pPr>
  </w:style>
  <w:style w:type="paragraph" w:styleId="a8">
    <w:name w:val="List"/>
    <w:basedOn w:val="a7"/>
  </w:style>
  <w:style w:type="paragraph" w:styleId="a9">
    <w:name w:val="caption"/>
    <w:basedOn w:val="a"/>
    <w:qFormat/>
    <w:pPr>
      <w:suppressLineNumbers/>
      <w:spacing w:before="120" w:after="120"/>
    </w:pPr>
    <w:rPr>
      <w:i/>
      <w:iCs/>
    </w:rPr>
  </w:style>
  <w:style w:type="paragraph" w:customStyle="1" w:styleId="13">
    <w:name w:val="Указатель1"/>
    <w:basedOn w:val="a"/>
    <w:pPr>
      <w:suppressLineNumbers/>
    </w:pPr>
  </w:style>
  <w:style w:type="paragraph" w:customStyle="1" w:styleId="Heading">
    <w:name w:val="Heading"/>
    <w:basedOn w:val="a"/>
    <w:next w:val="a7"/>
    <w:pPr>
      <w:keepNext/>
      <w:spacing w:before="240" w:after="120"/>
    </w:pPr>
    <w:rPr>
      <w:rFonts w:ascii="Arial" w:eastAsia="SimHei" w:hAnsi="Arial"/>
      <w:sz w:val="28"/>
      <w:szCs w:val="28"/>
    </w:rPr>
  </w:style>
  <w:style w:type="paragraph" w:customStyle="1" w:styleId="14">
    <w:name w:val="Название объекта1"/>
    <w:basedOn w:val="a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a"/>
    <w:pPr>
      <w:suppressLineNumbers/>
    </w:pPr>
  </w:style>
  <w:style w:type="paragraph" w:customStyle="1" w:styleId="15">
    <w:name w:val="Без интервала1"/>
    <w:pPr>
      <w:suppressAutoHyphens/>
      <w:spacing w:line="100" w:lineRule="atLeast"/>
    </w:pPr>
    <w:rPr>
      <w:rFonts w:eastAsia="Arial Unicode MS" w:cs="Mangal"/>
      <w:kern w:val="1"/>
      <w:sz w:val="24"/>
      <w:szCs w:val="24"/>
      <w:lang w:eastAsia="zh-CN" w:bidi="hi-IN"/>
    </w:rPr>
  </w:style>
  <w:style w:type="paragraph" w:customStyle="1" w:styleId="16">
    <w:name w:val="Текст выноски1"/>
    <w:basedOn w:val="a"/>
    <w:pPr>
      <w:spacing w:line="100" w:lineRule="atLeast"/>
    </w:pPr>
    <w:rPr>
      <w:rFonts w:ascii="Segoe UI" w:hAnsi="Segoe UI" w:cs="Segoe UI"/>
      <w:sz w:val="18"/>
      <w:szCs w:val="18"/>
    </w:rPr>
  </w:style>
  <w:style w:type="paragraph" w:styleId="aa">
    <w:name w:val="header"/>
    <w:basedOn w:val="a"/>
    <w:pPr>
      <w:suppressLineNumbers/>
      <w:tabs>
        <w:tab w:val="center" w:pos="4677"/>
        <w:tab w:val="right" w:pos="9355"/>
      </w:tabs>
      <w:spacing w:line="100" w:lineRule="atLeast"/>
    </w:pPr>
  </w:style>
  <w:style w:type="paragraph" w:styleId="ab">
    <w:name w:val="footer"/>
    <w:basedOn w:val="a"/>
    <w:uiPriority w:val="99"/>
    <w:pPr>
      <w:suppressLineNumbers/>
      <w:tabs>
        <w:tab w:val="center" w:pos="4677"/>
        <w:tab w:val="right" w:pos="9355"/>
      </w:tabs>
      <w:spacing w:line="100" w:lineRule="atLeast"/>
    </w:pPr>
  </w:style>
  <w:style w:type="paragraph" w:customStyle="1" w:styleId="TableContents">
    <w:name w:val="Table Contents"/>
    <w:basedOn w:val="a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customStyle="1" w:styleId="ac">
    <w:name w:val="Содержимое таблицы"/>
    <w:basedOn w:val="a"/>
    <w:pPr>
      <w:suppressLineNumbers/>
    </w:pPr>
  </w:style>
  <w:style w:type="paragraph" w:customStyle="1" w:styleId="ad">
    <w:name w:val="Заголовок таблицы"/>
    <w:basedOn w:val="ac"/>
    <w:pPr>
      <w:jc w:val="center"/>
    </w:pPr>
    <w:rPr>
      <w:b/>
      <w:bCs/>
    </w:rPr>
  </w:style>
  <w:style w:type="paragraph" w:styleId="ae">
    <w:name w:val="List Paragraph"/>
    <w:basedOn w:val="a"/>
    <w:uiPriority w:val="34"/>
    <w:qFormat/>
    <w:rsid w:val="0069269E"/>
    <w:pPr>
      <w:ind w:left="720"/>
      <w:contextualSpacing/>
    </w:pPr>
    <w:rPr>
      <w:szCs w:val="21"/>
    </w:rPr>
  </w:style>
  <w:style w:type="character" w:customStyle="1" w:styleId="10">
    <w:name w:val="Заголовок 1 Знак"/>
    <w:basedOn w:val="a0"/>
    <w:link w:val="1"/>
    <w:uiPriority w:val="9"/>
    <w:rsid w:val="00C57CB0"/>
    <w:rPr>
      <w:rFonts w:eastAsiaTheme="majorEastAsia"/>
      <w:b/>
      <w:bCs/>
      <w:color w:val="000000" w:themeColor="text1"/>
      <w:kern w:val="1"/>
      <w:sz w:val="28"/>
      <w:szCs w:val="28"/>
      <w:lang w:eastAsia="zh-CN" w:bidi="hi-IN"/>
      <w14:textOutline w14:w="0" w14:cap="flat" w14:cmpd="sng" w14:algn="ctr">
        <w14:noFill/>
        <w14:prstDash w14:val="solid"/>
        <w14:round/>
      </w14:textOutline>
    </w:rPr>
  </w:style>
  <w:style w:type="paragraph" w:styleId="af">
    <w:name w:val="TOC Heading"/>
    <w:basedOn w:val="1"/>
    <w:next w:val="a"/>
    <w:uiPriority w:val="39"/>
    <w:unhideWhenUsed/>
    <w:qFormat/>
    <w:rsid w:val="00BD632D"/>
    <w:pPr>
      <w:suppressAutoHyphens w:val="0"/>
      <w:spacing w:line="259" w:lineRule="auto"/>
      <w:outlineLvl w:val="9"/>
    </w:pPr>
    <w:rPr>
      <w:rFonts w:cstheme="majorBidi"/>
      <w:kern w:val="0"/>
      <w:szCs w:val="32"/>
      <w:lang w:eastAsia="ru-RU" w:bidi="ar-SA"/>
    </w:rPr>
  </w:style>
  <w:style w:type="paragraph" w:styleId="af0">
    <w:name w:val="Title"/>
    <w:basedOn w:val="a"/>
    <w:next w:val="a"/>
    <w:link w:val="af1"/>
    <w:uiPriority w:val="10"/>
    <w:qFormat/>
    <w:rsid w:val="00E27D5C"/>
    <w:pPr>
      <w:contextualSpacing/>
    </w:pPr>
    <w:rPr>
      <w:rFonts w:asciiTheme="majorHAnsi" w:eastAsiaTheme="majorEastAsia" w:hAnsiTheme="majorHAnsi"/>
      <w:spacing w:val="-10"/>
      <w:kern w:val="28"/>
      <w:sz w:val="56"/>
      <w:szCs w:val="50"/>
    </w:rPr>
  </w:style>
  <w:style w:type="character" w:customStyle="1" w:styleId="af1">
    <w:name w:val="Заголовок Знак"/>
    <w:basedOn w:val="a0"/>
    <w:link w:val="af0"/>
    <w:uiPriority w:val="10"/>
    <w:rsid w:val="00E27D5C"/>
    <w:rPr>
      <w:rFonts w:asciiTheme="majorHAnsi" w:eastAsiaTheme="majorEastAsia" w:hAnsiTheme="majorHAnsi" w:cs="Mangal"/>
      <w:spacing w:val="-10"/>
      <w:kern w:val="28"/>
      <w:sz w:val="56"/>
      <w:szCs w:val="50"/>
      <w:lang w:eastAsia="zh-CN" w:bidi="hi-IN"/>
    </w:rPr>
  </w:style>
  <w:style w:type="paragraph" w:styleId="2">
    <w:name w:val="toc 2"/>
    <w:basedOn w:val="a"/>
    <w:next w:val="a"/>
    <w:autoRedefine/>
    <w:uiPriority w:val="39"/>
    <w:unhideWhenUsed/>
    <w:rsid w:val="00242026"/>
    <w:pPr>
      <w:suppressAutoHyphens w:val="0"/>
      <w:spacing w:after="100" w:line="259" w:lineRule="auto"/>
      <w:ind w:left="220"/>
    </w:pPr>
    <w:rPr>
      <w:rFonts w:asciiTheme="minorHAnsi" w:eastAsiaTheme="minorEastAsia" w:hAnsiTheme="minorHAnsi" w:cs="Times New Roman"/>
      <w:kern w:val="0"/>
      <w:sz w:val="22"/>
      <w:szCs w:val="22"/>
      <w:lang w:eastAsia="ru-RU" w:bidi="ar-SA"/>
    </w:rPr>
  </w:style>
  <w:style w:type="paragraph" w:styleId="17">
    <w:name w:val="toc 1"/>
    <w:basedOn w:val="a"/>
    <w:next w:val="a"/>
    <w:autoRedefine/>
    <w:uiPriority w:val="39"/>
    <w:unhideWhenUsed/>
    <w:rsid w:val="00242026"/>
    <w:pPr>
      <w:suppressAutoHyphens w:val="0"/>
      <w:spacing w:after="100" w:line="259" w:lineRule="auto"/>
    </w:pPr>
    <w:rPr>
      <w:rFonts w:asciiTheme="minorHAnsi" w:eastAsiaTheme="minorEastAsia" w:hAnsiTheme="minorHAnsi" w:cs="Times New Roman"/>
      <w:kern w:val="0"/>
      <w:sz w:val="22"/>
      <w:szCs w:val="22"/>
      <w:lang w:eastAsia="ru-RU" w:bidi="ar-SA"/>
    </w:rPr>
  </w:style>
  <w:style w:type="paragraph" w:styleId="3">
    <w:name w:val="toc 3"/>
    <w:basedOn w:val="a"/>
    <w:next w:val="a"/>
    <w:autoRedefine/>
    <w:uiPriority w:val="39"/>
    <w:unhideWhenUsed/>
    <w:rsid w:val="00242026"/>
    <w:pPr>
      <w:suppressAutoHyphens w:val="0"/>
      <w:spacing w:after="100" w:line="259" w:lineRule="auto"/>
      <w:ind w:left="440"/>
    </w:pPr>
    <w:rPr>
      <w:rFonts w:asciiTheme="minorHAnsi" w:eastAsiaTheme="minorEastAsia" w:hAnsiTheme="minorHAnsi" w:cs="Times New Roman"/>
      <w:kern w:val="0"/>
      <w:sz w:val="22"/>
      <w:szCs w:val="22"/>
      <w:lang w:eastAsia="ru-RU" w:bidi="ar-SA"/>
    </w:rPr>
  </w:style>
  <w:style w:type="character" w:styleId="af2">
    <w:name w:val="Hyperlink"/>
    <w:basedOn w:val="a0"/>
    <w:uiPriority w:val="99"/>
    <w:unhideWhenUsed/>
    <w:rsid w:val="00242026"/>
    <w:rPr>
      <w:color w:val="0563C1" w:themeColor="hyperlink"/>
      <w:u w:val="single"/>
    </w:rPr>
  </w:style>
  <w:style w:type="paragraph" w:customStyle="1" w:styleId="cff3edeaf2eef2f7b8f2e0">
    <w:name w:val="Пcfуf3нedкeaтf2 оeeтf2чf7ёb8тf2аe0"/>
    <w:basedOn w:val="a"/>
    <w:next w:val="d2e5eaf1f2eef2f7b8f2e0"/>
    <w:uiPriority w:val="99"/>
    <w:rsid w:val="00D7023F"/>
    <w:pPr>
      <w:keepNext/>
      <w:keepLines/>
      <w:widowControl w:val="0"/>
      <w:suppressAutoHyphens w:val="0"/>
      <w:autoSpaceDE w:val="0"/>
      <w:autoSpaceDN w:val="0"/>
      <w:adjustRightInd w:val="0"/>
      <w:spacing w:before="113" w:after="28" w:line="360" w:lineRule="auto"/>
      <w:jc w:val="both"/>
      <w:outlineLvl w:val="0"/>
    </w:pPr>
    <w:rPr>
      <w:rFonts w:eastAsia="Times New Roman" w:cs="Times New Roman"/>
      <w:b/>
      <w:bCs/>
      <w:kern w:val="0"/>
      <w:sz w:val="28"/>
      <w:szCs w:val="28"/>
      <w:lang w:eastAsia="ru-RU" w:bidi="ar-SA"/>
    </w:rPr>
  </w:style>
  <w:style w:type="paragraph" w:customStyle="1" w:styleId="d2e5eaf1f2eef2f7b8f2e0">
    <w:name w:val="Тd2еe5кeaсf1тf2 оeeтf2чf7ёb8тf2аe0"/>
    <w:basedOn w:val="a"/>
    <w:uiPriority w:val="99"/>
    <w:rsid w:val="00D7023F"/>
    <w:pPr>
      <w:widowControl w:val="0"/>
      <w:suppressAutoHyphens w:val="0"/>
      <w:autoSpaceDE w:val="0"/>
      <w:autoSpaceDN w:val="0"/>
      <w:adjustRightInd w:val="0"/>
      <w:spacing w:line="360" w:lineRule="auto"/>
      <w:ind w:firstLine="680"/>
      <w:contextualSpacing/>
      <w:jc w:val="both"/>
    </w:pPr>
    <w:rPr>
      <w:rFonts w:eastAsia="Times New Roman" w:cs="Times New Roman"/>
      <w:kern w:val="0"/>
      <w:sz w:val="28"/>
      <w:szCs w:val="28"/>
      <w:lang w:eastAsia="ru-RU" w:bidi="ar-SA"/>
    </w:rPr>
  </w:style>
  <w:style w:type="paragraph" w:customStyle="1" w:styleId="msonormal0">
    <w:name w:val="msonormal"/>
    <w:basedOn w:val="a"/>
    <w:rsid w:val="00981AB0"/>
    <w:pPr>
      <w:suppressAutoHyphens w:val="0"/>
      <w:spacing w:before="100" w:beforeAutospacing="1" w:after="100" w:afterAutospacing="1"/>
    </w:pPr>
    <w:rPr>
      <w:rFonts w:eastAsia="Times New Roman" w:cs="Times New Roman"/>
      <w:kern w:val="0"/>
      <w:lang w:eastAsia="ru-RU" w:bidi="ar-SA"/>
    </w:rPr>
  </w:style>
  <w:style w:type="paragraph" w:styleId="HTML">
    <w:name w:val="HTML Preformatted"/>
    <w:basedOn w:val="a"/>
    <w:link w:val="HTML0"/>
    <w:uiPriority w:val="99"/>
    <w:semiHidden/>
    <w:unhideWhenUsed/>
    <w:rsid w:val="00981AB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</w:pPr>
    <w:rPr>
      <w:rFonts w:ascii="Courier New" w:eastAsia="Times New Roman" w:hAnsi="Courier New" w:cs="Courier New"/>
      <w:kern w:val="0"/>
      <w:sz w:val="20"/>
      <w:szCs w:val="20"/>
      <w:lang w:eastAsia="ru-RU" w:bidi="ar-SA"/>
    </w:rPr>
  </w:style>
  <w:style w:type="character" w:customStyle="1" w:styleId="HTML0">
    <w:name w:val="Стандартный HTML Знак"/>
    <w:basedOn w:val="a0"/>
    <w:link w:val="HTML"/>
    <w:uiPriority w:val="99"/>
    <w:semiHidden/>
    <w:rsid w:val="00981AB0"/>
    <w:rPr>
      <w:rFonts w:ascii="Courier New" w:hAnsi="Courier New" w:cs="Courier New"/>
    </w:rPr>
  </w:style>
  <w:style w:type="paragraph" w:styleId="af3">
    <w:name w:val="Subtitle"/>
    <w:basedOn w:val="a"/>
    <w:next w:val="a"/>
    <w:link w:val="af4"/>
    <w:uiPriority w:val="11"/>
    <w:qFormat/>
    <w:rsid w:val="00981AB0"/>
    <w:pPr>
      <w:numPr>
        <w:ilvl w:val="1"/>
      </w:numPr>
      <w:spacing w:after="160"/>
    </w:pPr>
    <w:rPr>
      <w:rFonts w:asciiTheme="minorHAnsi" w:eastAsiaTheme="minorEastAsia" w:hAnsiTheme="minorHAnsi"/>
      <w:color w:val="5A5A5A" w:themeColor="text1" w:themeTint="A5"/>
      <w:spacing w:val="15"/>
      <w:sz w:val="22"/>
      <w:szCs w:val="20"/>
    </w:rPr>
  </w:style>
  <w:style w:type="character" w:customStyle="1" w:styleId="af4">
    <w:name w:val="Подзаголовок Знак"/>
    <w:basedOn w:val="a0"/>
    <w:link w:val="af3"/>
    <w:uiPriority w:val="11"/>
    <w:rsid w:val="00981AB0"/>
    <w:rPr>
      <w:rFonts w:asciiTheme="minorHAnsi" w:eastAsiaTheme="minorEastAsia" w:hAnsiTheme="minorHAnsi" w:cs="Mangal"/>
      <w:color w:val="5A5A5A" w:themeColor="text1" w:themeTint="A5"/>
      <w:spacing w:val="15"/>
      <w:kern w:val="1"/>
      <w:sz w:val="22"/>
      <w:lang w:eastAsia="zh-CN" w:bidi="hi-IN"/>
    </w:rPr>
  </w:style>
  <w:style w:type="character" w:styleId="af5">
    <w:name w:val="Unresolved Mention"/>
    <w:basedOn w:val="a0"/>
    <w:uiPriority w:val="99"/>
    <w:semiHidden/>
    <w:unhideWhenUsed/>
    <w:rsid w:val="004C4D00"/>
    <w:rPr>
      <w:color w:val="605E5C"/>
      <w:shd w:val="clear" w:color="auto" w:fill="E1DFDD"/>
    </w:rPr>
  </w:style>
  <w:style w:type="paragraph" w:customStyle="1" w:styleId="af6">
    <w:name w:val="Базовый"/>
    <w:rsid w:val="00277AE9"/>
    <w:pPr>
      <w:tabs>
        <w:tab w:val="left" w:pos="708"/>
      </w:tabs>
      <w:suppressAutoHyphens/>
      <w:spacing w:after="160" w:line="252" w:lineRule="auto"/>
    </w:pPr>
    <w:rPr>
      <w:rFonts w:ascii="Calibri" w:eastAsia="SimSun" w:hAnsi="Calibri" w:cs="Calibri"/>
      <w:color w:val="00000A"/>
      <w:sz w:val="22"/>
      <w:szCs w:val="22"/>
      <w:lang w:eastAsia="en-US"/>
    </w:rPr>
  </w:style>
  <w:style w:type="paragraph" w:styleId="af7">
    <w:name w:val="No Spacing"/>
    <w:rsid w:val="00277AE9"/>
    <w:pPr>
      <w:tabs>
        <w:tab w:val="left" w:pos="708"/>
      </w:tabs>
      <w:suppressAutoHyphens/>
      <w:spacing w:line="100" w:lineRule="atLeast"/>
    </w:pPr>
    <w:rPr>
      <w:rFonts w:ascii="Calibri" w:eastAsia="SimSun" w:hAnsi="Calibri" w:cs="Calibri"/>
      <w:color w:val="00000A"/>
      <w:sz w:val="22"/>
      <w:szCs w:val="22"/>
      <w:lang w:eastAsia="en-US"/>
    </w:rPr>
  </w:style>
  <w:style w:type="table" w:styleId="af8">
    <w:name w:val="Table Grid"/>
    <w:basedOn w:val="a1"/>
    <w:uiPriority w:val="39"/>
    <w:rsid w:val="00277AE9"/>
    <w:rPr>
      <w:rFonts w:asciiTheme="minorHAnsi" w:eastAsiaTheme="minorEastAsia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9856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48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08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C1F1B36-BC65-4EDF-B4DA-889EF2F8C4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1</TotalTime>
  <Pages>21</Pages>
  <Words>4906</Words>
  <Characters>27969</Characters>
  <Application>Microsoft Office Word</Application>
  <DocSecurity>0</DocSecurity>
  <Lines>233</Lines>
  <Paragraphs>6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8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Чижевская Юлия Владимировна</dc:creator>
  <cp:keywords/>
  <cp:lastModifiedBy>Никифоров Тимофей Алексеевич</cp:lastModifiedBy>
  <cp:revision>79</cp:revision>
  <cp:lastPrinted>2018-02-19T09:28:00Z</cp:lastPrinted>
  <dcterms:created xsi:type="dcterms:W3CDTF">2020-07-07T09:11:00Z</dcterms:created>
  <dcterms:modified xsi:type="dcterms:W3CDTF">2020-07-10T09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